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C34DB4" w14:textId="3F8ECE92" w:rsidR="00D1770C" w:rsidRDefault="00527F1F" w:rsidP="00D1770C">
      <w:pPr>
        <w:widowControl w:val="0"/>
        <w:autoSpaceDE w:val="0"/>
        <w:autoSpaceDN w:val="0"/>
        <w:spacing w:before="72" w:after="0" w:line="230" w:lineRule="exact"/>
        <w:ind w:right="591"/>
        <w:jc w:val="right"/>
        <w:outlineLvl w:val="2"/>
        <w:rPr>
          <w:rFonts w:eastAsia="Carlito" w:cstheme="minorHAnsi"/>
          <w:b/>
          <w:bCs/>
          <w:sz w:val="20"/>
          <w:szCs w:val="20"/>
        </w:rPr>
      </w:pPr>
      <w:r w:rsidRPr="00D1770C">
        <w:rPr>
          <w:rFonts w:eastAsia="Carlito" w:cstheme="minorHAnsi"/>
          <w:b/>
          <w:bCs/>
          <w:sz w:val="20"/>
          <w:szCs w:val="20"/>
        </w:rPr>
        <w:t xml:space="preserve">ПРИЛОЖЕНИЕ </w:t>
      </w:r>
      <w:r>
        <w:rPr>
          <w:rFonts w:eastAsia="Carlito" w:cstheme="minorHAnsi"/>
          <w:b/>
          <w:bCs/>
          <w:sz w:val="20"/>
          <w:szCs w:val="20"/>
        </w:rPr>
        <w:t>2</w:t>
      </w:r>
    </w:p>
    <w:p w14:paraId="4756ECAE" w14:textId="77777777" w:rsidR="00FC350E" w:rsidRPr="00D1770C" w:rsidRDefault="00FC350E" w:rsidP="00D1770C">
      <w:pPr>
        <w:widowControl w:val="0"/>
        <w:autoSpaceDE w:val="0"/>
        <w:autoSpaceDN w:val="0"/>
        <w:spacing w:before="72" w:after="0" w:line="230" w:lineRule="exact"/>
        <w:ind w:right="591"/>
        <w:jc w:val="right"/>
        <w:outlineLvl w:val="2"/>
        <w:rPr>
          <w:rFonts w:eastAsia="Carlito" w:cstheme="minorHAnsi"/>
          <w:b/>
          <w:bCs/>
          <w:sz w:val="20"/>
          <w:szCs w:val="20"/>
        </w:rPr>
      </w:pPr>
    </w:p>
    <w:p w14:paraId="6D88D020" w14:textId="77777777" w:rsidR="00D1770C" w:rsidRPr="00D1770C" w:rsidRDefault="00D1770C" w:rsidP="00D1770C">
      <w:pPr>
        <w:widowControl w:val="0"/>
        <w:autoSpaceDE w:val="0"/>
        <w:autoSpaceDN w:val="0"/>
        <w:spacing w:after="0" w:line="240" w:lineRule="auto"/>
        <w:ind w:left="1018" w:right="1013"/>
        <w:jc w:val="center"/>
        <w:rPr>
          <w:rFonts w:eastAsia="Carlito" w:cstheme="minorHAnsi"/>
          <w:b/>
          <w:sz w:val="20"/>
          <w:szCs w:val="20"/>
        </w:rPr>
      </w:pPr>
      <w:r w:rsidRPr="00D1770C">
        <w:rPr>
          <w:rFonts w:eastAsia="Carlito" w:cstheme="minorHAnsi"/>
          <w:b/>
          <w:sz w:val="20"/>
          <w:szCs w:val="20"/>
        </w:rPr>
        <w:t>ФОРМА ЗАЯВКИ ДЛЯ ПРЕДСТАВЛЕНИЯ ПРЕДЛОЖЕНИЯ ПОСТАВЩИКА УСЛУГ</w:t>
      </w:r>
      <w:r w:rsidR="00203A68">
        <w:rPr>
          <w:rStyle w:val="FootnoteReference"/>
          <w:rFonts w:eastAsia="Carlito" w:cstheme="minorHAnsi"/>
          <w:b/>
          <w:sz w:val="20"/>
          <w:szCs w:val="20"/>
        </w:rPr>
        <w:footnoteReference w:id="1"/>
      </w:r>
    </w:p>
    <w:p w14:paraId="34A53E62" w14:textId="77777777" w:rsidR="00D1770C" w:rsidRPr="00D1770C" w:rsidRDefault="00D1770C" w:rsidP="00D1770C">
      <w:pPr>
        <w:widowControl w:val="0"/>
        <w:autoSpaceDE w:val="0"/>
        <w:autoSpaceDN w:val="0"/>
        <w:spacing w:after="19" w:line="240" w:lineRule="auto"/>
        <w:ind w:left="1018" w:right="1011"/>
        <w:jc w:val="center"/>
        <w:outlineLvl w:val="3"/>
        <w:rPr>
          <w:rFonts w:eastAsia="Times New Roman" w:cstheme="minorHAnsi"/>
          <w:b/>
          <w:bCs/>
          <w:i/>
          <w:sz w:val="20"/>
          <w:szCs w:val="20"/>
        </w:rPr>
      </w:pPr>
      <w:r w:rsidRPr="00D1770C">
        <w:rPr>
          <w:rFonts w:eastAsia="Times New Roman" w:cstheme="minorHAnsi"/>
          <w:b/>
          <w:bCs/>
          <w:i/>
          <w:sz w:val="20"/>
          <w:szCs w:val="20"/>
        </w:rPr>
        <w:t>(Эта форма должна быть отправлена только на официальном бланке Поставщика услуг</w:t>
      </w:r>
      <w:r w:rsidR="00203A68">
        <w:rPr>
          <w:rStyle w:val="FootnoteReference"/>
          <w:rFonts w:eastAsia="Times New Roman" w:cstheme="minorHAnsi"/>
          <w:b/>
          <w:bCs/>
          <w:i/>
          <w:sz w:val="20"/>
          <w:szCs w:val="20"/>
        </w:rPr>
        <w:footnoteReference w:id="2"/>
      </w:r>
      <w:r w:rsidRPr="00D1770C">
        <w:rPr>
          <w:rFonts w:eastAsia="Times New Roman" w:cstheme="minorHAnsi"/>
          <w:b/>
          <w:bCs/>
          <w:i/>
          <w:sz w:val="20"/>
          <w:szCs w:val="20"/>
        </w:rPr>
        <w:t>)</w:t>
      </w:r>
    </w:p>
    <w:p w14:paraId="4256F8AA" w14:textId="77777777" w:rsidR="00D1770C" w:rsidRPr="00D1770C" w:rsidRDefault="00D1770C" w:rsidP="00D1770C">
      <w:pPr>
        <w:widowControl w:val="0"/>
        <w:autoSpaceDE w:val="0"/>
        <w:autoSpaceDN w:val="0"/>
        <w:spacing w:after="0" w:line="20" w:lineRule="exact"/>
        <w:ind w:left="570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noProof/>
          <w:sz w:val="20"/>
          <w:szCs w:val="20"/>
          <w:lang w:eastAsia="ru-RU"/>
        </w:rPr>
        <mc:AlternateContent>
          <mc:Choice Requires="wpg">
            <w:drawing>
              <wp:inline distT="0" distB="0" distL="0" distR="0" wp14:anchorId="629AD791" wp14:editId="694CD3B4">
                <wp:extent cx="5978525" cy="6350"/>
                <wp:effectExtent l="0" t="0" r="0" b="5715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8525" cy="6350"/>
                          <a:chOff x="0" y="0"/>
                          <a:chExt cx="9415" cy="10"/>
                        </a:xfrm>
                      </wpg:grpSpPr>
                      <wps:wsp>
                        <wps:cNvPr id="1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5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23850521" id="Group 8" o:spid="_x0000_s1026" style="width:470.75pt;height:.5pt;mso-position-horizontal-relative:char;mso-position-vertical-relative:line" coordsize="941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">
                <v:rect id="Rectangle 9" o:spid="_x0000_s1027" style="position:absolute;width:9415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D8E5B0A" w14:textId="77777777" w:rsidR="00D1770C" w:rsidRPr="00D1770C" w:rsidRDefault="00D1770C" w:rsidP="00D1770C">
      <w:pPr>
        <w:widowControl w:val="0"/>
        <w:autoSpaceDE w:val="0"/>
        <w:autoSpaceDN w:val="0"/>
        <w:spacing w:after="0" w:line="240" w:lineRule="auto"/>
        <w:ind w:right="591"/>
        <w:jc w:val="right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[Вставить:</w:t>
      </w:r>
      <w:r w:rsidRPr="00D1770C">
        <w:rPr>
          <w:rFonts w:eastAsia="Carlito" w:cstheme="minorHAnsi"/>
          <w:spacing w:val="-11"/>
          <w:sz w:val="20"/>
          <w:szCs w:val="20"/>
        </w:rPr>
        <w:t xml:space="preserve"> </w:t>
      </w:r>
      <w:r w:rsidRPr="00D1770C">
        <w:rPr>
          <w:rFonts w:eastAsia="Carlito" w:cstheme="minorHAnsi"/>
          <w:i/>
          <w:sz w:val="20"/>
          <w:szCs w:val="20"/>
        </w:rPr>
        <w:t>Место]</w:t>
      </w:r>
      <w:r w:rsidRPr="00D1770C">
        <w:rPr>
          <w:rFonts w:eastAsia="Carlito" w:cstheme="minorHAnsi"/>
          <w:color w:val="808080"/>
          <w:sz w:val="20"/>
          <w:szCs w:val="20"/>
        </w:rPr>
        <w:t>.</w:t>
      </w:r>
    </w:p>
    <w:p w14:paraId="79475AD5" w14:textId="77777777" w:rsidR="00D1770C" w:rsidRPr="00D1770C" w:rsidRDefault="00D1770C" w:rsidP="00D1770C">
      <w:pPr>
        <w:widowControl w:val="0"/>
        <w:autoSpaceDE w:val="0"/>
        <w:autoSpaceDN w:val="0"/>
        <w:spacing w:after="0" w:line="240" w:lineRule="auto"/>
        <w:ind w:right="590"/>
        <w:jc w:val="right"/>
        <w:rPr>
          <w:rFonts w:eastAsia="Carlito" w:cstheme="minorHAnsi"/>
          <w:i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[Вставить:</w:t>
      </w:r>
      <w:r w:rsidRPr="00D1770C">
        <w:rPr>
          <w:rFonts w:eastAsia="Carlito" w:cstheme="minorHAnsi"/>
          <w:spacing w:val="-10"/>
          <w:sz w:val="20"/>
          <w:szCs w:val="20"/>
        </w:rPr>
        <w:t xml:space="preserve"> </w:t>
      </w:r>
      <w:r w:rsidRPr="00D1770C">
        <w:rPr>
          <w:rFonts w:eastAsia="Carlito" w:cstheme="minorHAnsi"/>
          <w:i/>
          <w:sz w:val="20"/>
          <w:szCs w:val="20"/>
        </w:rPr>
        <w:t>Дата]</w:t>
      </w:r>
    </w:p>
    <w:p w14:paraId="4174932B" w14:textId="2D5C192E" w:rsidR="00D1770C" w:rsidRPr="00D1770C" w:rsidRDefault="00D1770C" w:rsidP="00D1770C">
      <w:pPr>
        <w:widowControl w:val="0"/>
        <w:autoSpaceDE w:val="0"/>
        <w:autoSpaceDN w:val="0"/>
        <w:spacing w:before="1" w:after="0" w:line="243" w:lineRule="exact"/>
        <w:ind w:left="598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Ссылка: RFP/</w:t>
      </w:r>
      <w:r w:rsidR="0032619C">
        <w:rPr>
          <w:rFonts w:eastAsia="Carlito" w:cstheme="minorHAnsi"/>
          <w:sz w:val="20"/>
          <w:szCs w:val="20"/>
        </w:rPr>
        <w:t>006</w:t>
      </w:r>
      <w:r w:rsidRPr="00D1770C">
        <w:rPr>
          <w:rFonts w:eastAsia="Carlito" w:cstheme="minorHAnsi"/>
          <w:sz w:val="20"/>
          <w:szCs w:val="20"/>
        </w:rPr>
        <w:t>/</w:t>
      </w:r>
      <w:r w:rsidR="0032619C">
        <w:rPr>
          <w:rFonts w:eastAsia="Carlito" w:cstheme="minorHAnsi"/>
          <w:sz w:val="20"/>
          <w:szCs w:val="20"/>
        </w:rPr>
        <w:t>21</w:t>
      </w:r>
    </w:p>
    <w:p w14:paraId="303EA0C7" w14:textId="77777777" w:rsidR="00D1770C" w:rsidRPr="00D1770C" w:rsidRDefault="00D1770C" w:rsidP="00D1770C">
      <w:pPr>
        <w:widowControl w:val="0"/>
        <w:autoSpaceDE w:val="0"/>
        <w:autoSpaceDN w:val="0"/>
        <w:spacing w:after="0" w:line="243" w:lineRule="exact"/>
        <w:ind w:left="598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Кому: Отдел закупок</w:t>
      </w:r>
    </w:p>
    <w:p w14:paraId="6DAAC90F" w14:textId="70448200" w:rsidR="00D1770C" w:rsidRPr="00D1770C" w:rsidRDefault="00D1770C" w:rsidP="009E6363">
      <w:pPr>
        <w:widowControl w:val="0"/>
        <w:autoSpaceDE w:val="0"/>
        <w:autoSpaceDN w:val="0"/>
        <w:spacing w:before="121" w:line="240" w:lineRule="auto"/>
        <w:ind w:left="598" w:right="587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 xml:space="preserve">Мы, нижеподписавшиеся, настоящим предлагаем оказание ПРООН следующих услуг в соответствии с требованиями, определенными в </w:t>
      </w:r>
      <w:r w:rsidR="0032619C" w:rsidRPr="00D1770C">
        <w:rPr>
          <w:rFonts w:eastAsia="Carlito" w:cstheme="minorHAnsi"/>
          <w:sz w:val="20"/>
          <w:szCs w:val="20"/>
        </w:rPr>
        <w:t>RFP/</w:t>
      </w:r>
      <w:r w:rsidR="0032619C">
        <w:rPr>
          <w:rFonts w:eastAsia="Carlito" w:cstheme="minorHAnsi"/>
          <w:sz w:val="20"/>
          <w:szCs w:val="20"/>
        </w:rPr>
        <w:t>006</w:t>
      </w:r>
      <w:r w:rsidR="0032619C" w:rsidRPr="00D1770C">
        <w:rPr>
          <w:rFonts w:eastAsia="Carlito" w:cstheme="minorHAnsi"/>
          <w:sz w:val="20"/>
          <w:szCs w:val="20"/>
        </w:rPr>
        <w:t>/</w:t>
      </w:r>
      <w:r w:rsidR="0032619C">
        <w:rPr>
          <w:rFonts w:eastAsia="Carlito" w:cstheme="minorHAnsi"/>
          <w:sz w:val="20"/>
          <w:szCs w:val="20"/>
        </w:rPr>
        <w:t xml:space="preserve">21 </w:t>
      </w:r>
      <w:r w:rsidRPr="00D1770C">
        <w:rPr>
          <w:rFonts w:eastAsia="Carlito" w:cstheme="minorHAnsi"/>
          <w:sz w:val="20"/>
          <w:szCs w:val="20"/>
        </w:rPr>
        <w:t>и всех приложениях к нему, а также Общими условиями и положения</w:t>
      </w:r>
      <w:r w:rsidR="002243DE">
        <w:rPr>
          <w:rFonts w:eastAsia="Carlito" w:cstheme="minorHAnsi"/>
          <w:sz w:val="20"/>
          <w:szCs w:val="20"/>
        </w:rPr>
        <w:t>ми</w:t>
      </w:r>
      <w:r w:rsidRPr="00D1770C">
        <w:rPr>
          <w:rFonts w:eastAsia="Carlito" w:cstheme="minorHAnsi"/>
          <w:sz w:val="20"/>
          <w:szCs w:val="20"/>
        </w:rPr>
        <w:t xml:space="preserve"> контрактов ПРООН. Мы подтверждаем, что прочитали, поняли и принимаем требования и условия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технического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задания,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описывающего</w:t>
      </w:r>
      <w:r w:rsidRPr="00D1770C">
        <w:rPr>
          <w:rFonts w:eastAsia="Carlito" w:cstheme="minorHAnsi"/>
          <w:spacing w:val="-3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аши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обязанности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ответственность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по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данному</w:t>
      </w:r>
      <w:r w:rsidRPr="00D1770C">
        <w:rPr>
          <w:rFonts w:eastAsia="Carlito" w:cstheme="minorHAnsi"/>
          <w:spacing w:val="-3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ЗП,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а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также общие условия ПРООН по</w:t>
      </w:r>
      <w:r w:rsidRPr="00D1770C">
        <w:rPr>
          <w:rFonts w:eastAsia="Carlito" w:cstheme="minorHAnsi"/>
          <w:spacing w:val="-3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контракту.</w:t>
      </w:r>
    </w:p>
    <w:p w14:paraId="4BF02B53" w14:textId="78AF4AD1" w:rsidR="00D1770C" w:rsidRPr="00D1770C" w:rsidRDefault="00D1770C" w:rsidP="00D1770C">
      <w:pPr>
        <w:widowControl w:val="0"/>
        <w:autoSpaceDE w:val="0"/>
        <w:autoSpaceDN w:val="0"/>
        <w:spacing w:before="1" w:after="0" w:line="240" w:lineRule="auto"/>
        <w:ind w:left="598" w:right="583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Мы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согласны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соблюдать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условия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="009E6363" w:rsidRPr="00876D2C">
        <w:rPr>
          <w:rFonts w:eastAsia="Carlito" w:cstheme="minorHAnsi"/>
          <w:sz w:val="20"/>
          <w:szCs w:val="20"/>
        </w:rPr>
        <w:t>настоящего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коммерческого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предложения</w:t>
      </w:r>
      <w:r w:rsidRPr="00D1770C">
        <w:rPr>
          <w:rFonts w:eastAsia="Carlito" w:cstheme="minorHAnsi"/>
          <w:spacing w:val="-3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в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течение</w:t>
      </w:r>
      <w:r w:rsidRPr="00D1770C">
        <w:rPr>
          <w:rFonts w:eastAsia="Carlito" w:cstheme="minorHAnsi"/>
          <w:spacing w:val="-2"/>
          <w:sz w:val="20"/>
          <w:szCs w:val="20"/>
        </w:rPr>
        <w:t xml:space="preserve"> </w:t>
      </w:r>
      <w:r w:rsidR="00B7622A">
        <w:rPr>
          <w:rFonts w:eastAsia="Carlito" w:cstheme="minorHAnsi"/>
          <w:b/>
          <w:sz w:val="20"/>
          <w:szCs w:val="20"/>
          <w:u w:val="single"/>
        </w:rPr>
        <w:t>90</w:t>
      </w:r>
      <w:r w:rsidRPr="00D1770C">
        <w:rPr>
          <w:rFonts w:eastAsia="Carlito" w:cstheme="minorHAnsi"/>
          <w:b/>
          <w:spacing w:val="-2"/>
          <w:sz w:val="20"/>
          <w:szCs w:val="20"/>
          <w:u w:val="single"/>
        </w:rPr>
        <w:t xml:space="preserve"> </w:t>
      </w:r>
      <w:r w:rsidRPr="00D1770C">
        <w:rPr>
          <w:rFonts w:eastAsia="Carlito" w:cstheme="minorHAnsi"/>
          <w:b/>
          <w:sz w:val="20"/>
          <w:szCs w:val="20"/>
          <w:u w:val="single"/>
        </w:rPr>
        <w:t>календарных</w:t>
      </w:r>
      <w:r w:rsidRPr="00D1770C">
        <w:rPr>
          <w:rFonts w:eastAsia="Carlito" w:cstheme="minorHAnsi"/>
          <w:b/>
          <w:spacing w:val="-3"/>
          <w:sz w:val="20"/>
          <w:szCs w:val="20"/>
          <w:u w:val="single"/>
        </w:rPr>
        <w:t xml:space="preserve"> </w:t>
      </w:r>
      <w:r w:rsidRPr="00D1770C">
        <w:rPr>
          <w:rFonts w:eastAsia="Carlito" w:cstheme="minorHAnsi"/>
          <w:b/>
          <w:sz w:val="20"/>
          <w:szCs w:val="20"/>
          <w:u w:val="single"/>
        </w:rPr>
        <w:t>дней</w:t>
      </w:r>
      <w:r w:rsidRPr="00D1770C">
        <w:rPr>
          <w:rFonts w:eastAsia="Carlito" w:cstheme="minorHAnsi"/>
          <w:b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от установленной в запросе крайней даты подачи предложения, оно остается обязательным для исполнения и может быть принято в любое время до истечения данного периода. Настоящим заявляем,</w:t>
      </w:r>
      <w:r w:rsidRPr="00D1770C">
        <w:rPr>
          <w:rFonts w:eastAsia="Carlito" w:cstheme="minorHAnsi"/>
          <w:spacing w:val="-12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что:</w:t>
      </w:r>
    </w:p>
    <w:p w14:paraId="57BAF820" w14:textId="77777777" w:rsidR="00D1770C" w:rsidRPr="00D1770C" w:rsidRDefault="00D1770C" w:rsidP="00D1770C">
      <w:pPr>
        <w:widowControl w:val="0"/>
        <w:numPr>
          <w:ilvl w:val="0"/>
          <w:numId w:val="25"/>
        </w:numPr>
        <w:tabs>
          <w:tab w:val="left" w:pos="1230"/>
        </w:tabs>
        <w:autoSpaceDE w:val="0"/>
        <w:autoSpaceDN w:val="0"/>
        <w:spacing w:after="0" w:line="240" w:lineRule="auto"/>
        <w:ind w:right="581"/>
        <w:jc w:val="both"/>
        <w:outlineLvl w:val="1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Вся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нформация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заявления,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представленные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в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данном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тендерном</w:t>
      </w:r>
      <w:r w:rsidRPr="00D1770C">
        <w:rPr>
          <w:rFonts w:eastAsia="Carlito" w:cstheme="minorHAnsi"/>
          <w:spacing w:val="-9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предложении,</w:t>
      </w:r>
      <w:r w:rsidRPr="00D1770C">
        <w:rPr>
          <w:rFonts w:eastAsia="Carlito" w:cstheme="minorHAnsi"/>
          <w:spacing w:val="-9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являются правдивыми, и мы согласны с тем, что любые неверные сведения, содержащиеся в нем, могут привести к нашей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дисквалификации</w:t>
      </w:r>
    </w:p>
    <w:p w14:paraId="3ACDCFD2" w14:textId="77777777" w:rsidR="00D1770C" w:rsidRPr="00D1770C" w:rsidRDefault="00D1770C" w:rsidP="00D1770C">
      <w:pPr>
        <w:widowControl w:val="0"/>
        <w:numPr>
          <w:ilvl w:val="0"/>
          <w:numId w:val="25"/>
        </w:numPr>
        <w:tabs>
          <w:tab w:val="left" w:pos="1230"/>
        </w:tabs>
        <w:autoSpaceDE w:val="0"/>
        <w:autoSpaceDN w:val="0"/>
        <w:spacing w:after="0" w:line="240" w:lineRule="auto"/>
        <w:ind w:right="584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В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астоящее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время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мы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е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внесены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в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реестр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ООН,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включающий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компании,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которые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е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меют права осуществлять поставки, и в иные подобные списки других агентств ООН, также мы никак не связаны с любыми компаниями или лицами, включенными в Консолидированный список Комитета Совета безопасности ООН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1267/1989</w:t>
      </w:r>
    </w:p>
    <w:p w14:paraId="04AA9039" w14:textId="77777777" w:rsidR="00D1770C" w:rsidRPr="00D1770C" w:rsidRDefault="00D1770C" w:rsidP="00D1770C">
      <w:pPr>
        <w:widowControl w:val="0"/>
        <w:numPr>
          <w:ilvl w:val="0"/>
          <w:numId w:val="25"/>
        </w:numPr>
        <w:tabs>
          <w:tab w:val="left" w:pos="1230"/>
        </w:tabs>
        <w:autoSpaceDE w:val="0"/>
        <w:autoSpaceDN w:val="0"/>
        <w:spacing w:after="0" w:line="240" w:lineRule="auto"/>
        <w:ind w:right="583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Мы не находимся в стадии незавершенного банкротства и не имеем тяжб на рассмотрении суда или исков, которые могли бы негативно сказаться на нашей работе в качестве действующего предприятия;</w:t>
      </w:r>
    </w:p>
    <w:p w14:paraId="1E6B8186" w14:textId="77777777" w:rsidR="00D1770C" w:rsidRPr="00D1770C" w:rsidRDefault="00D1770C" w:rsidP="00D1770C">
      <w:pPr>
        <w:widowControl w:val="0"/>
        <w:numPr>
          <w:ilvl w:val="0"/>
          <w:numId w:val="25"/>
        </w:numPr>
        <w:tabs>
          <w:tab w:val="left" w:pos="1230"/>
        </w:tabs>
        <w:autoSpaceDE w:val="0"/>
        <w:autoSpaceDN w:val="0"/>
        <w:spacing w:after="0" w:line="256" w:lineRule="auto"/>
        <w:ind w:right="580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>У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ас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е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работают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лица,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которые</w:t>
      </w:r>
      <w:r w:rsidRPr="00D1770C">
        <w:rPr>
          <w:rFonts w:eastAsia="Carlito" w:cstheme="minorHAnsi"/>
          <w:spacing w:val="-5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работают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ли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едавно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работали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в</w:t>
      </w:r>
      <w:r w:rsidRPr="00D1770C">
        <w:rPr>
          <w:rFonts w:eastAsia="Carlito" w:cstheme="minorHAnsi"/>
          <w:spacing w:val="-8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ООН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ли</w:t>
      </w:r>
      <w:r w:rsidRPr="00D1770C">
        <w:rPr>
          <w:rFonts w:eastAsia="Carlito" w:cstheme="minorHAnsi"/>
          <w:spacing w:val="-10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ПРООН,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</w:t>
      </w:r>
      <w:r w:rsidRPr="00D1770C">
        <w:rPr>
          <w:rFonts w:eastAsia="Carlito" w:cstheme="minorHAnsi"/>
          <w:spacing w:val="-7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мы</w:t>
      </w:r>
      <w:r w:rsidRPr="00D1770C">
        <w:rPr>
          <w:rFonts w:eastAsia="Carlito" w:cstheme="minorHAnsi"/>
          <w:spacing w:val="-6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не планируем нанимать таких</w:t>
      </w:r>
      <w:r w:rsidRPr="00D1770C">
        <w:rPr>
          <w:rFonts w:eastAsia="Carlito" w:cstheme="minorHAnsi"/>
          <w:spacing w:val="-4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лиц</w:t>
      </w:r>
    </w:p>
    <w:p w14:paraId="1D54A89B" w14:textId="42089F55" w:rsidR="00D1770C" w:rsidRPr="00D1770C" w:rsidRDefault="00D1770C" w:rsidP="00D1770C">
      <w:pPr>
        <w:widowControl w:val="0"/>
        <w:autoSpaceDE w:val="0"/>
        <w:autoSpaceDN w:val="0"/>
        <w:spacing w:before="163" w:after="0" w:line="240" w:lineRule="auto"/>
        <w:ind w:left="598" w:right="591"/>
        <w:jc w:val="both"/>
        <w:rPr>
          <w:rFonts w:eastAsia="Carlito" w:cstheme="minorHAnsi"/>
          <w:sz w:val="20"/>
          <w:szCs w:val="20"/>
        </w:rPr>
      </w:pPr>
      <w:r w:rsidRPr="00D1770C">
        <w:rPr>
          <w:rFonts w:eastAsia="Carlito" w:cstheme="minorHAnsi"/>
          <w:sz w:val="20"/>
          <w:szCs w:val="20"/>
        </w:rPr>
        <w:t xml:space="preserve">Мы отдаем себе отчет в том, что Ваша организация оставляет за собой право принять или отклонить любое из полученных предложений, не несет ответственности за такие действия и не берет на себя </w:t>
      </w:r>
      <w:r w:rsidR="002243DE" w:rsidRPr="00D1770C">
        <w:rPr>
          <w:rFonts w:eastAsia="Carlito" w:cstheme="minorHAnsi"/>
          <w:sz w:val="20"/>
          <w:szCs w:val="20"/>
        </w:rPr>
        <w:t>обязательств</w:t>
      </w:r>
      <w:r w:rsidR="002243DE">
        <w:rPr>
          <w:rFonts w:eastAsia="Carlito" w:cstheme="minorHAnsi"/>
          <w:sz w:val="20"/>
          <w:szCs w:val="20"/>
        </w:rPr>
        <w:t>а</w:t>
      </w:r>
      <w:r w:rsidR="002243DE" w:rsidRPr="00D1770C">
        <w:rPr>
          <w:rFonts w:eastAsia="Carlito" w:cstheme="minorHAnsi"/>
          <w:sz w:val="20"/>
          <w:szCs w:val="20"/>
        </w:rPr>
        <w:t xml:space="preserve"> </w:t>
      </w:r>
      <w:r w:rsidRPr="00D1770C">
        <w:rPr>
          <w:rFonts w:eastAsia="Carlito" w:cstheme="minorHAnsi"/>
          <w:sz w:val="20"/>
          <w:szCs w:val="20"/>
        </w:rPr>
        <w:t>информировать поставщика об их причинах без соответствующего запроса с нашей стороны.</w:t>
      </w:r>
    </w:p>
    <w:p w14:paraId="53D4FB41" w14:textId="77777777" w:rsidR="00D1770C" w:rsidRPr="00D1770C" w:rsidRDefault="00D1770C" w:rsidP="009E6363">
      <w:pPr>
        <w:widowControl w:val="0"/>
        <w:numPr>
          <w:ilvl w:val="0"/>
          <w:numId w:val="24"/>
        </w:numPr>
        <w:tabs>
          <w:tab w:val="left" w:pos="1229"/>
          <w:tab w:val="left" w:pos="1230"/>
        </w:tabs>
        <w:autoSpaceDE w:val="0"/>
        <w:autoSpaceDN w:val="0"/>
        <w:spacing w:before="119" w:after="0" w:line="240" w:lineRule="auto"/>
        <w:ind w:right="485"/>
        <w:jc w:val="left"/>
        <w:outlineLvl w:val="0"/>
        <w:rPr>
          <w:rFonts w:eastAsia="Times New Roman" w:cstheme="minorHAnsi"/>
          <w:b/>
          <w:bCs/>
          <w:sz w:val="20"/>
          <w:szCs w:val="20"/>
        </w:rPr>
      </w:pPr>
      <w:r w:rsidRPr="00D1770C">
        <w:rPr>
          <w:rFonts w:eastAsia="Times New Roman" w:cstheme="minorHAnsi"/>
          <w:b/>
          <w:bCs/>
          <w:sz w:val="20"/>
          <w:szCs w:val="20"/>
        </w:rPr>
        <w:t>Квалификация Поставщика</w:t>
      </w:r>
      <w:r w:rsidRPr="00D1770C">
        <w:rPr>
          <w:rFonts w:eastAsia="Times New Roman" w:cstheme="minorHAnsi"/>
          <w:b/>
          <w:bCs/>
          <w:spacing w:val="-3"/>
          <w:sz w:val="20"/>
          <w:szCs w:val="20"/>
        </w:rPr>
        <w:t xml:space="preserve"> </w:t>
      </w:r>
      <w:r w:rsidRPr="00D1770C">
        <w:rPr>
          <w:rFonts w:eastAsia="Times New Roman" w:cstheme="minorHAnsi"/>
          <w:b/>
          <w:bCs/>
          <w:sz w:val="20"/>
          <w:szCs w:val="20"/>
        </w:rPr>
        <w:t>услуг</w:t>
      </w:r>
    </w:p>
    <w:p w14:paraId="2CB7C841" w14:textId="77777777" w:rsidR="00D1770C" w:rsidRPr="00D1770C" w:rsidRDefault="00D1770C" w:rsidP="00D1770C">
      <w:pPr>
        <w:widowControl w:val="0"/>
        <w:autoSpaceDE w:val="0"/>
        <w:autoSpaceDN w:val="0"/>
        <w:spacing w:before="3" w:after="0" w:line="240" w:lineRule="auto"/>
        <w:rPr>
          <w:rFonts w:eastAsia="Carlito" w:cstheme="minorHAnsi"/>
          <w:b/>
          <w:sz w:val="20"/>
          <w:szCs w:val="20"/>
        </w:rPr>
      </w:pPr>
    </w:p>
    <w:tbl>
      <w:tblPr>
        <w:tblStyle w:val="TableNormal10"/>
        <w:tblW w:w="0" w:type="auto"/>
        <w:tblInd w:w="6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474"/>
      </w:tblGrid>
      <w:tr w:rsidR="00D1770C" w:rsidRPr="00D1770C" w14:paraId="4AC8EF54" w14:textId="77777777" w:rsidTr="00876D2C">
        <w:trPr>
          <w:trHeight w:val="546"/>
        </w:trPr>
        <w:tc>
          <w:tcPr>
            <w:tcW w:w="9474" w:type="dxa"/>
          </w:tcPr>
          <w:p w14:paraId="218A1EB6" w14:textId="77777777" w:rsidR="00D1770C" w:rsidRPr="00D1770C" w:rsidRDefault="00D1770C" w:rsidP="00D1770C">
            <w:pPr>
              <w:spacing w:before="20" w:line="250" w:lineRule="atLeast"/>
              <w:ind w:left="633" w:right="730"/>
              <w:rPr>
                <w:rFonts w:eastAsia="Carlito" w:cstheme="minorHAnsi"/>
                <w:i/>
                <w:sz w:val="20"/>
                <w:szCs w:val="20"/>
                <w:lang w:val="ru-RU"/>
              </w:rPr>
            </w:pP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Поставщик услуг должен описать и объяснить, каким образом и почему он является лучшим кандидатом, удовлетворяющим требованиям ПРООН, указав следующее:</w:t>
            </w:r>
          </w:p>
        </w:tc>
      </w:tr>
      <w:tr w:rsidR="00D1770C" w:rsidRPr="00D1770C" w14:paraId="1ACA3042" w14:textId="77777777" w:rsidTr="00876D2C">
        <w:trPr>
          <w:trHeight w:val="1305"/>
        </w:trPr>
        <w:tc>
          <w:tcPr>
            <w:tcW w:w="9474" w:type="dxa"/>
          </w:tcPr>
          <w:p w14:paraId="199240BC" w14:textId="77777777" w:rsidR="00D1770C" w:rsidRPr="00D1770C" w:rsidRDefault="00D1770C" w:rsidP="00D1770C">
            <w:pPr>
              <w:spacing w:before="20"/>
              <w:ind w:left="902" w:right="101" w:hanging="269"/>
              <w:jc w:val="both"/>
              <w:rPr>
                <w:rFonts w:eastAsia="Carlito" w:cstheme="minorHAnsi"/>
                <w:i/>
                <w:sz w:val="20"/>
                <w:szCs w:val="20"/>
                <w:lang w:val="ru-RU"/>
              </w:rPr>
            </w:pP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a) Профиль – описание характера коммерческой деятельности, информация о компании</w:t>
            </w:r>
            <w:r w:rsidRPr="00D1770C">
              <w:rPr>
                <w:rFonts w:eastAsia="Carlito" w:cstheme="minorHAnsi"/>
                <w:i/>
                <w:spacing w:val="-32"/>
                <w:sz w:val="20"/>
                <w:szCs w:val="20"/>
                <w:lang w:val="ru-RU"/>
              </w:rPr>
              <w:t xml:space="preserve"> </w:t>
            </w: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(не превышающая 10 страниц), подтверждающая специализацию, практический опыт Заявителя осуществлять деятельность в требуемом направлении, а также наличие не менее 3 специалистов, имеющих базовое высшее образование в требуемой области с практическим опытом работы не менее 5</w:t>
            </w:r>
            <w:r w:rsidRPr="00D1770C">
              <w:rPr>
                <w:rFonts w:eastAsia="Carlito" w:cstheme="minorHAnsi"/>
                <w:i/>
                <w:spacing w:val="-2"/>
                <w:sz w:val="20"/>
                <w:szCs w:val="20"/>
                <w:lang w:val="ru-RU"/>
              </w:rPr>
              <w:t xml:space="preserve"> </w:t>
            </w: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лет.</w:t>
            </w:r>
          </w:p>
        </w:tc>
      </w:tr>
      <w:tr w:rsidR="00D1770C" w:rsidRPr="00D1770C" w14:paraId="6F39AD47" w14:textId="77777777" w:rsidTr="00AF667E">
        <w:trPr>
          <w:trHeight w:val="620"/>
        </w:trPr>
        <w:tc>
          <w:tcPr>
            <w:tcW w:w="9474" w:type="dxa"/>
          </w:tcPr>
          <w:p w14:paraId="59AA2426" w14:textId="38570BD0" w:rsidR="00D1770C" w:rsidRPr="00D1770C" w:rsidRDefault="00D1770C" w:rsidP="002243DE">
            <w:pPr>
              <w:spacing w:before="20"/>
              <w:ind w:left="902" w:right="29" w:hanging="269"/>
              <w:rPr>
                <w:rFonts w:eastAsia="Carlito" w:cstheme="minorHAnsi"/>
                <w:i/>
                <w:sz w:val="20"/>
                <w:szCs w:val="20"/>
                <w:lang w:val="ru-RU"/>
              </w:rPr>
            </w:pP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b) Наличие в уставе 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прав</w:t>
            </w:r>
            <w:r w:rsidR="002243DE">
              <w:rPr>
                <w:rFonts w:eastAsia="Carlito" w:cstheme="minorHAnsi"/>
                <w:i/>
                <w:sz w:val="20"/>
                <w:szCs w:val="20"/>
                <w:lang w:val="ru-RU"/>
              </w:rPr>
              <w:t>а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</w:t>
            </w: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оказания данной услуги и 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други</w:t>
            </w:r>
            <w:r w:rsidR="002243DE">
              <w:rPr>
                <w:rFonts w:eastAsia="Carlito" w:cstheme="minorHAnsi"/>
                <w:i/>
                <w:sz w:val="20"/>
                <w:szCs w:val="20"/>
                <w:lang w:val="ru-RU"/>
              </w:rPr>
              <w:t>х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разрешительны</w:t>
            </w:r>
            <w:r w:rsidR="002243DE">
              <w:rPr>
                <w:rFonts w:eastAsia="Carlito" w:cstheme="minorHAnsi"/>
                <w:i/>
                <w:sz w:val="20"/>
                <w:szCs w:val="20"/>
                <w:lang w:val="ru-RU"/>
              </w:rPr>
              <w:t>х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документ</w:t>
            </w:r>
            <w:r w:rsidR="002243DE">
              <w:rPr>
                <w:rFonts w:eastAsia="Carlito" w:cstheme="minorHAnsi"/>
                <w:i/>
                <w:sz w:val="20"/>
                <w:szCs w:val="20"/>
                <w:lang w:val="ru-RU"/>
              </w:rPr>
              <w:t>ов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</w:t>
            </w: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на ведение деятельности, 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регистрационны</w:t>
            </w:r>
            <w:r w:rsidR="002243DE">
              <w:rPr>
                <w:rFonts w:eastAsia="Carlito" w:cstheme="minorHAnsi"/>
                <w:i/>
                <w:sz w:val="20"/>
                <w:szCs w:val="20"/>
                <w:lang w:val="ru-RU"/>
              </w:rPr>
              <w:t>х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документ</w:t>
            </w:r>
            <w:r w:rsidR="002243DE">
              <w:rPr>
                <w:rFonts w:eastAsia="Carlito" w:cstheme="minorHAnsi"/>
                <w:i/>
                <w:sz w:val="20"/>
                <w:szCs w:val="20"/>
                <w:lang w:val="ru-RU"/>
              </w:rPr>
              <w:t>ов</w:t>
            </w: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, 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свидетельств</w:t>
            </w:r>
            <w:r w:rsidR="002243DE">
              <w:rPr>
                <w:rFonts w:eastAsia="Carlito" w:cstheme="minorHAnsi"/>
                <w:i/>
                <w:sz w:val="20"/>
                <w:szCs w:val="20"/>
                <w:lang w:val="ru-RU"/>
              </w:rPr>
              <w:t>а</w:t>
            </w:r>
            <w:r w:rsidR="002243DE"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</w:t>
            </w: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налогоплательщика</w:t>
            </w:r>
            <w:r w:rsidR="00ED52C5" w:rsidRPr="00876D2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</w:t>
            </w: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и </w:t>
            </w:r>
            <w:proofErr w:type="gramStart"/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т.д.</w:t>
            </w:r>
            <w:proofErr w:type="gramEnd"/>
          </w:p>
        </w:tc>
      </w:tr>
      <w:tr w:rsidR="00D1770C" w:rsidRPr="00D1770C" w14:paraId="7019FE86" w14:textId="77777777" w:rsidTr="00876D2C">
        <w:trPr>
          <w:trHeight w:val="525"/>
        </w:trPr>
        <w:tc>
          <w:tcPr>
            <w:tcW w:w="9474" w:type="dxa"/>
          </w:tcPr>
          <w:p w14:paraId="12B97714" w14:textId="77777777" w:rsidR="00D1770C" w:rsidRPr="00D1770C" w:rsidRDefault="00D1770C" w:rsidP="00D1770C">
            <w:pPr>
              <w:spacing w:before="20" w:line="250" w:lineRule="atLeast"/>
              <w:ind w:left="902" w:right="29" w:hanging="269"/>
              <w:rPr>
                <w:rFonts w:eastAsia="Carlito" w:cstheme="minorHAnsi"/>
                <w:i/>
                <w:sz w:val="20"/>
                <w:szCs w:val="20"/>
                <w:lang w:val="ru-RU"/>
              </w:rPr>
            </w:pP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c) Рекомендации и список корпоративных заказчиков/клиентов, которым оказывались подобные услуги/работы</w:t>
            </w:r>
          </w:p>
        </w:tc>
      </w:tr>
      <w:tr w:rsidR="00D1770C" w:rsidRPr="00D1770C" w14:paraId="131424B7" w14:textId="77777777" w:rsidTr="00876D2C">
        <w:trPr>
          <w:trHeight w:val="529"/>
        </w:trPr>
        <w:tc>
          <w:tcPr>
            <w:tcW w:w="9474" w:type="dxa"/>
          </w:tcPr>
          <w:p w14:paraId="304646BA" w14:textId="77777777" w:rsidR="00D1770C" w:rsidRPr="00D1770C" w:rsidRDefault="00D1770C" w:rsidP="00D1770C">
            <w:pPr>
              <w:spacing w:before="19" w:line="250" w:lineRule="atLeast"/>
              <w:ind w:left="902" w:right="29" w:hanging="272"/>
              <w:rPr>
                <w:rFonts w:eastAsia="Carlito" w:cstheme="minorHAnsi"/>
                <w:i/>
                <w:sz w:val="20"/>
                <w:szCs w:val="20"/>
                <w:lang w:val="ru-RU"/>
              </w:rPr>
            </w:pPr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d) Сертификаты и аккредитации – включая сертификаты качества, патенты и </w:t>
            </w:r>
            <w:proofErr w:type="gramStart"/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>т.д.</w:t>
            </w:r>
            <w:proofErr w:type="gramEnd"/>
            <w:r w:rsidRPr="00D1770C">
              <w:rPr>
                <w:rFonts w:eastAsia="Carlito" w:cstheme="minorHAnsi"/>
                <w:i/>
                <w:sz w:val="20"/>
                <w:szCs w:val="20"/>
                <w:lang w:val="ru-RU"/>
              </w:rPr>
              <w:t xml:space="preserve"> (если таковое требуется местным законодательством).</w:t>
            </w:r>
          </w:p>
        </w:tc>
      </w:tr>
    </w:tbl>
    <w:p w14:paraId="06D13D7A" w14:textId="77777777" w:rsidR="00D1770C" w:rsidRPr="00D1770C" w:rsidRDefault="00D1770C" w:rsidP="00D1770C">
      <w:pPr>
        <w:widowControl w:val="0"/>
        <w:autoSpaceDE w:val="0"/>
        <w:autoSpaceDN w:val="0"/>
        <w:spacing w:after="0" w:line="240" w:lineRule="auto"/>
        <w:rPr>
          <w:rFonts w:eastAsia="Carlito" w:cstheme="minorHAnsi"/>
          <w:b/>
          <w:sz w:val="20"/>
          <w:szCs w:val="20"/>
        </w:rPr>
      </w:pPr>
    </w:p>
    <w:p w14:paraId="24301F41" w14:textId="77777777" w:rsidR="00D1770C" w:rsidRPr="00D1770C" w:rsidRDefault="00D1770C" w:rsidP="00D1770C">
      <w:pPr>
        <w:widowControl w:val="0"/>
        <w:autoSpaceDE w:val="0"/>
        <w:autoSpaceDN w:val="0"/>
        <w:spacing w:after="0" w:line="240" w:lineRule="auto"/>
        <w:rPr>
          <w:rFonts w:eastAsia="Carlito" w:cstheme="minorHAnsi"/>
          <w:b/>
          <w:sz w:val="20"/>
          <w:szCs w:val="20"/>
        </w:rPr>
      </w:pPr>
    </w:p>
    <w:p w14:paraId="652BC159" w14:textId="77777777" w:rsidR="00D1770C" w:rsidRPr="009E6363" w:rsidRDefault="00D1770C">
      <w:pPr>
        <w:rPr>
          <w:rFonts w:cstheme="minorHAnsi"/>
        </w:rPr>
      </w:pPr>
      <w:r w:rsidRPr="009E6363">
        <w:rPr>
          <w:rFonts w:cstheme="minorHAnsi"/>
        </w:rPr>
        <w:br w:type="page"/>
      </w:r>
    </w:p>
    <w:p w14:paraId="5AA57123" w14:textId="77777777" w:rsidR="00857C03" w:rsidRPr="009E6363" w:rsidRDefault="00857C03" w:rsidP="00D71767">
      <w:pPr>
        <w:ind w:left="142"/>
        <w:rPr>
          <w:rFonts w:cstheme="minorHAnsi"/>
        </w:rPr>
        <w:sectPr w:rsidR="00857C03" w:rsidRPr="009E6363">
          <w:footerReference w:type="default" r:id="rId8"/>
          <w:pgSz w:w="11910" w:h="16850"/>
          <w:pgMar w:top="1100" w:right="540" w:bottom="840" w:left="820" w:header="0" w:footer="640" w:gutter="0"/>
          <w:cols w:space="720"/>
        </w:sectPr>
      </w:pPr>
    </w:p>
    <w:p w14:paraId="17F22495" w14:textId="77777777" w:rsidR="00203A68" w:rsidRPr="0058388A" w:rsidRDefault="0058388A" w:rsidP="0058388A">
      <w:pPr>
        <w:pStyle w:val="Heading1"/>
        <w:tabs>
          <w:tab w:val="left" w:pos="1138"/>
          <w:tab w:val="left" w:pos="1139"/>
        </w:tabs>
        <w:spacing w:before="73"/>
        <w:ind w:left="690" w:firstLine="0"/>
        <w:rPr>
          <w:rFonts w:asciiTheme="minorHAnsi" w:hAnsiTheme="minorHAnsi" w:cstheme="minorHAnsi"/>
          <w:sz w:val="20"/>
          <w:szCs w:val="20"/>
        </w:rPr>
      </w:pPr>
      <w:r w:rsidRPr="0058388A">
        <w:rPr>
          <w:rFonts w:asciiTheme="minorHAnsi" w:hAnsiTheme="minorHAnsi" w:cstheme="minorHAnsi"/>
          <w:sz w:val="20"/>
          <w:szCs w:val="20"/>
        </w:rPr>
        <w:lastRenderedPageBreak/>
        <w:t xml:space="preserve">В. </w:t>
      </w:r>
      <w:r w:rsidR="00203A68" w:rsidRPr="0058388A">
        <w:rPr>
          <w:rFonts w:asciiTheme="minorHAnsi" w:hAnsiTheme="minorHAnsi" w:cstheme="minorHAnsi"/>
          <w:sz w:val="20"/>
          <w:szCs w:val="20"/>
        </w:rPr>
        <w:t>Предлагаемые методы выполнения</w:t>
      </w:r>
      <w:r w:rsidR="00203A68" w:rsidRPr="0058388A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="00203A68" w:rsidRPr="0058388A">
        <w:rPr>
          <w:rFonts w:asciiTheme="minorHAnsi" w:hAnsiTheme="minorHAnsi" w:cstheme="minorHAnsi"/>
          <w:sz w:val="20"/>
          <w:szCs w:val="20"/>
        </w:rPr>
        <w:t>услуг</w:t>
      </w:r>
    </w:p>
    <w:p w14:paraId="3F722BF0" w14:textId="77777777" w:rsidR="00203A68" w:rsidRPr="0058388A" w:rsidRDefault="00203A68" w:rsidP="00203A68">
      <w:pPr>
        <w:pStyle w:val="BodyText"/>
        <w:spacing w:before="5"/>
        <w:rPr>
          <w:rFonts w:asciiTheme="minorHAnsi" w:hAnsiTheme="minorHAnsi" w:cstheme="minorHAnsi"/>
          <w:b/>
          <w:sz w:val="20"/>
        </w:rPr>
      </w:pPr>
    </w:p>
    <w:tbl>
      <w:tblPr>
        <w:tblStyle w:val="TableNormal1"/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453"/>
      </w:tblGrid>
      <w:tr w:rsidR="00203A68" w:rsidRPr="0058388A" w14:paraId="0CB629D6" w14:textId="77777777" w:rsidTr="0058388A">
        <w:trPr>
          <w:trHeight w:val="1327"/>
        </w:trPr>
        <w:tc>
          <w:tcPr>
            <w:tcW w:w="9453" w:type="dxa"/>
          </w:tcPr>
          <w:p w14:paraId="1A0C7ECA" w14:textId="7E6CED65" w:rsidR="00203A68" w:rsidRPr="0058388A" w:rsidRDefault="00203A68" w:rsidP="001158A2">
            <w:pPr>
              <w:pStyle w:val="TableParagraph"/>
              <w:spacing w:before="1"/>
              <w:ind w:right="97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val="ru-RU"/>
              </w:rPr>
            </w:pPr>
            <w:r w:rsidRPr="0058388A">
              <w:rPr>
                <w:rFonts w:asciiTheme="minorHAnsi" w:hAnsiTheme="minorHAnsi" w:cstheme="minorHAnsi"/>
                <w:i/>
                <w:sz w:val="20"/>
                <w:szCs w:val="20"/>
                <w:lang w:val="ru-RU"/>
              </w:rPr>
              <w:t>Поставщик услуг должен представить пошаговую концепцию и схему реализации поставленных задач/методологию с графиком выполнения работ, описать, каким образом он будет выполнять требования ЗП; с предоставлением подробного описания основных характеристик выполнения работ, осуществляемых механизмов отчетности и обеспечения качества, а также обоснования</w:t>
            </w:r>
          </w:p>
          <w:p w14:paraId="6C68D4BC" w14:textId="77777777" w:rsidR="00203A68" w:rsidRPr="0058388A" w:rsidRDefault="00203A68" w:rsidP="001158A2">
            <w:pPr>
              <w:pStyle w:val="TableParagraph"/>
              <w:spacing w:before="1" w:line="223" w:lineRule="exact"/>
              <w:jc w:val="both"/>
              <w:rPr>
                <w:rFonts w:asciiTheme="minorHAnsi" w:hAnsiTheme="minorHAnsi" w:cstheme="minorHAnsi"/>
                <w:i/>
                <w:sz w:val="20"/>
                <w:szCs w:val="20"/>
                <w:lang w:val="ru-RU"/>
              </w:rPr>
            </w:pPr>
            <w:r w:rsidRPr="0058388A">
              <w:rPr>
                <w:rFonts w:asciiTheme="minorHAnsi" w:hAnsiTheme="minorHAnsi" w:cstheme="minorHAnsi"/>
                <w:i/>
                <w:sz w:val="20"/>
                <w:szCs w:val="20"/>
                <w:lang w:val="ru-RU"/>
              </w:rPr>
              <w:t>целесообразности предлагаемых методов в контексте местных условий и вида работы.</w:t>
            </w:r>
          </w:p>
        </w:tc>
      </w:tr>
    </w:tbl>
    <w:p w14:paraId="436F9BD5" w14:textId="77777777" w:rsidR="00203A68" w:rsidRPr="0058388A" w:rsidRDefault="0058388A" w:rsidP="0058388A">
      <w:pPr>
        <w:widowControl w:val="0"/>
        <w:tabs>
          <w:tab w:val="left" w:pos="1138"/>
          <w:tab w:val="left" w:pos="1139"/>
        </w:tabs>
        <w:autoSpaceDE w:val="0"/>
        <w:autoSpaceDN w:val="0"/>
        <w:spacing w:before="119" w:line="240" w:lineRule="auto"/>
        <w:ind w:left="597"/>
        <w:rPr>
          <w:rFonts w:cstheme="minorHAnsi"/>
          <w:b/>
          <w:sz w:val="20"/>
          <w:szCs w:val="20"/>
        </w:rPr>
      </w:pPr>
      <w:r w:rsidRPr="0058388A">
        <w:rPr>
          <w:rFonts w:cstheme="minorHAnsi"/>
          <w:b/>
          <w:sz w:val="20"/>
          <w:szCs w:val="20"/>
        </w:rPr>
        <w:t xml:space="preserve">С. </w:t>
      </w:r>
      <w:r w:rsidR="00203A68" w:rsidRPr="0058388A">
        <w:rPr>
          <w:rFonts w:cstheme="minorHAnsi"/>
          <w:b/>
          <w:sz w:val="20"/>
          <w:szCs w:val="20"/>
        </w:rPr>
        <w:t>Квалификация ключевого</w:t>
      </w:r>
      <w:r w:rsidR="00203A68" w:rsidRPr="0058388A">
        <w:rPr>
          <w:rFonts w:cstheme="minorHAnsi"/>
          <w:b/>
          <w:spacing w:val="-4"/>
          <w:sz w:val="20"/>
          <w:szCs w:val="20"/>
        </w:rPr>
        <w:t xml:space="preserve"> </w:t>
      </w:r>
      <w:r w:rsidR="00203A68" w:rsidRPr="0058388A">
        <w:rPr>
          <w:rFonts w:cstheme="minorHAnsi"/>
          <w:b/>
          <w:sz w:val="20"/>
          <w:szCs w:val="20"/>
        </w:rPr>
        <w:t>персонала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497"/>
      </w:tblGrid>
      <w:tr w:rsidR="0058388A" w:rsidRPr="0058388A" w14:paraId="3B900A0F" w14:textId="77777777" w:rsidTr="0058388A">
        <w:tc>
          <w:tcPr>
            <w:tcW w:w="9497" w:type="dxa"/>
          </w:tcPr>
          <w:p w14:paraId="2BBA10D9" w14:textId="77777777" w:rsidR="0058388A" w:rsidRPr="0058388A" w:rsidRDefault="0058388A" w:rsidP="0058388A">
            <w:pPr>
              <w:spacing w:before="18"/>
              <w:ind w:left="28"/>
              <w:rPr>
                <w:rFonts w:cstheme="minorHAnsi"/>
                <w:i/>
                <w:sz w:val="20"/>
                <w:szCs w:val="20"/>
              </w:rPr>
            </w:pPr>
            <w:r w:rsidRPr="0058388A">
              <w:rPr>
                <w:rFonts w:cstheme="minorHAnsi"/>
                <w:i/>
                <w:sz w:val="20"/>
                <w:szCs w:val="20"/>
              </w:rPr>
              <w:t>По требованию ЗП Поставщик услуг должен представить:</w:t>
            </w:r>
          </w:p>
          <w:p w14:paraId="1C251FD6" w14:textId="77777777" w:rsidR="0058388A" w:rsidRPr="0058388A" w:rsidRDefault="0058388A" w:rsidP="0058388A">
            <w:pPr>
              <w:widowControl w:val="0"/>
              <w:numPr>
                <w:ilvl w:val="0"/>
                <w:numId w:val="26"/>
              </w:numPr>
              <w:tabs>
                <w:tab w:val="left" w:pos="389"/>
              </w:tabs>
              <w:autoSpaceDE w:val="0"/>
              <w:autoSpaceDN w:val="0"/>
              <w:spacing w:before="1"/>
              <w:ind w:right="313"/>
              <w:rPr>
                <w:rFonts w:cstheme="minorHAnsi"/>
                <w:i/>
                <w:sz w:val="20"/>
                <w:szCs w:val="20"/>
              </w:rPr>
            </w:pPr>
            <w:r w:rsidRPr="0058388A">
              <w:rPr>
                <w:rFonts w:cstheme="minorHAnsi"/>
                <w:i/>
                <w:sz w:val="20"/>
                <w:szCs w:val="20"/>
              </w:rPr>
              <w:t>Имена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и</w:t>
            </w:r>
            <w:r w:rsidRPr="0058388A">
              <w:rPr>
                <w:rFonts w:cstheme="minorHAnsi"/>
                <w:i/>
                <w:spacing w:val="-3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квалификации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ключевого</w:t>
            </w:r>
            <w:r w:rsidRPr="0058388A">
              <w:rPr>
                <w:rFonts w:cstheme="minorHAnsi"/>
                <w:i/>
                <w:spacing w:val="-3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персонала,</w:t>
            </w:r>
            <w:r w:rsidRPr="0058388A">
              <w:rPr>
                <w:rFonts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который</w:t>
            </w:r>
            <w:r w:rsidRPr="0058388A">
              <w:rPr>
                <w:rFonts w:cstheme="minorHAnsi"/>
                <w:i/>
                <w:spacing w:val="-6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будет</w:t>
            </w:r>
            <w:r w:rsidRPr="0058388A">
              <w:rPr>
                <w:rFonts w:cstheme="minorHAnsi"/>
                <w:i/>
                <w:spacing w:val="-3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оказывать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услуги,</w:t>
            </w:r>
            <w:r w:rsidRPr="0058388A">
              <w:rPr>
                <w:rFonts w:cstheme="minorHAnsi"/>
                <w:i/>
                <w:spacing w:val="-3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с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указанием</w:t>
            </w:r>
            <w:r w:rsidRPr="0058388A">
              <w:rPr>
                <w:rFonts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лидера команды и вспомогательного</w:t>
            </w:r>
            <w:r w:rsidRPr="0058388A">
              <w:rPr>
                <w:rFonts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персонала;</w:t>
            </w:r>
          </w:p>
          <w:p w14:paraId="574327C3" w14:textId="77777777" w:rsidR="0058388A" w:rsidRPr="0058388A" w:rsidRDefault="0058388A" w:rsidP="0058388A">
            <w:pPr>
              <w:widowControl w:val="0"/>
              <w:numPr>
                <w:ilvl w:val="0"/>
                <w:numId w:val="26"/>
              </w:numPr>
              <w:tabs>
                <w:tab w:val="left" w:pos="389"/>
              </w:tabs>
              <w:autoSpaceDE w:val="0"/>
              <w:autoSpaceDN w:val="0"/>
              <w:ind w:right="435"/>
              <w:rPr>
                <w:rFonts w:cstheme="minorHAnsi"/>
                <w:i/>
                <w:sz w:val="20"/>
                <w:szCs w:val="20"/>
              </w:rPr>
            </w:pPr>
            <w:r w:rsidRPr="0058388A">
              <w:rPr>
                <w:rFonts w:cstheme="minorHAnsi"/>
                <w:i/>
                <w:sz w:val="20"/>
                <w:szCs w:val="20"/>
              </w:rPr>
              <w:t>Резюме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предполагаемых</w:t>
            </w:r>
            <w:r w:rsidRPr="0058388A">
              <w:rPr>
                <w:rFonts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сотрудников,</w:t>
            </w:r>
            <w:r w:rsidRPr="0058388A">
              <w:rPr>
                <w:rFonts w:cstheme="minorHAnsi"/>
                <w:i/>
                <w:spacing w:val="-6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с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указанием</w:t>
            </w:r>
            <w:r w:rsidRPr="0058388A">
              <w:rPr>
                <w:rFonts w:cstheme="minorHAnsi"/>
                <w:i/>
                <w:spacing w:val="-6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профессиональных</w:t>
            </w:r>
            <w:r w:rsidRPr="0058388A">
              <w:rPr>
                <w:rFonts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квалификаций,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подписанное владельцем данного</w:t>
            </w:r>
            <w:r w:rsidRPr="0058388A">
              <w:rPr>
                <w:rFonts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резюме;</w:t>
            </w:r>
          </w:p>
          <w:p w14:paraId="46594792" w14:textId="77777777" w:rsidR="0058388A" w:rsidRPr="0058388A" w:rsidRDefault="0058388A" w:rsidP="0058388A">
            <w:pPr>
              <w:widowControl w:val="0"/>
              <w:numPr>
                <w:ilvl w:val="0"/>
                <w:numId w:val="26"/>
              </w:numPr>
              <w:tabs>
                <w:tab w:val="left" w:pos="388"/>
                <w:tab w:val="left" w:pos="389"/>
              </w:tabs>
              <w:autoSpaceDE w:val="0"/>
              <w:autoSpaceDN w:val="0"/>
              <w:ind w:right="383"/>
              <w:rPr>
                <w:rFonts w:cstheme="minorHAnsi"/>
                <w:b/>
                <w:sz w:val="20"/>
                <w:szCs w:val="20"/>
              </w:rPr>
            </w:pPr>
            <w:r w:rsidRPr="0058388A">
              <w:rPr>
                <w:rFonts w:cstheme="minorHAnsi"/>
                <w:i/>
                <w:sz w:val="20"/>
                <w:szCs w:val="20"/>
              </w:rPr>
              <w:t>Письменное</w:t>
            </w:r>
            <w:r w:rsidRPr="0058388A">
              <w:rPr>
                <w:rFonts w:cstheme="minorHAnsi"/>
                <w:i/>
                <w:spacing w:val="-2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подтверждение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от</w:t>
            </w:r>
            <w:r w:rsidRPr="0058388A">
              <w:rPr>
                <w:rFonts w:cstheme="minorHAnsi"/>
                <w:i/>
                <w:spacing w:val="-3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каждого</w:t>
            </w:r>
            <w:r w:rsidRPr="0058388A">
              <w:rPr>
                <w:rFonts w:cstheme="minorHAnsi"/>
                <w:i/>
                <w:spacing w:val="-6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сотрудника,</w:t>
            </w:r>
            <w:r w:rsidRPr="0058388A">
              <w:rPr>
                <w:rFonts w:cstheme="minorHAnsi"/>
                <w:i/>
                <w:spacing w:val="-5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что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он/а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доступен/на</w:t>
            </w:r>
            <w:r w:rsidRPr="0058388A">
              <w:rPr>
                <w:rFonts w:cstheme="minorHAnsi"/>
                <w:i/>
                <w:spacing w:val="-3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в</w:t>
            </w:r>
            <w:r w:rsidRPr="0058388A">
              <w:rPr>
                <w:rFonts w:cstheme="minorHAnsi"/>
                <w:i/>
                <w:spacing w:val="-4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течение</w:t>
            </w:r>
            <w:r w:rsidRPr="0058388A">
              <w:rPr>
                <w:rFonts w:cstheme="minorHAnsi"/>
                <w:i/>
                <w:spacing w:val="-3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всего</w:t>
            </w:r>
            <w:r w:rsidRPr="0058388A">
              <w:rPr>
                <w:rFonts w:cstheme="minorHAnsi"/>
                <w:i/>
                <w:spacing w:val="-6"/>
                <w:sz w:val="20"/>
                <w:szCs w:val="20"/>
              </w:rPr>
              <w:t xml:space="preserve"> </w:t>
            </w:r>
            <w:r w:rsidRPr="0058388A">
              <w:rPr>
                <w:rFonts w:cstheme="minorHAnsi"/>
                <w:i/>
                <w:sz w:val="20"/>
                <w:szCs w:val="20"/>
              </w:rPr>
              <w:t>срока договора.</w:t>
            </w:r>
          </w:p>
          <w:p w14:paraId="6A1B7CCF" w14:textId="77777777" w:rsidR="0058388A" w:rsidRPr="0058388A" w:rsidRDefault="0058388A" w:rsidP="0058388A">
            <w:pPr>
              <w:widowControl w:val="0"/>
              <w:numPr>
                <w:ilvl w:val="0"/>
                <w:numId w:val="26"/>
              </w:numPr>
              <w:tabs>
                <w:tab w:val="left" w:pos="388"/>
                <w:tab w:val="left" w:pos="389"/>
              </w:tabs>
              <w:autoSpaceDE w:val="0"/>
              <w:autoSpaceDN w:val="0"/>
              <w:ind w:right="383"/>
              <w:rPr>
                <w:rFonts w:cstheme="minorHAnsi"/>
                <w:b/>
                <w:i/>
                <w:sz w:val="20"/>
                <w:szCs w:val="20"/>
              </w:rPr>
            </w:pPr>
            <w:r w:rsidRPr="0058388A">
              <w:rPr>
                <w:rFonts w:cstheme="minorHAnsi"/>
                <w:i/>
                <w:sz w:val="20"/>
                <w:szCs w:val="20"/>
              </w:rPr>
              <w:t>Копию дипломов, сертификатов по требованию ПРООН.</w:t>
            </w:r>
          </w:p>
        </w:tc>
      </w:tr>
    </w:tbl>
    <w:p w14:paraId="1FDEBAC4" w14:textId="77777777" w:rsidR="00921507" w:rsidRDefault="00921507" w:rsidP="00857C03">
      <w:pPr>
        <w:rPr>
          <w:rFonts w:cstheme="minorHAnsi"/>
          <w:b/>
          <w:bCs/>
          <w:sz w:val="24"/>
          <w:szCs w:val="28"/>
        </w:rPr>
        <w:sectPr w:rsidR="00921507" w:rsidSect="003A692C">
          <w:pgSz w:w="11910" w:h="16850"/>
          <w:pgMar w:top="1134" w:right="851" w:bottom="1134" w:left="1134" w:header="0" w:footer="641" w:gutter="0"/>
          <w:cols w:space="720"/>
          <w:docGrid w:linePitch="299"/>
        </w:sectPr>
      </w:pPr>
    </w:p>
    <w:p w14:paraId="3EAFB876" w14:textId="77777777" w:rsidR="006827F0" w:rsidRPr="006827F0" w:rsidRDefault="006827F0" w:rsidP="006827F0">
      <w:pPr>
        <w:widowControl w:val="0"/>
        <w:tabs>
          <w:tab w:val="left" w:pos="1138"/>
          <w:tab w:val="left" w:pos="1139"/>
        </w:tabs>
        <w:autoSpaceDE w:val="0"/>
        <w:autoSpaceDN w:val="0"/>
        <w:spacing w:before="94" w:line="240" w:lineRule="auto"/>
        <w:ind w:left="690"/>
        <w:rPr>
          <w:rFonts w:cstheme="minorHAnsi"/>
          <w:b/>
        </w:rPr>
      </w:pPr>
      <w:r>
        <w:rPr>
          <w:rFonts w:cstheme="minorHAnsi"/>
          <w:b/>
          <w:lang w:val="en-US"/>
        </w:rPr>
        <w:lastRenderedPageBreak/>
        <w:t>D</w:t>
      </w:r>
      <w:r w:rsidRPr="007F7B0C">
        <w:rPr>
          <w:rFonts w:cstheme="minorHAnsi"/>
          <w:b/>
        </w:rPr>
        <w:t xml:space="preserve">. </w:t>
      </w:r>
      <w:r w:rsidRPr="006827F0">
        <w:rPr>
          <w:rFonts w:cstheme="minorHAnsi"/>
          <w:b/>
        </w:rPr>
        <w:t>Разбивка расходов по результатам выполнения</w:t>
      </w:r>
      <w:r w:rsidRPr="006827F0">
        <w:rPr>
          <w:rFonts w:cstheme="minorHAnsi"/>
          <w:b/>
          <w:spacing w:val="-5"/>
        </w:rPr>
        <w:t xml:space="preserve"> </w:t>
      </w:r>
      <w:r w:rsidRPr="006827F0">
        <w:rPr>
          <w:rFonts w:cstheme="minorHAnsi"/>
          <w:b/>
        </w:rPr>
        <w:t>работ*:</w:t>
      </w:r>
    </w:p>
    <w:tbl>
      <w:tblPr>
        <w:tblStyle w:val="TableGrid"/>
        <w:tblW w:w="4958" w:type="pct"/>
        <w:jc w:val="center"/>
        <w:tblLook w:val="04A0" w:firstRow="1" w:lastRow="0" w:firstColumn="1" w:lastColumn="0" w:noHBand="0" w:noVBand="1"/>
      </w:tblPr>
      <w:tblGrid>
        <w:gridCol w:w="9357"/>
        <w:gridCol w:w="1984"/>
        <w:gridCol w:w="3530"/>
      </w:tblGrid>
      <w:tr w:rsidR="00345D8D" w:rsidRPr="00921507" w14:paraId="16E69B49" w14:textId="77777777" w:rsidTr="00302C2F">
        <w:trPr>
          <w:tblHeader/>
          <w:jc w:val="center"/>
        </w:trPr>
        <w:tc>
          <w:tcPr>
            <w:tcW w:w="3146" w:type="pct"/>
            <w:vAlign w:val="center"/>
          </w:tcPr>
          <w:p w14:paraId="764456BD" w14:textId="77777777" w:rsidR="006827F0" w:rsidRPr="00921507" w:rsidRDefault="006827F0" w:rsidP="001158A2">
            <w:pPr>
              <w:tabs>
                <w:tab w:val="left" w:pos="7698"/>
              </w:tabs>
              <w:jc w:val="center"/>
              <w:rPr>
                <w:rFonts w:eastAsia="SimSun" w:cstheme="minorHAnsi"/>
                <w:b/>
                <w:bCs/>
                <w:lang w:eastAsia="ru-RU"/>
              </w:rPr>
            </w:pPr>
            <w:r w:rsidRPr="00921507">
              <w:rPr>
                <w:rFonts w:eastAsia="SimSun" w:cstheme="minorHAnsi"/>
                <w:b/>
                <w:bCs/>
                <w:lang w:eastAsia="ru-RU"/>
              </w:rPr>
              <w:t>Результаты\этапы работы</w:t>
            </w:r>
          </w:p>
        </w:tc>
        <w:tc>
          <w:tcPr>
            <w:tcW w:w="667" w:type="pct"/>
            <w:vAlign w:val="center"/>
          </w:tcPr>
          <w:p w14:paraId="36C082A1" w14:textId="77777777" w:rsidR="006827F0" w:rsidRPr="00921507" w:rsidRDefault="006827F0" w:rsidP="001158A2">
            <w:pPr>
              <w:tabs>
                <w:tab w:val="left" w:pos="7698"/>
              </w:tabs>
              <w:jc w:val="center"/>
              <w:rPr>
                <w:rFonts w:eastAsia="SimSun" w:cstheme="minorHAnsi"/>
                <w:b/>
                <w:bCs/>
                <w:lang w:eastAsia="ru-RU"/>
              </w:rPr>
            </w:pPr>
            <w:r w:rsidRPr="00921507">
              <w:rPr>
                <w:rFonts w:eastAsia="SimSun" w:cstheme="minorHAnsi"/>
                <w:b/>
                <w:bCs/>
                <w:lang w:eastAsia="ru-RU"/>
              </w:rPr>
              <w:t>Процент\доля от суммы контракта</w:t>
            </w:r>
          </w:p>
        </w:tc>
        <w:tc>
          <w:tcPr>
            <w:tcW w:w="1187" w:type="pct"/>
            <w:vAlign w:val="center"/>
          </w:tcPr>
          <w:p w14:paraId="1260189B" w14:textId="77777777" w:rsidR="006827F0" w:rsidRDefault="006827F0" w:rsidP="001158A2">
            <w:pPr>
              <w:tabs>
                <w:tab w:val="left" w:pos="7698"/>
              </w:tabs>
              <w:jc w:val="center"/>
              <w:rPr>
                <w:rFonts w:eastAsia="SimSun" w:cstheme="minorHAnsi"/>
                <w:b/>
                <w:bCs/>
                <w:lang w:eastAsia="ru-RU"/>
              </w:rPr>
            </w:pPr>
            <w:r>
              <w:rPr>
                <w:rFonts w:eastAsia="SimSun" w:cstheme="minorHAnsi"/>
                <w:b/>
                <w:bCs/>
                <w:lang w:eastAsia="ru-RU"/>
              </w:rPr>
              <w:t xml:space="preserve">Стоимость, </w:t>
            </w:r>
            <w:proofErr w:type="spellStart"/>
            <w:r>
              <w:rPr>
                <w:rFonts w:eastAsia="SimSun" w:cstheme="minorHAnsi"/>
                <w:b/>
                <w:bCs/>
                <w:lang w:eastAsia="ru-RU"/>
              </w:rPr>
              <w:t>у</w:t>
            </w:r>
            <w:r w:rsidRPr="006827F0">
              <w:rPr>
                <w:rFonts w:eastAsia="SimSun" w:cstheme="minorHAnsi"/>
                <w:b/>
                <w:bCs/>
                <w:lang w:eastAsia="ru-RU"/>
              </w:rPr>
              <w:t>зб</w:t>
            </w:r>
            <w:proofErr w:type="spellEnd"/>
            <w:r w:rsidRPr="006827F0">
              <w:rPr>
                <w:rFonts w:eastAsia="SimSun" w:cstheme="minorHAnsi"/>
                <w:b/>
                <w:bCs/>
                <w:lang w:eastAsia="ru-RU"/>
              </w:rPr>
              <w:t xml:space="preserve">. сум </w:t>
            </w:r>
          </w:p>
          <w:p w14:paraId="0B9CBC0B" w14:textId="0A2A6646" w:rsidR="006827F0" w:rsidRPr="000A196C" w:rsidRDefault="006827F0" w:rsidP="001158A2">
            <w:pPr>
              <w:tabs>
                <w:tab w:val="left" w:pos="7698"/>
              </w:tabs>
              <w:jc w:val="center"/>
              <w:rPr>
                <w:rFonts w:eastAsia="SimSun" w:cstheme="minorHAnsi"/>
                <w:b/>
                <w:bCs/>
                <w:lang w:eastAsia="ru-RU"/>
              </w:rPr>
            </w:pPr>
            <w:r w:rsidRPr="006827F0">
              <w:rPr>
                <w:rFonts w:eastAsia="SimSun" w:cstheme="minorHAnsi"/>
                <w:b/>
                <w:bCs/>
                <w:lang w:eastAsia="ru-RU"/>
              </w:rPr>
              <w:t>(</w:t>
            </w:r>
            <w:r>
              <w:rPr>
                <w:rFonts w:eastAsia="SimSun" w:cstheme="minorHAnsi"/>
                <w:b/>
                <w:bCs/>
                <w:lang w:eastAsia="ru-RU"/>
              </w:rPr>
              <w:t>о</w:t>
            </w:r>
            <w:r w:rsidRPr="006827F0">
              <w:rPr>
                <w:rFonts w:eastAsia="SimSun" w:cstheme="minorHAnsi"/>
                <w:b/>
                <w:bCs/>
                <w:lang w:eastAsia="ru-RU"/>
              </w:rPr>
              <w:t>бщая сумма, включая вс</w:t>
            </w:r>
            <w:r w:rsidR="009D29A5">
              <w:rPr>
                <w:rFonts w:eastAsia="SimSun" w:cstheme="minorHAnsi"/>
                <w:b/>
                <w:bCs/>
                <w:lang w:eastAsia="ru-RU"/>
              </w:rPr>
              <w:t>е</w:t>
            </w:r>
            <w:r w:rsidRPr="006827F0">
              <w:rPr>
                <w:rFonts w:eastAsia="SimSun" w:cstheme="minorHAnsi"/>
                <w:b/>
                <w:bCs/>
                <w:lang w:eastAsia="ru-RU"/>
              </w:rPr>
              <w:t>)</w:t>
            </w:r>
          </w:p>
        </w:tc>
      </w:tr>
      <w:tr w:rsidR="00345D8D" w:rsidRPr="00921507" w14:paraId="6A2B581A" w14:textId="77777777" w:rsidTr="00302C2F">
        <w:trPr>
          <w:jc w:val="center"/>
        </w:trPr>
        <w:tc>
          <w:tcPr>
            <w:tcW w:w="3146" w:type="pct"/>
            <w:vAlign w:val="center"/>
          </w:tcPr>
          <w:p w14:paraId="27DFF638" w14:textId="77777777" w:rsidR="006827F0" w:rsidRPr="00921507" w:rsidRDefault="006827F0" w:rsidP="001158A2">
            <w:pPr>
              <w:ind w:left="142"/>
              <w:jc w:val="both"/>
              <w:rPr>
                <w:rFonts w:eastAsia="SimSun" w:cstheme="minorHAnsi"/>
                <w:lang w:eastAsia="ru-RU"/>
              </w:rPr>
            </w:pPr>
            <w:r w:rsidRPr="00921507">
              <w:rPr>
                <w:rFonts w:eastAsia="Carlito" w:cstheme="minorHAnsi"/>
                <w:lang w:eastAsia="ru-RU"/>
              </w:rPr>
              <w:t xml:space="preserve">Практическое руководство для интервьюеров </w:t>
            </w:r>
            <w:r w:rsidRPr="00921507">
              <w:rPr>
                <w:rFonts w:eastAsia="SimSun" w:cstheme="minorHAnsi"/>
                <w:lang w:eastAsia="ru-RU"/>
              </w:rPr>
              <w:t>по формированию выборки и проведению опроса, для специалистов по организации полевых работ – руководство по организации и контролю опроса в выбранных махаллях. Оба руководства на узбекском и русском языках;</w:t>
            </w:r>
          </w:p>
          <w:p w14:paraId="55F58CBF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>Отчет об итогах обучения</w:t>
            </w:r>
            <w:r w:rsidRPr="00921507">
              <w:rPr>
                <w:rFonts w:eastAsia="Carlito" w:cstheme="minorHAnsi"/>
                <w:spacing w:val="-9"/>
              </w:rPr>
              <w:t xml:space="preserve"> </w:t>
            </w:r>
            <w:r w:rsidRPr="00921507">
              <w:rPr>
                <w:rFonts w:eastAsia="Carlito" w:cstheme="minorHAnsi"/>
              </w:rPr>
              <w:t>интервьюеров и об итогах тестирования интервьюеров;</w:t>
            </w:r>
          </w:p>
          <w:p w14:paraId="48256363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>Окончательный план проведения работ на местах, организация работ с подготовкой соответствующих механизмов проверки и контроля качества;</w:t>
            </w:r>
          </w:p>
          <w:p w14:paraId="5D62AB4C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 xml:space="preserve">Отчет о сформированной выборке в махаллинских комитетах и других организациях;  </w:t>
            </w:r>
          </w:p>
          <w:p w14:paraId="4FA26C0E" w14:textId="4D431010" w:rsidR="00FF518C" w:rsidRPr="00921507" w:rsidRDefault="006827F0" w:rsidP="00FF518C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SimSun" w:cstheme="minorHAnsi"/>
                <w:b/>
                <w:bCs/>
                <w:lang w:eastAsia="ru-RU"/>
              </w:rPr>
            </w:pPr>
            <w:proofErr w:type="spellStart"/>
            <w:r w:rsidRPr="00921507">
              <w:rPr>
                <w:rFonts w:eastAsia="Carlito" w:cstheme="minorHAnsi"/>
              </w:rPr>
              <w:t>Гайды</w:t>
            </w:r>
            <w:proofErr w:type="spellEnd"/>
            <w:r w:rsidRPr="00921507">
              <w:rPr>
                <w:rFonts w:eastAsia="Carlito" w:cstheme="minorHAnsi"/>
              </w:rPr>
              <w:t xml:space="preserve"> для проведения углубленных интервью и фокус-групповых дискуссий</w:t>
            </w:r>
            <w:r w:rsidR="00AD3525">
              <w:rPr>
                <w:rFonts w:eastAsia="Carlito" w:cstheme="minorHAnsi"/>
              </w:rPr>
              <w:t xml:space="preserve"> </w:t>
            </w:r>
          </w:p>
        </w:tc>
        <w:tc>
          <w:tcPr>
            <w:tcW w:w="667" w:type="pct"/>
            <w:vAlign w:val="center"/>
          </w:tcPr>
          <w:p w14:paraId="251839CB" w14:textId="77777777" w:rsidR="006827F0" w:rsidRPr="00921507" w:rsidRDefault="006827F0" w:rsidP="001158A2">
            <w:pPr>
              <w:tabs>
                <w:tab w:val="left" w:pos="7698"/>
              </w:tabs>
              <w:spacing w:line="276" w:lineRule="auto"/>
              <w:jc w:val="center"/>
              <w:rPr>
                <w:rFonts w:eastAsia="SimSun" w:cstheme="minorHAnsi"/>
                <w:lang w:eastAsia="ru-RU"/>
              </w:rPr>
            </w:pPr>
            <w:r w:rsidRPr="00921507">
              <w:rPr>
                <w:rFonts w:eastAsia="SimSun" w:cstheme="minorHAnsi"/>
                <w:lang w:eastAsia="ru-RU"/>
              </w:rPr>
              <w:t>20%</w:t>
            </w:r>
          </w:p>
        </w:tc>
        <w:tc>
          <w:tcPr>
            <w:tcW w:w="1187" w:type="pct"/>
            <w:vAlign w:val="center"/>
          </w:tcPr>
          <w:p w14:paraId="2D6DD905" w14:textId="77777777" w:rsidR="006827F0" w:rsidRPr="00921507" w:rsidRDefault="006827F0" w:rsidP="001158A2">
            <w:pPr>
              <w:pStyle w:val="TableParagraph"/>
              <w:jc w:val="center"/>
              <w:rPr>
                <w:rFonts w:asciiTheme="minorHAnsi" w:eastAsia="SimSun" w:hAnsiTheme="minorHAnsi" w:cstheme="minorHAnsi"/>
                <w:lang w:eastAsia="ru-RU"/>
              </w:rPr>
            </w:pPr>
          </w:p>
        </w:tc>
      </w:tr>
      <w:tr w:rsidR="00345D8D" w:rsidRPr="00921507" w14:paraId="0A87C24F" w14:textId="77777777" w:rsidTr="00302C2F">
        <w:trPr>
          <w:jc w:val="center"/>
        </w:trPr>
        <w:tc>
          <w:tcPr>
            <w:tcW w:w="3146" w:type="pct"/>
            <w:vAlign w:val="center"/>
          </w:tcPr>
          <w:p w14:paraId="712B053A" w14:textId="20CC1EB7" w:rsidR="00AD3525" w:rsidRDefault="00AD3525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>Промежуточные и заключительный отчеты о работе по проведению опроса и качественного исследования на</w:t>
            </w:r>
            <w:r w:rsidRPr="00921507">
              <w:rPr>
                <w:rFonts w:eastAsia="Carlito" w:cstheme="minorHAnsi"/>
                <w:spacing w:val="-1"/>
              </w:rPr>
              <w:t xml:space="preserve"> </w:t>
            </w:r>
            <w:r w:rsidRPr="00921507">
              <w:rPr>
                <w:rFonts w:eastAsia="Carlito" w:cstheme="minorHAnsi"/>
              </w:rPr>
              <w:t xml:space="preserve">местах </w:t>
            </w:r>
          </w:p>
          <w:p w14:paraId="1BDFBBA2" w14:textId="3EFC53E3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 xml:space="preserve">Сформированная первичная и окончательная база данных, содержащая данные из вопросников, с переменными метками и метками значений в формате SPSS и </w:t>
            </w:r>
            <w:proofErr w:type="spellStart"/>
            <w:r w:rsidRPr="00921507">
              <w:rPr>
                <w:rFonts w:eastAsia="Carlito" w:cstheme="minorHAnsi"/>
              </w:rPr>
              <w:t>Excel</w:t>
            </w:r>
            <w:proofErr w:type="spellEnd"/>
            <w:r w:rsidRPr="00921507">
              <w:rPr>
                <w:rFonts w:eastAsia="Carlito" w:cstheme="minorHAnsi"/>
              </w:rPr>
              <w:t>;</w:t>
            </w:r>
          </w:p>
          <w:p w14:paraId="712DF5B0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>Линейные и кросс-таблицы в заданных срезах по каждому вопросу вопросника;</w:t>
            </w:r>
          </w:p>
          <w:p w14:paraId="0B3757DA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>Стенограммы по всем углубленным интервью и ФГД на узбекском и русском языках;</w:t>
            </w:r>
          </w:p>
          <w:p w14:paraId="653203DC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>Технические отчеты с описанием реализации основных этапов опроса, их результатов, проблем;</w:t>
            </w:r>
          </w:p>
          <w:p w14:paraId="4ACAFB91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SimSun" w:cstheme="minorHAnsi"/>
                <w:b/>
                <w:bCs/>
                <w:lang w:eastAsia="ru-RU"/>
              </w:rPr>
            </w:pPr>
            <w:r w:rsidRPr="00921507">
              <w:rPr>
                <w:rFonts w:eastAsia="Carlito" w:cstheme="minorHAnsi"/>
              </w:rPr>
              <w:t>Процедуры контроля работы интервьюеров</w:t>
            </w:r>
          </w:p>
        </w:tc>
        <w:tc>
          <w:tcPr>
            <w:tcW w:w="667" w:type="pct"/>
            <w:vAlign w:val="center"/>
          </w:tcPr>
          <w:p w14:paraId="6821D20C" w14:textId="77777777" w:rsidR="006827F0" w:rsidRPr="00921507" w:rsidRDefault="006827F0" w:rsidP="001158A2">
            <w:pPr>
              <w:tabs>
                <w:tab w:val="left" w:pos="7698"/>
              </w:tabs>
              <w:spacing w:line="276" w:lineRule="auto"/>
              <w:jc w:val="center"/>
              <w:rPr>
                <w:rFonts w:eastAsia="SimSun" w:cstheme="minorHAnsi"/>
                <w:lang w:eastAsia="ru-RU"/>
              </w:rPr>
            </w:pPr>
            <w:r w:rsidRPr="00921507">
              <w:rPr>
                <w:rFonts w:eastAsia="SimSun" w:cstheme="minorHAnsi"/>
                <w:lang w:eastAsia="ru-RU"/>
              </w:rPr>
              <w:t>20%</w:t>
            </w:r>
          </w:p>
        </w:tc>
        <w:tc>
          <w:tcPr>
            <w:tcW w:w="1187" w:type="pct"/>
            <w:vAlign w:val="center"/>
          </w:tcPr>
          <w:p w14:paraId="74841788" w14:textId="77777777" w:rsidR="006827F0" w:rsidRPr="00921507" w:rsidRDefault="006827F0" w:rsidP="001158A2">
            <w:pPr>
              <w:tabs>
                <w:tab w:val="left" w:pos="7698"/>
              </w:tabs>
              <w:jc w:val="center"/>
              <w:rPr>
                <w:rFonts w:eastAsia="SimSun" w:cstheme="minorHAnsi"/>
                <w:b/>
                <w:bCs/>
                <w:lang w:eastAsia="ru-RU"/>
              </w:rPr>
            </w:pPr>
          </w:p>
        </w:tc>
      </w:tr>
      <w:tr w:rsidR="00345D8D" w:rsidRPr="00921507" w14:paraId="2802E084" w14:textId="77777777" w:rsidTr="00302C2F">
        <w:trPr>
          <w:jc w:val="center"/>
        </w:trPr>
        <w:tc>
          <w:tcPr>
            <w:tcW w:w="3146" w:type="pct"/>
            <w:vAlign w:val="center"/>
          </w:tcPr>
          <w:p w14:paraId="1535F498" w14:textId="5CCBC113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 xml:space="preserve">Аналитический </w:t>
            </w:r>
            <w:r w:rsidR="00AD3525">
              <w:rPr>
                <w:rFonts w:eastAsia="Carlito" w:cstheme="minorHAnsi"/>
              </w:rPr>
              <w:t>доклад</w:t>
            </w:r>
            <w:r w:rsidRPr="00921507">
              <w:rPr>
                <w:rFonts w:eastAsia="Carlito" w:cstheme="minorHAnsi"/>
              </w:rPr>
              <w:t xml:space="preserve"> по итогам опроса с анализом основных находок и результатов опроса по блокам вопросов исследования;</w:t>
            </w:r>
          </w:p>
          <w:p w14:paraId="51F51EEB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 xml:space="preserve">Аналитический материал по социально-экономическому положению, демографическому составу молодежи, вопросам </w:t>
            </w:r>
            <w:proofErr w:type="spellStart"/>
            <w:r w:rsidRPr="00921507">
              <w:rPr>
                <w:rFonts w:eastAsia="Carlito" w:cstheme="minorHAnsi"/>
              </w:rPr>
              <w:t>брачности</w:t>
            </w:r>
            <w:proofErr w:type="spellEnd"/>
            <w:r w:rsidRPr="00921507">
              <w:rPr>
                <w:rFonts w:eastAsia="Carlito" w:cstheme="minorHAnsi"/>
              </w:rPr>
              <w:t xml:space="preserve">, семейных разводов, преступности и другим важным вопросам молодежи; </w:t>
            </w:r>
          </w:p>
          <w:p w14:paraId="43B003F3" w14:textId="65B02A48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 xml:space="preserve">Аналитический </w:t>
            </w:r>
            <w:r w:rsidR="00AD3525">
              <w:rPr>
                <w:rFonts w:eastAsia="Carlito" w:cstheme="minorHAnsi"/>
              </w:rPr>
              <w:t>материал</w:t>
            </w:r>
            <w:r w:rsidRPr="00921507">
              <w:rPr>
                <w:rFonts w:eastAsia="Carlito" w:cstheme="minorHAnsi"/>
              </w:rPr>
              <w:t xml:space="preserve"> на основе анализа национального законодательства и международных документов по защите прав и интересов молодежи. </w:t>
            </w:r>
          </w:p>
          <w:p w14:paraId="52944E4E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SimSun" w:cstheme="minorHAnsi"/>
                <w:b/>
                <w:bCs/>
                <w:lang w:eastAsia="ru-RU"/>
              </w:rPr>
            </w:pPr>
            <w:r w:rsidRPr="00921507">
              <w:rPr>
                <w:rFonts w:eastAsia="Carlito" w:cstheme="minorHAnsi"/>
              </w:rPr>
              <w:t>Предоставление всех отчетов и аналитических материалов в ПРООН</w:t>
            </w:r>
          </w:p>
        </w:tc>
        <w:tc>
          <w:tcPr>
            <w:tcW w:w="667" w:type="pct"/>
            <w:vAlign w:val="center"/>
          </w:tcPr>
          <w:p w14:paraId="1E8CD5B0" w14:textId="77777777" w:rsidR="006827F0" w:rsidRPr="00921507" w:rsidRDefault="006827F0" w:rsidP="001158A2">
            <w:pPr>
              <w:tabs>
                <w:tab w:val="left" w:pos="7698"/>
              </w:tabs>
              <w:spacing w:line="276" w:lineRule="auto"/>
              <w:jc w:val="center"/>
              <w:rPr>
                <w:rFonts w:eastAsia="SimSun" w:cstheme="minorHAnsi"/>
                <w:b/>
                <w:bCs/>
                <w:lang w:eastAsia="ru-RU"/>
              </w:rPr>
            </w:pPr>
            <w:r w:rsidRPr="00921507">
              <w:rPr>
                <w:rFonts w:eastAsia="SimSun" w:cstheme="minorHAnsi"/>
                <w:lang w:eastAsia="ru-RU"/>
              </w:rPr>
              <w:t>30%</w:t>
            </w:r>
          </w:p>
        </w:tc>
        <w:tc>
          <w:tcPr>
            <w:tcW w:w="1187" w:type="pct"/>
            <w:vAlign w:val="center"/>
          </w:tcPr>
          <w:p w14:paraId="1BEE8221" w14:textId="77777777" w:rsidR="006827F0" w:rsidRPr="00921507" w:rsidRDefault="006827F0" w:rsidP="001158A2">
            <w:pPr>
              <w:tabs>
                <w:tab w:val="left" w:pos="7698"/>
              </w:tabs>
              <w:jc w:val="center"/>
              <w:rPr>
                <w:rFonts w:eastAsia="SimSun" w:cstheme="minorHAnsi"/>
                <w:b/>
                <w:bCs/>
                <w:lang w:eastAsia="ru-RU"/>
              </w:rPr>
            </w:pPr>
          </w:p>
        </w:tc>
      </w:tr>
      <w:tr w:rsidR="00345D8D" w:rsidRPr="00921507" w14:paraId="6E2DE0CF" w14:textId="77777777" w:rsidTr="00302C2F">
        <w:trPr>
          <w:jc w:val="center"/>
        </w:trPr>
        <w:tc>
          <w:tcPr>
            <w:tcW w:w="3146" w:type="pct"/>
          </w:tcPr>
          <w:p w14:paraId="116BE818" w14:textId="77777777" w:rsidR="006827F0" w:rsidRPr="00921507" w:rsidRDefault="006827F0" w:rsidP="001158A2">
            <w:pPr>
              <w:widowControl w:val="0"/>
              <w:autoSpaceDE w:val="0"/>
              <w:autoSpaceDN w:val="0"/>
              <w:spacing w:before="40"/>
              <w:ind w:left="142" w:right="96"/>
              <w:jc w:val="both"/>
              <w:rPr>
                <w:rFonts w:eastAsia="SimSun" w:cstheme="minorHAnsi"/>
                <w:lang w:eastAsia="ru-RU"/>
              </w:rPr>
            </w:pPr>
            <w:r w:rsidRPr="00921507">
              <w:rPr>
                <w:rFonts w:eastAsia="SimSun" w:cstheme="minorHAnsi"/>
                <w:lang w:eastAsia="ru-RU"/>
              </w:rPr>
              <w:t xml:space="preserve">Доработка всех отчетов и материалов по комментариям и предложениям ПРООН. </w:t>
            </w:r>
          </w:p>
          <w:p w14:paraId="73B3A6C6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Carlito" w:cstheme="minorHAnsi"/>
              </w:rPr>
            </w:pPr>
            <w:r w:rsidRPr="00921507">
              <w:rPr>
                <w:rFonts w:eastAsia="Carlito" w:cstheme="minorHAnsi"/>
              </w:rPr>
              <w:t>Предоставление всех доработанных отчетов и материалов в ПРООН.</w:t>
            </w:r>
          </w:p>
          <w:p w14:paraId="4E11F3C3" w14:textId="77777777" w:rsidR="006827F0" w:rsidRPr="00921507" w:rsidRDefault="006827F0" w:rsidP="001158A2">
            <w:pPr>
              <w:widowControl w:val="0"/>
              <w:autoSpaceDE w:val="0"/>
              <w:autoSpaceDN w:val="0"/>
              <w:ind w:left="142" w:right="99"/>
              <w:jc w:val="both"/>
              <w:rPr>
                <w:rFonts w:eastAsia="SimSun" w:cstheme="minorHAnsi"/>
                <w:lang w:eastAsia="ru-RU"/>
              </w:rPr>
            </w:pPr>
            <w:r w:rsidRPr="00921507">
              <w:rPr>
                <w:rFonts w:eastAsia="SimSun" w:cstheme="minorHAnsi"/>
                <w:lang w:eastAsia="ru-RU"/>
              </w:rPr>
              <w:t xml:space="preserve">Утверждение всех доработанных отчетов и </w:t>
            </w:r>
            <w:proofErr w:type="gramStart"/>
            <w:r w:rsidRPr="00921507">
              <w:rPr>
                <w:rFonts w:eastAsia="SimSun" w:cstheme="minorHAnsi"/>
                <w:lang w:eastAsia="ru-RU"/>
              </w:rPr>
              <w:t>материалов  ПРООН</w:t>
            </w:r>
            <w:proofErr w:type="gramEnd"/>
            <w:r w:rsidRPr="00921507">
              <w:rPr>
                <w:rFonts w:eastAsia="SimSun" w:cstheme="minorHAnsi"/>
                <w:lang w:eastAsia="ru-RU"/>
              </w:rPr>
              <w:t>.</w:t>
            </w:r>
          </w:p>
        </w:tc>
        <w:tc>
          <w:tcPr>
            <w:tcW w:w="667" w:type="pct"/>
            <w:vAlign w:val="center"/>
          </w:tcPr>
          <w:p w14:paraId="21C1672B" w14:textId="77777777" w:rsidR="006827F0" w:rsidRPr="00921507" w:rsidRDefault="006827F0" w:rsidP="001158A2">
            <w:pPr>
              <w:tabs>
                <w:tab w:val="left" w:pos="7698"/>
              </w:tabs>
              <w:spacing w:line="276" w:lineRule="auto"/>
              <w:jc w:val="center"/>
              <w:rPr>
                <w:rFonts w:eastAsia="SimSun" w:cstheme="minorHAnsi"/>
                <w:lang w:eastAsia="ru-RU"/>
              </w:rPr>
            </w:pPr>
            <w:r w:rsidRPr="00921507">
              <w:rPr>
                <w:rFonts w:eastAsia="SimSun" w:cstheme="minorHAnsi"/>
                <w:lang w:eastAsia="ru-RU"/>
              </w:rPr>
              <w:t>30%</w:t>
            </w:r>
          </w:p>
        </w:tc>
        <w:tc>
          <w:tcPr>
            <w:tcW w:w="1187" w:type="pct"/>
            <w:vAlign w:val="center"/>
          </w:tcPr>
          <w:p w14:paraId="139FA29B" w14:textId="77777777" w:rsidR="006827F0" w:rsidRPr="00921507" w:rsidRDefault="006827F0" w:rsidP="001158A2">
            <w:pPr>
              <w:tabs>
                <w:tab w:val="left" w:pos="7698"/>
              </w:tabs>
              <w:jc w:val="center"/>
              <w:rPr>
                <w:rFonts w:eastAsia="SimSun" w:cstheme="minorHAnsi"/>
                <w:b/>
                <w:bCs/>
                <w:lang w:eastAsia="ru-RU"/>
              </w:rPr>
            </w:pPr>
          </w:p>
        </w:tc>
      </w:tr>
    </w:tbl>
    <w:p w14:paraId="7116507E" w14:textId="23151063" w:rsidR="00A917CF" w:rsidRPr="00D10B05" w:rsidRDefault="009C4CC0" w:rsidP="00D10B05">
      <w:pPr>
        <w:pStyle w:val="Heading4"/>
        <w:spacing w:before="120"/>
        <w:ind w:right="590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*</w:t>
      </w:r>
      <w:r w:rsidR="00A917CF" w:rsidRPr="00345D8D">
        <w:rPr>
          <w:rFonts w:asciiTheme="minorHAnsi" w:hAnsiTheme="minorHAnsi" w:cstheme="minorHAnsi"/>
          <w:color w:val="auto"/>
          <w:sz w:val="20"/>
          <w:szCs w:val="20"/>
        </w:rPr>
        <w:t>Данная разбивка будет служить основанием для выплаты траншей. В случае расхождения итоговой суммы, указанной в таблицах D и E, превалирующей будет считаться стоимость, указанная в таблице D.</w:t>
      </w:r>
      <w:r w:rsidR="00A917CF" w:rsidRPr="00345D8D">
        <w:rPr>
          <w:rFonts w:asciiTheme="minorHAnsi" w:hAnsiTheme="minorHAnsi" w:cstheme="minorHAnsi"/>
          <w:color w:val="auto"/>
          <w:sz w:val="20"/>
          <w:szCs w:val="20"/>
          <w:u w:val="single"/>
        </w:rPr>
        <w:t xml:space="preserve"> </w:t>
      </w:r>
      <w:r w:rsidR="00A917CF" w:rsidRPr="00D10B0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>В случае подачи предложений на несколько лотов таблица Е (</w:t>
      </w:r>
      <w:proofErr w:type="gramStart"/>
      <w:r w:rsidR="00A917CF" w:rsidRPr="00D10B0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>разбивка</w:t>
      </w:r>
      <w:r w:rsidR="00D10B05" w:rsidRPr="007F7B0C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 xml:space="preserve"> </w:t>
      </w:r>
      <w:r w:rsidR="00A917CF" w:rsidRPr="00D10B05">
        <w:rPr>
          <w:rFonts w:asciiTheme="minorHAnsi" w:hAnsiTheme="minorHAnsi" w:cstheme="minorHAnsi"/>
          <w:b/>
          <w:bCs/>
          <w:color w:val="auto"/>
          <w:w w:val="99"/>
          <w:sz w:val="20"/>
          <w:szCs w:val="20"/>
          <w:u w:val="single"/>
        </w:rPr>
        <w:t xml:space="preserve"> </w:t>
      </w:r>
      <w:r w:rsidR="00A917CF" w:rsidRPr="00D10B0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>расходов</w:t>
      </w:r>
      <w:proofErr w:type="gramEnd"/>
      <w:r w:rsidR="00A917CF" w:rsidRPr="00D10B0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 xml:space="preserve">) </w:t>
      </w:r>
      <w:r w:rsidR="00E74C35" w:rsidRPr="00D10B0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>должн</w:t>
      </w:r>
      <w:r w:rsidR="00E74C3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>а</w:t>
      </w:r>
      <w:r w:rsidR="00E74C35" w:rsidRPr="00D10B0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 xml:space="preserve"> </w:t>
      </w:r>
      <w:r w:rsidR="00A917CF" w:rsidRPr="00D10B05">
        <w:rPr>
          <w:rFonts w:asciiTheme="minorHAnsi" w:hAnsiTheme="minorHAnsi" w:cstheme="minorHAnsi"/>
          <w:b/>
          <w:bCs/>
          <w:color w:val="auto"/>
          <w:sz w:val="20"/>
          <w:szCs w:val="20"/>
          <w:u w:val="single"/>
        </w:rPr>
        <w:t>быть представлена на каждый лот раздельно.</w:t>
      </w:r>
    </w:p>
    <w:p w14:paraId="001AF62D" w14:textId="77777777" w:rsidR="00D10B05" w:rsidRDefault="005B17F9" w:rsidP="00A917CF">
      <w:pPr>
        <w:pStyle w:val="Heading4"/>
        <w:spacing w:before="1"/>
        <w:ind w:right="588"/>
        <w:jc w:val="both"/>
        <w:rPr>
          <w:rFonts w:asciiTheme="minorHAnsi" w:hAnsiTheme="minorHAnsi" w:cstheme="minorHAnsi"/>
          <w:b/>
          <w:bCs/>
          <w:sz w:val="24"/>
          <w:szCs w:val="28"/>
        </w:rPr>
        <w:sectPr w:rsidR="00D10B05" w:rsidSect="000A196C">
          <w:pgSz w:w="16850" w:h="11910" w:orient="landscape"/>
          <w:pgMar w:top="450" w:right="709" w:bottom="851" w:left="1134" w:header="0" w:footer="641" w:gutter="0"/>
          <w:cols w:space="720"/>
          <w:docGrid w:linePitch="299"/>
        </w:sectPr>
      </w:pPr>
      <w:r w:rsidRPr="009E6363">
        <w:rPr>
          <w:rFonts w:asciiTheme="minorHAnsi" w:hAnsiTheme="minorHAnsi" w:cstheme="minorHAnsi"/>
          <w:b/>
          <w:bCs/>
          <w:sz w:val="24"/>
          <w:szCs w:val="28"/>
        </w:rPr>
        <w:br w:type="page"/>
      </w:r>
    </w:p>
    <w:p w14:paraId="2562CE54" w14:textId="77777777" w:rsidR="005B17F9" w:rsidRDefault="005B17F9" w:rsidP="00A917CF">
      <w:pPr>
        <w:pStyle w:val="Heading4"/>
        <w:spacing w:before="1"/>
        <w:ind w:right="588"/>
        <w:jc w:val="both"/>
        <w:rPr>
          <w:rFonts w:asciiTheme="minorHAnsi" w:hAnsiTheme="minorHAnsi" w:cstheme="minorHAnsi"/>
          <w:b/>
          <w:bCs/>
          <w:szCs w:val="24"/>
        </w:rPr>
      </w:pPr>
    </w:p>
    <w:p w14:paraId="5A9225E9" w14:textId="77777777" w:rsidR="00D10B05" w:rsidRPr="00471234" w:rsidRDefault="00471234" w:rsidP="00471234">
      <w:pPr>
        <w:widowControl w:val="0"/>
        <w:tabs>
          <w:tab w:val="left" w:pos="1138"/>
          <w:tab w:val="left" w:pos="1139"/>
        </w:tabs>
        <w:autoSpaceDE w:val="0"/>
        <w:autoSpaceDN w:val="0"/>
        <w:spacing w:before="73" w:after="0" w:line="240" w:lineRule="auto"/>
        <w:ind w:left="690"/>
        <w:rPr>
          <w:rFonts w:cstheme="minorHAnsi"/>
          <w:b/>
        </w:rPr>
      </w:pPr>
      <w:r w:rsidRPr="00471234">
        <w:rPr>
          <w:rFonts w:cstheme="minorHAnsi"/>
          <w:b/>
          <w:iCs/>
        </w:rPr>
        <w:t xml:space="preserve">Е. </w:t>
      </w:r>
      <w:r w:rsidR="00D10B05" w:rsidRPr="00471234">
        <w:rPr>
          <w:rFonts w:cstheme="minorHAnsi"/>
          <w:b/>
          <w:i/>
        </w:rPr>
        <w:t>Разбивка расходов по составляющим компонентам</w:t>
      </w:r>
      <w:r w:rsidR="00D10B05" w:rsidRPr="00471234">
        <w:rPr>
          <w:rFonts w:cstheme="minorHAnsi"/>
          <w:b/>
          <w:i/>
          <w:spacing w:val="-7"/>
        </w:rPr>
        <w:t xml:space="preserve"> </w:t>
      </w:r>
      <w:r w:rsidR="00D10B05" w:rsidRPr="00471234">
        <w:rPr>
          <w:rFonts w:cstheme="minorHAnsi"/>
          <w:b/>
          <w:i/>
        </w:rPr>
        <w:t>расходов</w:t>
      </w:r>
      <w:r w:rsidR="00D10B05" w:rsidRPr="00471234">
        <w:rPr>
          <w:rFonts w:cstheme="minorHAnsi"/>
          <w:b/>
        </w:rPr>
        <w:t>:</w:t>
      </w:r>
    </w:p>
    <w:p w14:paraId="33C5491E" w14:textId="77777777" w:rsidR="00D10B05" w:rsidRPr="00782319" w:rsidRDefault="00D10B05" w:rsidP="00D10B05">
      <w:pPr>
        <w:pStyle w:val="BodyText"/>
        <w:spacing w:before="5"/>
        <w:rPr>
          <w:rFonts w:asciiTheme="minorHAnsi" w:hAnsiTheme="minorHAnsi" w:cstheme="minorHAnsi"/>
          <w:b/>
          <w:sz w:val="10"/>
        </w:rPr>
      </w:pPr>
    </w:p>
    <w:tbl>
      <w:tblPr>
        <w:tblStyle w:val="TableNormal1"/>
        <w:tblW w:w="0" w:type="auto"/>
        <w:tblInd w:w="6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76"/>
        <w:gridCol w:w="1186"/>
        <w:gridCol w:w="1969"/>
        <w:gridCol w:w="1443"/>
        <w:gridCol w:w="1167"/>
      </w:tblGrid>
      <w:tr w:rsidR="00D10B05" w:rsidRPr="00782319" w14:paraId="4E78064E" w14:textId="77777777" w:rsidTr="001158A2">
        <w:trPr>
          <w:trHeight w:val="691"/>
        </w:trPr>
        <w:tc>
          <w:tcPr>
            <w:tcW w:w="3776" w:type="dxa"/>
          </w:tcPr>
          <w:p w14:paraId="3292C5D6" w14:textId="77777777" w:rsidR="00D10B05" w:rsidRPr="00782319" w:rsidRDefault="00D10B05" w:rsidP="001158A2">
            <w:pPr>
              <w:pStyle w:val="TableParagraph"/>
              <w:ind w:left="803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Описание деятельности</w:t>
            </w:r>
          </w:p>
        </w:tc>
        <w:tc>
          <w:tcPr>
            <w:tcW w:w="1186" w:type="dxa"/>
          </w:tcPr>
          <w:p w14:paraId="43BC7696" w14:textId="77777777" w:rsidR="00D10B05" w:rsidRPr="00782319" w:rsidRDefault="00D10B05" w:rsidP="001158A2">
            <w:pPr>
              <w:pStyle w:val="TableParagraph"/>
              <w:ind w:left="270" w:hanging="82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Оплата за</w:t>
            </w:r>
          </w:p>
          <w:p w14:paraId="301E3C26" w14:textId="77777777" w:rsidR="00D10B05" w:rsidRPr="00782319" w:rsidRDefault="00D10B05" w:rsidP="001158A2">
            <w:pPr>
              <w:pStyle w:val="TableParagraph"/>
              <w:spacing w:before="1" w:line="230" w:lineRule="atLeast"/>
              <w:ind w:left="263" w:right="129" w:firstLine="7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единицу времени</w:t>
            </w:r>
          </w:p>
        </w:tc>
        <w:tc>
          <w:tcPr>
            <w:tcW w:w="1969" w:type="dxa"/>
          </w:tcPr>
          <w:p w14:paraId="12F6479D" w14:textId="77777777" w:rsidR="00D10B05" w:rsidRPr="00782319" w:rsidRDefault="00D10B05" w:rsidP="001158A2">
            <w:pPr>
              <w:pStyle w:val="TableParagraph"/>
              <w:ind w:left="372" w:right="365"/>
              <w:jc w:val="center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Общая</w:t>
            </w:r>
          </w:p>
          <w:p w14:paraId="0D26024B" w14:textId="77777777" w:rsidR="00D10B05" w:rsidRPr="00782319" w:rsidRDefault="00D10B05" w:rsidP="001158A2">
            <w:pPr>
              <w:pStyle w:val="TableParagraph"/>
              <w:spacing w:before="1" w:line="230" w:lineRule="atLeast"/>
              <w:ind w:left="373" w:right="365"/>
              <w:jc w:val="center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w w:val="95"/>
                <w:sz w:val="20"/>
                <w:lang w:val="ru-RU"/>
              </w:rPr>
              <w:t xml:space="preserve">длительность </w:t>
            </w: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услуг</w:t>
            </w:r>
          </w:p>
        </w:tc>
        <w:tc>
          <w:tcPr>
            <w:tcW w:w="1443" w:type="dxa"/>
          </w:tcPr>
          <w:p w14:paraId="0632A9D4" w14:textId="77777777" w:rsidR="00D10B05" w:rsidRPr="00782319" w:rsidRDefault="00D10B05" w:rsidP="001158A2">
            <w:pPr>
              <w:pStyle w:val="TableParagraph"/>
              <w:ind w:left="120" w:right="117"/>
              <w:jc w:val="center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Кол-во</w:t>
            </w:r>
          </w:p>
          <w:p w14:paraId="60A9CE6E" w14:textId="77777777" w:rsidR="00D10B05" w:rsidRPr="00782319" w:rsidRDefault="00D10B05" w:rsidP="001158A2">
            <w:pPr>
              <w:pStyle w:val="TableParagraph"/>
              <w:spacing w:before="1"/>
              <w:ind w:left="120" w:right="119"/>
              <w:jc w:val="center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сотрудников</w:t>
            </w:r>
          </w:p>
        </w:tc>
        <w:tc>
          <w:tcPr>
            <w:tcW w:w="1167" w:type="dxa"/>
          </w:tcPr>
          <w:p w14:paraId="6D613670" w14:textId="77777777" w:rsidR="00D10B05" w:rsidRPr="00782319" w:rsidRDefault="00D10B05" w:rsidP="001158A2">
            <w:pPr>
              <w:pStyle w:val="TableParagraph"/>
              <w:ind w:left="116" w:right="113"/>
              <w:jc w:val="center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w w:val="95"/>
                <w:sz w:val="20"/>
                <w:lang w:val="ru-RU"/>
              </w:rPr>
              <w:t xml:space="preserve">Общая </w:t>
            </w: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ставка</w:t>
            </w:r>
          </w:p>
          <w:p w14:paraId="457256C8" w14:textId="77777777" w:rsidR="00D10B05" w:rsidRPr="00782319" w:rsidRDefault="00D10B05" w:rsidP="001158A2">
            <w:pPr>
              <w:pStyle w:val="TableParagraph"/>
              <w:spacing w:before="1" w:line="210" w:lineRule="exact"/>
              <w:ind w:left="117" w:right="113"/>
              <w:jc w:val="center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(</w:t>
            </w:r>
            <w:proofErr w:type="spellStart"/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Узб</w:t>
            </w:r>
            <w:proofErr w:type="spellEnd"/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. сум)</w:t>
            </w:r>
          </w:p>
        </w:tc>
      </w:tr>
      <w:tr w:rsidR="00D10B05" w:rsidRPr="00782319" w14:paraId="13ADB2A7" w14:textId="77777777" w:rsidTr="001158A2">
        <w:trPr>
          <w:trHeight w:val="918"/>
        </w:trPr>
        <w:tc>
          <w:tcPr>
            <w:tcW w:w="3776" w:type="dxa"/>
          </w:tcPr>
          <w:p w14:paraId="6D96BB65" w14:textId="77777777" w:rsidR="00D10B05" w:rsidRPr="00471234" w:rsidRDefault="00D10B05" w:rsidP="001158A2">
            <w:pPr>
              <w:pStyle w:val="TableParagraph"/>
              <w:ind w:right="584"/>
              <w:rPr>
                <w:rFonts w:asciiTheme="minorHAnsi" w:hAnsiTheme="minorHAnsi" w:cstheme="minorHAnsi"/>
                <w:bCs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 xml:space="preserve">I. Услуги персонала </w:t>
            </w:r>
            <w:r w:rsidRPr="00471234">
              <w:rPr>
                <w:rFonts w:asciiTheme="minorHAnsi" w:hAnsiTheme="minorHAnsi" w:cstheme="minorHAnsi"/>
                <w:bCs/>
                <w:sz w:val="20"/>
                <w:lang w:val="ru-RU"/>
              </w:rPr>
              <w:t>(пожалуйста, включите всех членов команды, которые будут привлекаться в</w:t>
            </w:r>
          </w:p>
          <w:p w14:paraId="4AA00275" w14:textId="77777777" w:rsidR="00D10B05" w:rsidRPr="00471234" w:rsidRDefault="00D10B05" w:rsidP="001158A2">
            <w:pPr>
              <w:pStyle w:val="TableParagraph"/>
              <w:spacing w:line="209" w:lineRule="exact"/>
              <w:rPr>
                <w:rFonts w:asciiTheme="minorHAnsi" w:hAnsiTheme="minorHAnsi" w:cstheme="minorHAnsi"/>
                <w:b/>
                <w:sz w:val="20"/>
              </w:rPr>
            </w:pPr>
            <w:r w:rsidRPr="00471234">
              <w:rPr>
                <w:rFonts w:asciiTheme="minorHAnsi" w:hAnsiTheme="minorHAnsi" w:cstheme="minorHAnsi"/>
                <w:bCs/>
                <w:sz w:val="20"/>
                <w:lang w:val="ru-RU"/>
              </w:rPr>
              <w:t>реализацию данного проекта</w:t>
            </w:r>
            <w:r w:rsidR="00471234" w:rsidRPr="00471234">
              <w:rPr>
                <w:rFonts w:asciiTheme="minorHAnsi" w:hAnsiTheme="minorHAnsi" w:cstheme="minorHAnsi"/>
                <w:bCs/>
                <w:sz w:val="20"/>
              </w:rPr>
              <w:t>)</w:t>
            </w:r>
          </w:p>
        </w:tc>
        <w:tc>
          <w:tcPr>
            <w:tcW w:w="1186" w:type="dxa"/>
          </w:tcPr>
          <w:p w14:paraId="778B2A94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969" w:type="dxa"/>
          </w:tcPr>
          <w:p w14:paraId="30ED5512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443" w:type="dxa"/>
          </w:tcPr>
          <w:p w14:paraId="1BE55D32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167" w:type="dxa"/>
          </w:tcPr>
          <w:p w14:paraId="49350FD8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</w:tr>
      <w:tr w:rsidR="00D10B05" w:rsidRPr="00782319" w14:paraId="44F58219" w14:textId="77777777" w:rsidTr="001158A2">
        <w:trPr>
          <w:trHeight w:val="230"/>
        </w:trPr>
        <w:tc>
          <w:tcPr>
            <w:tcW w:w="3776" w:type="dxa"/>
          </w:tcPr>
          <w:p w14:paraId="09AB7AB3" w14:textId="77777777" w:rsidR="00D10B05" w:rsidRPr="00782319" w:rsidRDefault="00D10B05" w:rsidP="001158A2">
            <w:pPr>
              <w:pStyle w:val="TableParagraph"/>
              <w:spacing w:line="210" w:lineRule="exact"/>
              <w:ind w:left="158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a. Руководитель группы</w:t>
            </w:r>
          </w:p>
        </w:tc>
        <w:tc>
          <w:tcPr>
            <w:tcW w:w="1186" w:type="dxa"/>
          </w:tcPr>
          <w:p w14:paraId="128EEA30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969" w:type="dxa"/>
          </w:tcPr>
          <w:p w14:paraId="0FBB0004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443" w:type="dxa"/>
          </w:tcPr>
          <w:p w14:paraId="13FC655C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167" w:type="dxa"/>
          </w:tcPr>
          <w:p w14:paraId="54C92DF9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</w:tr>
      <w:tr w:rsidR="00D10B05" w:rsidRPr="00782319" w14:paraId="77AA9858" w14:textId="77777777" w:rsidTr="001158A2">
        <w:trPr>
          <w:trHeight w:val="230"/>
        </w:trPr>
        <w:tc>
          <w:tcPr>
            <w:tcW w:w="3776" w:type="dxa"/>
          </w:tcPr>
          <w:p w14:paraId="198CCE5A" w14:textId="77777777" w:rsidR="00D10B05" w:rsidRPr="00782319" w:rsidRDefault="00D10B05" w:rsidP="001158A2">
            <w:pPr>
              <w:pStyle w:val="TableParagraph"/>
              <w:spacing w:line="210" w:lineRule="exact"/>
              <w:ind w:left="158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b. Специалист 1</w:t>
            </w:r>
          </w:p>
        </w:tc>
        <w:tc>
          <w:tcPr>
            <w:tcW w:w="1186" w:type="dxa"/>
          </w:tcPr>
          <w:p w14:paraId="49D5214B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969" w:type="dxa"/>
          </w:tcPr>
          <w:p w14:paraId="106B28D8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443" w:type="dxa"/>
          </w:tcPr>
          <w:p w14:paraId="7A0A9DD6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167" w:type="dxa"/>
          </w:tcPr>
          <w:p w14:paraId="045623DD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</w:tr>
      <w:tr w:rsidR="00D10B05" w:rsidRPr="00782319" w14:paraId="6A088219" w14:textId="77777777" w:rsidTr="001158A2">
        <w:trPr>
          <w:trHeight w:val="230"/>
        </w:trPr>
        <w:tc>
          <w:tcPr>
            <w:tcW w:w="3776" w:type="dxa"/>
          </w:tcPr>
          <w:p w14:paraId="66A3579C" w14:textId="77777777" w:rsidR="00D10B05" w:rsidRPr="00782319" w:rsidRDefault="00D10B05" w:rsidP="001158A2">
            <w:pPr>
              <w:pStyle w:val="TableParagraph"/>
              <w:spacing w:line="210" w:lineRule="exact"/>
              <w:ind w:left="158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c. Специалист 2</w:t>
            </w:r>
          </w:p>
        </w:tc>
        <w:tc>
          <w:tcPr>
            <w:tcW w:w="1186" w:type="dxa"/>
          </w:tcPr>
          <w:p w14:paraId="2364EE64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969" w:type="dxa"/>
          </w:tcPr>
          <w:p w14:paraId="721A2953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443" w:type="dxa"/>
          </w:tcPr>
          <w:p w14:paraId="70B03B6D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167" w:type="dxa"/>
          </w:tcPr>
          <w:p w14:paraId="33E4C28E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</w:tr>
      <w:tr w:rsidR="00D10B05" w:rsidRPr="00782319" w14:paraId="7BBDC555" w14:textId="77777777" w:rsidTr="001158A2">
        <w:trPr>
          <w:trHeight w:val="229"/>
        </w:trPr>
        <w:tc>
          <w:tcPr>
            <w:tcW w:w="3776" w:type="dxa"/>
          </w:tcPr>
          <w:p w14:paraId="6373E1FB" w14:textId="77777777" w:rsidR="00D10B05" w:rsidRPr="00782319" w:rsidRDefault="00D10B05" w:rsidP="001158A2">
            <w:pPr>
              <w:pStyle w:val="TableParagraph"/>
              <w:spacing w:line="210" w:lineRule="exact"/>
              <w:ind w:left="158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d. Специалист 3</w:t>
            </w:r>
          </w:p>
        </w:tc>
        <w:tc>
          <w:tcPr>
            <w:tcW w:w="1186" w:type="dxa"/>
          </w:tcPr>
          <w:p w14:paraId="6FB13F69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969" w:type="dxa"/>
          </w:tcPr>
          <w:p w14:paraId="7DDA8831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443" w:type="dxa"/>
          </w:tcPr>
          <w:p w14:paraId="43A7B31E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167" w:type="dxa"/>
          </w:tcPr>
          <w:p w14:paraId="138F4E5B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</w:tr>
      <w:tr w:rsidR="00D10B05" w:rsidRPr="00782319" w14:paraId="5A9CF46A" w14:textId="77777777" w:rsidTr="001158A2">
        <w:trPr>
          <w:trHeight w:val="251"/>
        </w:trPr>
        <w:tc>
          <w:tcPr>
            <w:tcW w:w="3776" w:type="dxa"/>
          </w:tcPr>
          <w:p w14:paraId="3A484AA3" w14:textId="77777777" w:rsidR="00D10B05" w:rsidRPr="00782319" w:rsidRDefault="00D10B05" w:rsidP="001158A2">
            <w:pPr>
              <w:pStyle w:val="TableParagraph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II. Командировочные расходы</w:t>
            </w:r>
          </w:p>
        </w:tc>
        <w:tc>
          <w:tcPr>
            <w:tcW w:w="1186" w:type="dxa"/>
          </w:tcPr>
          <w:p w14:paraId="02641354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969" w:type="dxa"/>
          </w:tcPr>
          <w:p w14:paraId="54463543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443" w:type="dxa"/>
          </w:tcPr>
          <w:p w14:paraId="24762A94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167" w:type="dxa"/>
          </w:tcPr>
          <w:p w14:paraId="644C3513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</w:tr>
      <w:tr w:rsidR="00D10B05" w:rsidRPr="00782319" w14:paraId="68A1F730" w14:textId="77777777" w:rsidTr="001158A2">
        <w:trPr>
          <w:trHeight w:val="249"/>
        </w:trPr>
        <w:tc>
          <w:tcPr>
            <w:tcW w:w="3776" w:type="dxa"/>
          </w:tcPr>
          <w:p w14:paraId="52597088" w14:textId="77777777" w:rsidR="00D10B05" w:rsidRPr="00782319" w:rsidRDefault="00D10B05" w:rsidP="001158A2">
            <w:pPr>
              <w:pStyle w:val="TableParagraph"/>
              <w:spacing w:line="229" w:lineRule="exact"/>
              <w:ind w:left="158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1. Стоимость проезда</w:t>
            </w:r>
          </w:p>
        </w:tc>
        <w:tc>
          <w:tcPr>
            <w:tcW w:w="1186" w:type="dxa"/>
          </w:tcPr>
          <w:p w14:paraId="4C3EEC12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969" w:type="dxa"/>
          </w:tcPr>
          <w:p w14:paraId="24F34023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443" w:type="dxa"/>
          </w:tcPr>
          <w:p w14:paraId="22F05123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167" w:type="dxa"/>
          </w:tcPr>
          <w:p w14:paraId="78657E0F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</w:tr>
      <w:tr w:rsidR="00D10B05" w:rsidRPr="00782319" w14:paraId="406E5773" w14:textId="77777777" w:rsidTr="001158A2">
        <w:trPr>
          <w:trHeight w:val="460"/>
        </w:trPr>
        <w:tc>
          <w:tcPr>
            <w:tcW w:w="3776" w:type="dxa"/>
          </w:tcPr>
          <w:p w14:paraId="2894E274" w14:textId="77777777" w:rsidR="00D10B05" w:rsidRPr="00782319" w:rsidRDefault="00D10B05" w:rsidP="001158A2">
            <w:pPr>
              <w:pStyle w:val="TableParagraph"/>
              <w:spacing w:line="230" w:lineRule="atLeast"/>
              <w:ind w:firstLine="50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 xml:space="preserve">2. </w:t>
            </w:r>
            <w:r w:rsidR="00471234">
              <w:rPr>
                <w:rFonts w:asciiTheme="minorHAnsi" w:hAnsiTheme="minorHAnsi" w:cstheme="minorHAnsi"/>
                <w:sz w:val="20"/>
                <w:lang w:val="ru-RU"/>
              </w:rPr>
              <w:t>Компенсация с</w:t>
            </w: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уточн</w:t>
            </w:r>
            <w:r w:rsidR="00471234">
              <w:rPr>
                <w:rFonts w:asciiTheme="minorHAnsi" w:hAnsiTheme="minorHAnsi" w:cstheme="minorHAnsi"/>
                <w:sz w:val="20"/>
                <w:lang w:val="ru-RU"/>
              </w:rPr>
              <w:t>ых</w:t>
            </w: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 xml:space="preserve"> </w:t>
            </w:r>
            <w:r w:rsidR="00471234">
              <w:rPr>
                <w:rFonts w:asciiTheme="minorHAnsi" w:hAnsiTheme="minorHAnsi" w:cstheme="minorHAnsi"/>
                <w:sz w:val="20"/>
                <w:lang w:val="ru-RU"/>
              </w:rPr>
              <w:t>расходов</w:t>
            </w: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, включая проживание</w:t>
            </w:r>
          </w:p>
        </w:tc>
        <w:tc>
          <w:tcPr>
            <w:tcW w:w="1186" w:type="dxa"/>
          </w:tcPr>
          <w:p w14:paraId="72C032D6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969" w:type="dxa"/>
          </w:tcPr>
          <w:p w14:paraId="526B2C82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443" w:type="dxa"/>
          </w:tcPr>
          <w:p w14:paraId="74975F4D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167" w:type="dxa"/>
          </w:tcPr>
          <w:p w14:paraId="6E2FF246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</w:tr>
      <w:tr w:rsidR="00D10B05" w:rsidRPr="00782319" w14:paraId="2D92F515" w14:textId="77777777" w:rsidTr="001158A2">
        <w:trPr>
          <w:trHeight w:val="691"/>
        </w:trPr>
        <w:tc>
          <w:tcPr>
            <w:tcW w:w="3776" w:type="dxa"/>
          </w:tcPr>
          <w:p w14:paraId="641D9F88" w14:textId="77777777" w:rsidR="00D10B05" w:rsidRPr="00782319" w:rsidRDefault="00D10B05" w:rsidP="001158A2">
            <w:pPr>
              <w:pStyle w:val="TableParagraph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III. Другие прямые расходы,</w:t>
            </w:r>
          </w:p>
          <w:p w14:paraId="5F7E0C8E" w14:textId="77777777" w:rsidR="00D10B05" w:rsidRPr="00782319" w:rsidRDefault="00D10B05" w:rsidP="001158A2">
            <w:pPr>
              <w:pStyle w:val="TableParagraph"/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>связанные с выполнением работ</w:t>
            </w:r>
          </w:p>
          <w:p w14:paraId="01B48FDD" w14:textId="77777777" w:rsidR="00D10B05" w:rsidRPr="00782319" w:rsidRDefault="00D10B05" w:rsidP="001158A2">
            <w:pPr>
              <w:pStyle w:val="TableParagraph"/>
              <w:spacing w:before="1" w:line="210" w:lineRule="exact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(перевод, печать и др. указать)</w:t>
            </w:r>
          </w:p>
        </w:tc>
        <w:tc>
          <w:tcPr>
            <w:tcW w:w="1186" w:type="dxa"/>
          </w:tcPr>
          <w:p w14:paraId="06FFB076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969" w:type="dxa"/>
          </w:tcPr>
          <w:p w14:paraId="1A214190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443" w:type="dxa"/>
          </w:tcPr>
          <w:p w14:paraId="08DCFF9B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  <w:tc>
          <w:tcPr>
            <w:tcW w:w="1167" w:type="dxa"/>
          </w:tcPr>
          <w:p w14:paraId="2146A0C9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</w:tr>
      <w:tr w:rsidR="00D10B05" w:rsidRPr="00782319" w14:paraId="0C20F415" w14:textId="77777777" w:rsidTr="001158A2">
        <w:trPr>
          <w:trHeight w:val="251"/>
        </w:trPr>
        <w:tc>
          <w:tcPr>
            <w:tcW w:w="3776" w:type="dxa"/>
          </w:tcPr>
          <w:p w14:paraId="79D0EF58" w14:textId="77777777" w:rsidR="00D10B05" w:rsidRPr="00782319" w:rsidRDefault="00D10B05" w:rsidP="001158A2">
            <w:pPr>
              <w:pStyle w:val="TableParagraph"/>
              <w:rPr>
                <w:rFonts w:asciiTheme="minorHAnsi" w:hAnsiTheme="minorHAnsi" w:cstheme="minorHAnsi"/>
                <w:sz w:val="20"/>
                <w:lang w:val="ru-RU"/>
              </w:rPr>
            </w:pPr>
            <w:r w:rsidRPr="00782319">
              <w:rPr>
                <w:rFonts w:asciiTheme="minorHAnsi" w:hAnsiTheme="minorHAnsi" w:cstheme="minorHAnsi"/>
                <w:b/>
                <w:sz w:val="20"/>
                <w:lang w:val="ru-RU"/>
              </w:rPr>
              <w:t xml:space="preserve">IV. Накладные расходы </w:t>
            </w:r>
            <w:r w:rsidRPr="00782319">
              <w:rPr>
                <w:rFonts w:asciiTheme="minorHAnsi" w:hAnsiTheme="minorHAnsi" w:cstheme="minorHAnsi"/>
                <w:sz w:val="20"/>
                <w:lang w:val="ru-RU"/>
              </w:rPr>
              <w:t>(не более 3,5%)</w:t>
            </w:r>
          </w:p>
        </w:tc>
        <w:tc>
          <w:tcPr>
            <w:tcW w:w="1186" w:type="dxa"/>
          </w:tcPr>
          <w:p w14:paraId="5F7AFAD1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969" w:type="dxa"/>
          </w:tcPr>
          <w:p w14:paraId="0BF4FF1E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443" w:type="dxa"/>
          </w:tcPr>
          <w:p w14:paraId="50EBD78C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167" w:type="dxa"/>
          </w:tcPr>
          <w:p w14:paraId="02B8F1CD" w14:textId="77777777" w:rsidR="00D10B05" w:rsidRPr="00782319" w:rsidRDefault="00D10B05" w:rsidP="001158A2">
            <w:pPr>
              <w:pStyle w:val="TableParagraph"/>
              <w:ind w:left="0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</w:tr>
    </w:tbl>
    <w:p w14:paraId="67407C5B" w14:textId="77777777" w:rsidR="00D10B05" w:rsidRPr="00782319" w:rsidRDefault="00D10B05" w:rsidP="00D10B05">
      <w:pPr>
        <w:ind w:left="4919" w:right="618"/>
        <w:rPr>
          <w:rFonts w:cstheme="minorHAnsi"/>
          <w:i/>
          <w:sz w:val="20"/>
        </w:rPr>
      </w:pPr>
      <w:r w:rsidRPr="00782319">
        <w:rPr>
          <w:rFonts w:cstheme="minorHAnsi"/>
          <w:i/>
          <w:sz w:val="20"/>
        </w:rPr>
        <w:t>[Имя и подпись уполномоченного лица Поставщика услуг] [Должность]</w:t>
      </w:r>
    </w:p>
    <w:p w14:paraId="2FEF9EC5" w14:textId="77777777" w:rsidR="00D10B05" w:rsidRPr="00782319" w:rsidRDefault="00D10B05" w:rsidP="00D10B05">
      <w:pPr>
        <w:spacing w:line="228" w:lineRule="exact"/>
        <w:ind w:left="4919"/>
        <w:rPr>
          <w:rFonts w:cstheme="minorHAnsi"/>
          <w:i/>
          <w:sz w:val="20"/>
        </w:rPr>
      </w:pPr>
      <w:r w:rsidRPr="00782319">
        <w:rPr>
          <w:rFonts w:cstheme="minorHAnsi"/>
          <w:i/>
          <w:sz w:val="20"/>
        </w:rPr>
        <w:t>[Дата]</w:t>
      </w:r>
    </w:p>
    <w:p w14:paraId="16AAAF74" w14:textId="77777777" w:rsidR="00D10B05" w:rsidRPr="00782319" w:rsidRDefault="00D10B05" w:rsidP="00D10B05">
      <w:pPr>
        <w:spacing w:line="228" w:lineRule="exact"/>
        <w:rPr>
          <w:rFonts w:cstheme="minorHAnsi"/>
          <w:sz w:val="20"/>
        </w:rPr>
        <w:sectPr w:rsidR="00D10B05" w:rsidRPr="00782319">
          <w:pgSz w:w="11910" w:h="16850"/>
          <w:pgMar w:top="1060" w:right="540" w:bottom="920" w:left="820" w:header="0" w:footer="640" w:gutter="0"/>
          <w:cols w:space="720"/>
        </w:sectPr>
      </w:pPr>
    </w:p>
    <w:p w14:paraId="2D19BE59" w14:textId="77777777" w:rsidR="00D67EFC" w:rsidRPr="009E6363" w:rsidRDefault="00D67EFC">
      <w:pPr>
        <w:rPr>
          <w:rFonts w:eastAsia="SimSun" w:cstheme="minorHAnsi"/>
          <w:sz w:val="24"/>
          <w:szCs w:val="24"/>
          <w:lang w:eastAsia="ru-RU"/>
        </w:rPr>
      </w:pPr>
    </w:p>
    <w:p w14:paraId="1F7E4D0C" w14:textId="77777777" w:rsidR="00274A00" w:rsidRPr="00274A00" w:rsidRDefault="00274A00" w:rsidP="00274A00">
      <w:pPr>
        <w:jc w:val="right"/>
        <w:rPr>
          <w:rFonts w:ascii="Calibri" w:eastAsia="Times New Roman" w:hAnsi="Calibri" w:cs="Calibri"/>
          <w:b/>
        </w:rPr>
      </w:pPr>
      <w:r w:rsidRPr="00274A00">
        <w:rPr>
          <w:rFonts w:ascii="Calibri" w:eastAsia="Times New Roman" w:hAnsi="Calibri" w:cs="Calibri"/>
          <w:b/>
        </w:rPr>
        <w:t>ПРИЛОЖЕНИЕ 3</w:t>
      </w:r>
    </w:p>
    <w:p w14:paraId="4B5E8AD1" w14:textId="77777777" w:rsidR="00274A00" w:rsidRPr="00274A00" w:rsidRDefault="00274A00" w:rsidP="00274A00">
      <w:pPr>
        <w:autoSpaceDE w:val="0"/>
        <w:autoSpaceDN w:val="0"/>
        <w:adjustRightInd w:val="0"/>
        <w:spacing w:after="120" w:line="240" w:lineRule="auto"/>
        <w:jc w:val="right"/>
        <w:rPr>
          <w:rFonts w:ascii="Calibri" w:eastAsia="Times New Roman" w:hAnsi="Calibri" w:cs="Calibri"/>
          <w:i/>
          <w:iCs/>
          <w:color w:val="000000"/>
          <w:lang w:eastAsia="en-GB"/>
        </w:rPr>
      </w:pPr>
    </w:p>
    <w:p w14:paraId="05005C61" w14:textId="77777777" w:rsidR="00274A00" w:rsidRPr="00274A00" w:rsidRDefault="00274A00" w:rsidP="00274A00">
      <w:pPr>
        <w:pBdr>
          <w:bottom w:val="single" w:sz="12" w:space="1" w:color="auto"/>
        </w:pBdr>
        <w:spacing w:after="0" w:line="240" w:lineRule="auto"/>
        <w:jc w:val="center"/>
        <w:rPr>
          <w:rFonts w:ascii="Calibri" w:eastAsia="Calibri" w:hAnsi="Calibri" w:cs="Calibri"/>
          <w:b/>
          <w:color w:val="2F5496"/>
          <w:sz w:val="24"/>
          <w:szCs w:val="24"/>
          <w:lang w:val="uz-Cyrl-UZ" w:bidi="ru-RU"/>
        </w:rPr>
      </w:pPr>
      <w:r w:rsidRPr="00274A00">
        <w:rPr>
          <w:rFonts w:ascii="Calibri" w:eastAsia="Calibri" w:hAnsi="Calibri" w:cs="Calibri"/>
          <w:b/>
          <w:color w:val="2F5496"/>
          <w:sz w:val="24"/>
          <w:szCs w:val="24"/>
          <w:lang w:val="uz-Cyrl-UZ" w:bidi="ru-RU"/>
        </w:rPr>
        <w:t>ЧАСТЬ 1: ЗАЯВЛЕНИЕ О ЗАИНТЕРЕСОВАННОСТИ</w:t>
      </w:r>
    </w:p>
    <w:p w14:paraId="79E4B0A7" w14:textId="77777777" w:rsidR="00274A00" w:rsidRPr="00274A00" w:rsidRDefault="00274A00" w:rsidP="00274A00">
      <w:pPr>
        <w:spacing w:after="0" w:line="240" w:lineRule="auto"/>
        <w:jc w:val="center"/>
        <w:rPr>
          <w:rFonts w:ascii="Calibri" w:eastAsia="Calibri" w:hAnsi="Calibri" w:cs="Calibri"/>
          <w:b/>
          <w:lang w:val="uz-Cyrl-UZ" w:bidi="ru-RU"/>
        </w:rPr>
      </w:pPr>
    </w:p>
    <w:p w14:paraId="5559F871" w14:textId="77777777" w:rsidR="00274A00" w:rsidRPr="00274A00" w:rsidRDefault="00274A00" w:rsidP="00274A00">
      <w:pPr>
        <w:spacing w:after="0" w:line="240" w:lineRule="auto"/>
        <w:jc w:val="center"/>
        <w:rPr>
          <w:rFonts w:ascii="Calibri" w:eastAsia="Calibri" w:hAnsi="Calibri" w:cs="Calibri"/>
          <w:lang w:val="uz-Cyrl-UZ" w:bidi="ru-RU"/>
        </w:rPr>
      </w:pPr>
    </w:p>
    <w:p w14:paraId="779CF7F7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>Уважаемый господин/госпожа:</w:t>
      </w:r>
    </w:p>
    <w:p w14:paraId="5BE1B4AB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</w:p>
    <w:p w14:paraId="7CDCDA5C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>Мы</w:t>
      </w:r>
      <w:r w:rsidRPr="00274A00">
        <w:rPr>
          <w:rFonts w:ascii="Calibri" w:eastAsia="Calibri" w:hAnsi="Calibri" w:cs="Calibri"/>
          <w:lang w:bidi="ru-RU"/>
        </w:rPr>
        <w:t>/Я</w:t>
      </w:r>
      <w:r w:rsidRPr="00274A00">
        <w:rPr>
          <w:rFonts w:ascii="Calibri" w:eastAsia="Calibri" w:hAnsi="Calibri" w:cs="Calibri"/>
          <w:lang w:val="uz-Cyrl-UZ" w:bidi="ru-RU"/>
        </w:rPr>
        <w:t>, _________(ФИО и Должность), Директор</w:t>
      </w:r>
      <w:r w:rsidRPr="00274A00">
        <w:rPr>
          <w:rFonts w:ascii="Calibri" w:eastAsia="Calibri" w:hAnsi="Calibri" w:cs="Calibri"/>
          <w:lang w:bidi="ru-RU"/>
        </w:rPr>
        <w:t xml:space="preserve">/Учредитель </w:t>
      </w:r>
      <w:r w:rsidRPr="00274A00">
        <w:rPr>
          <w:rFonts w:ascii="Calibri" w:eastAsia="Calibri" w:hAnsi="Calibri" w:cs="Calibri"/>
          <w:lang w:val="uz-Cyrl-UZ" w:bidi="ru-RU"/>
        </w:rPr>
        <w:t>представляющий компанию____________настоящим  заявляем, что:</w:t>
      </w:r>
    </w:p>
    <w:p w14:paraId="3FB1FE3F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</w:p>
    <w:p w14:paraId="2A73966C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>(а) Не имеем финансовых и других интересов, ассоциаций или отношений, не работаем и не имеем родственников (т.е. супруга, родителей, детей или братьев и сестер), нанятых Программой развития Организации Объединенных Наций (ПРООН) или правительством Узбекистана, которые объявили о проведении тендера; и не имеем доступа к информации или влиянию на процесс выбора для настоящего тендера;</w:t>
      </w:r>
    </w:p>
    <w:p w14:paraId="2F5E776A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>(б) не имеем общего контролирующего партнера, директора, акционера, законного представителя для целей настоящего тендера с любым другим лицом, представившим его предложение в соответствии с настоящим тендером; Не являемся субподрядчиками или субподрядчиками других организаций для целей настоящего тендера; и что эксперты, внесенные в команду, не участвуют более чем в одном предложении для этого тендера;</w:t>
      </w:r>
    </w:p>
    <w:p w14:paraId="5617F09A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>(в) не участвуем в деятельности, которая может повлиять на объективность и независимость команды Подрядчика при выполнении своих обязанностей по контракту или может повлиять на имидж Организации Объединенных Наций и правительства Узбекистана.</w:t>
      </w:r>
    </w:p>
    <w:p w14:paraId="6F762EA4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</w:p>
    <w:p w14:paraId="23E83C98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 xml:space="preserve">Мы подтверждаем, что вся информация является достоверной, правильной и полной насколько нам известно. Мы обязуемся выполнить все запросы на дополнительную информацию, документацию, разъяснения и / или проверку в отношении заявления о заинтересованности. </w:t>
      </w:r>
    </w:p>
    <w:p w14:paraId="1F69662B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</w:p>
    <w:p w14:paraId="29813605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>Вся остальная информация, которую мы не предоставили автоматически подразумевает наше полное соответствие требованиям и условиям тендера.</w:t>
      </w:r>
    </w:p>
    <w:p w14:paraId="5D0232B5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val="uz-Cyrl-UZ" w:bidi="ru-RU"/>
        </w:rPr>
      </w:pPr>
    </w:p>
    <w:p w14:paraId="3860423D" w14:textId="77777777" w:rsidR="00274A00" w:rsidRPr="00274A00" w:rsidRDefault="00274A00" w:rsidP="00274A00">
      <w:pPr>
        <w:tabs>
          <w:tab w:val="left" w:pos="940"/>
        </w:tabs>
        <w:spacing w:after="0" w:line="240" w:lineRule="auto"/>
        <w:jc w:val="both"/>
        <w:rPr>
          <w:rFonts w:ascii="Calibri" w:eastAsia="Times New Roman" w:hAnsi="Calibri" w:cs="Calibri"/>
        </w:rPr>
      </w:pPr>
      <w:r w:rsidRPr="00274A00">
        <w:rPr>
          <w:rFonts w:ascii="Calibri" w:eastAsia="Calibri" w:hAnsi="Calibri" w:cs="Calibri"/>
          <w:lang w:val="uz-Cyrl-UZ" w:bidi="ru-RU"/>
        </w:rPr>
        <w:t xml:space="preserve">Мы заявляем, что мы не включены </w:t>
      </w:r>
      <w:r w:rsidRPr="00274A00">
        <w:rPr>
          <w:rFonts w:ascii="Calibri" w:eastAsia="Times New Roman" w:hAnsi="Calibri" w:cs="Calibri"/>
          <w:snapToGrid w:val="0"/>
        </w:rPr>
        <w:t>в список Совета Безопасности ООН 1267/1989, список отдела закупок ООН или другие дисквалификационные списки ООН</w:t>
      </w:r>
      <w:r w:rsidRPr="00274A00">
        <w:rPr>
          <w:rFonts w:ascii="Calibri" w:eastAsia="Times New Roman" w:hAnsi="Calibri" w:cs="Calibri"/>
        </w:rPr>
        <w:t>.</w:t>
      </w:r>
    </w:p>
    <w:p w14:paraId="5FD9FAFF" w14:textId="77777777" w:rsidR="00274A00" w:rsidRPr="00274A00" w:rsidRDefault="00274A00" w:rsidP="00274A00">
      <w:pPr>
        <w:spacing w:after="0" w:line="240" w:lineRule="auto"/>
        <w:jc w:val="both"/>
        <w:rPr>
          <w:rFonts w:ascii="Calibri" w:eastAsia="Calibri" w:hAnsi="Calibri" w:cs="Calibri"/>
          <w:lang w:bidi="ru-RU"/>
        </w:rPr>
      </w:pPr>
    </w:p>
    <w:p w14:paraId="487EE480" w14:textId="77777777" w:rsidR="00274A00" w:rsidRPr="00274A00" w:rsidRDefault="00274A00" w:rsidP="00274A00">
      <w:pPr>
        <w:spacing w:after="0" w:line="240" w:lineRule="auto"/>
        <w:jc w:val="right"/>
        <w:rPr>
          <w:rFonts w:ascii="Calibri" w:eastAsia="Calibri" w:hAnsi="Calibri" w:cs="Calibri"/>
          <w:lang w:bidi="ru-RU"/>
        </w:rPr>
      </w:pPr>
    </w:p>
    <w:p w14:paraId="4710D080" w14:textId="77777777" w:rsidR="00274A00" w:rsidRPr="00274A00" w:rsidRDefault="00274A00" w:rsidP="00274A00">
      <w:pPr>
        <w:spacing w:after="0" w:line="240" w:lineRule="auto"/>
        <w:ind w:firstLine="720"/>
        <w:jc w:val="right"/>
        <w:rPr>
          <w:rFonts w:ascii="Calibri" w:eastAsia="Calibri" w:hAnsi="Calibri" w:cs="Calibri"/>
          <w:lang w:val="uz-Cyrl-UZ" w:bidi="ru-RU"/>
        </w:rPr>
      </w:pPr>
      <w:r w:rsidRPr="00274A00">
        <w:rPr>
          <w:rFonts w:ascii="Calibri" w:eastAsia="Calibri" w:hAnsi="Calibri" w:cs="Calibri"/>
          <w:lang w:val="uz-Cyrl-UZ" w:bidi="ru-RU"/>
        </w:rPr>
        <w:t xml:space="preserve">          </w:t>
      </w:r>
    </w:p>
    <w:p w14:paraId="6B1B9BB5" w14:textId="77777777" w:rsidR="00274A00" w:rsidRPr="00274A00" w:rsidRDefault="00274A00" w:rsidP="00274A00">
      <w:pPr>
        <w:spacing w:after="0" w:line="240" w:lineRule="auto"/>
        <w:ind w:left="3960"/>
        <w:jc w:val="right"/>
        <w:rPr>
          <w:rFonts w:ascii="Calibri" w:eastAsia="Times New Roman" w:hAnsi="Calibri" w:cs="Calibri"/>
          <w:i/>
          <w:iCs/>
        </w:rPr>
      </w:pPr>
      <w:r w:rsidRPr="00274A00">
        <w:rPr>
          <w:rFonts w:ascii="Calibri" w:eastAsia="Times New Roman" w:hAnsi="Calibri" w:cs="Calibri"/>
          <w:i/>
          <w:iCs/>
        </w:rPr>
        <w:t>[Имя и подпись уполномоченного лица]</w:t>
      </w:r>
    </w:p>
    <w:p w14:paraId="1D316D76" w14:textId="77777777" w:rsidR="00274A00" w:rsidRPr="00274A00" w:rsidRDefault="00274A00" w:rsidP="00274A00">
      <w:pPr>
        <w:spacing w:after="0" w:line="240" w:lineRule="auto"/>
        <w:ind w:left="3960"/>
        <w:jc w:val="right"/>
        <w:rPr>
          <w:rFonts w:ascii="Calibri" w:eastAsia="Times New Roman" w:hAnsi="Calibri" w:cs="Calibri"/>
          <w:i/>
          <w:iCs/>
        </w:rPr>
      </w:pPr>
      <w:r w:rsidRPr="00274A00">
        <w:rPr>
          <w:rFonts w:ascii="Calibri" w:eastAsia="Times New Roman" w:hAnsi="Calibri" w:cs="Calibri"/>
          <w:i/>
          <w:iCs/>
        </w:rPr>
        <w:t>[Должность]</w:t>
      </w:r>
    </w:p>
    <w:p w14:paraId="0C410157" w14:textId="77777777" w:rsidR="00274A00" w:rsidRPr="00274A00" w:rsidRDefault="00274A00" w:rsidP="00274A00">
      <w:pPr>
        <w:spacing w:after="0" w:line="240" w:lineRule="auto"/>
        <w:ind w:left="3960"/>
        <w:jc w:val="right"/>
        <w:rPr>
          <w:rFonts w:ascii="Calibri" w:eastAsia="Times New Roman" w:hAnsi="Calibri" w:cs="Calibri"/>
          <w:i/>
          <w:iCs/>
        </w:rPr>
      </w:pPr>
      <w:r w:rsidRPr="00274A00">
        <w:rPr>
          <w:rFonts w:ascii="Calibri" w:eastAsia="Times New Roman" w:hAnsi="Calibri" w:cs="Calibri"/>
          <w:i/>
          <w:iCs/>
        </w:rPr>
        <w:t>[Дата]</w:t>
      </w:r>
    </w:p>
    <w:p w14:paraId="34DD264C" w14:textId="77777777" w:rsidR="00274A00" w:rsidRPr="00274A00" w:rsidRDefault="00274A00" w:rsidP="00274A00">
      <w:pPr>
        <w:spacing w:after="0" w:line="240" w:lineRule="auto"/>
        <w:ind w:left="3960"/>
        <w:jc w:val="right"/>
        <w:rPr>
          <w:rFonts w:ascii="Calibri" w:eastAsia="Times New Roman" w:hAnsi="Calibri" w:cs="Calibri"/>
          <w:i/>
          <w:iCs/>
        </w:rPr>
      </w:pPr>
      <w:r w:rsidRPr="00274A00">
        <w:rPr>
          <w:rFonts w:ascii="Calibri" w:eastAsia="Times New Roman" w:hAnsi="Calibri" w:cs="Calibri"/>
          <w:i/>
          <w:iCs/>
        </w:rPr>
        <w:t>[Печать]</w:t>
      </w:r>
    </w:p>
    <w:p w14:paraId="2312F439" w14:textId="77777777" w:rsidR="00274A00" w:rsidRPr="00274A00" w:rsidRDefault="00274A00" w:rsidP="00274A00">
      <w:pPr>
        <w:spacing w:after="0" w:line="240" w:lineRule="auto"/>
        <w:ind w:firstLine="720"/>
        <w:jc w:val="right"/>
        <w:rPr>
          <w:rFonts w:ascii="Calibri" w:eastAsia="Calibri" w:hAnsi="Calibri" w:cs="Calibri"/>
          <w:b/>
          <w:lang w:val="uz-Cyrl-UZ" w:bidi="ru-RU"/>
        </w:rPr>
      </w:pPr>
    </w:p>
    <w:p w14:paraId="292FF48B" w14:textId="77777777" w:rsidR="00274A00" w:rsidRPr="00274A00" w:rsidRDefault="00274A00" w:rsidP="00274A00">
      <w:pPr>
        <w:spacing w:after="0" w:line="240" w:lineRule="auto"/>
        <w:jc w:val="right"/>
        <w:rPr>
          <w:rFonts w:ascii="Calibri" w:eastAsia="Calibri" w:hAnsi="Calibri" w:cs="Calibri"/>
          <w:b/>
          <w:lang w:val="uz-Cyrl-UZ" w:bidi="ru-RU"/>
        </w:rPr>
      </w:pPr>
    </w:p>
    <w:p w14:paraId="2FC53710" w14:textId="77777777" w:rsidR="00274A00" w:rsidRPr="00274A00" w:rsidRDefault="00274A00" w:rsidP="00274A00">
      <w:pPr>
        <w:rPr>
          <w:rFonts w:ascii="Calibri" w:eastAsia="Calibri" w:hAnsi="Calibri" w:cs="Calibri"/>
          <w:b/>
          <w:color w:val="2F5496"/>
          <w:sz w:val="24"/>
          <w:szCs w:val="24"/>
          <w:lang w:val="uz-Cyrl-UZ" w:bidi="ru-RU"/>
        </w:rPr>
      </w:pPr>
      <w:r w:rsidRPr="00274A00">
        <w:rPr>
          <w:rFonts w:ascii="Calibri" w:eastAsia="Calibri" w:hAnsi="Calibri" w:cs="Calibri"/>
          <w:b/>
          <w:color w:val="2F5496"/>
          <w:sz w:val="24"/>
          <w:szCs w:val="24"/>
          <w:lang w:val="uz-Cyrl-UZ" w:bidi="ru-RU"/>
        </w:rPr>
        <w:br w:type="page"/>
      </w:r>
    </w:p>
    <w:p w14:paraId="4F539A67" w14:textId="77777777" w:rsidR="00274A00" w:rsidRDefault="00274A00" w:rsidP="005B17F9">
      <w:pPr>
        <w:widowControl w:val="0"/>
        <w:autoSpaceDE w:val="0"/>
        <w:autoSpaceDN w:val="0"/>
        <w:spacing w:before="33" w:after="19" w:line="240" w:lineRule="auto"/>
        <w:ind w:left="2400" w:right="2399"/>
        <w:jc w:val="center"/>
        <w:rPr>
          <w:rFonts w:eastAsia="Carlito" w:cstheme="minorHAnsi"/>
          <w:b/>
          <w:sz w:val="20"/>
        </w:rPr>
      </w:pPr>
    </w:p>
    <w:p w14:paraId="4FA82191" w14:textId="72A56D00" w:rsidR="005B17F9" w:rsidRPr="009E6363" w:rsidRDefault="005B17F9" w:rsidP="005B17F9">
      <w:pPr>
        <w:widowControl w:val="0"/>
        <w:autoSpaceDE w:val="0"/>
        <w:autoSpaceDN w:val="0"/>
        <w:spacing w:before="33" w:after="19" w:line="240" w:lineRule="auto"/>
        <w:ind w:left="2400" w:right="2399"/>
        <w:jc w:val="center"/>
        <w:rPr>
          <w:rFonts w:eastAsia="Carlito" w:cstheme="minorHAnsi"/>
          <w:b/>
          <w:sz w:val="20"/>
        </w:rPr>
      </w:pPr>
      <w:r w:rsidRPr="009E6363">
        <w:rPr>
          <w:rFonts w:eastAsia="Carlito" w:cstheme="minorHAnsi"/>
          <w:b/>
          <w:sz w:val="20"/>
        </w:rPr>
        <w:t>Таблица 1: ИНФОРМАЦИЯ О КОМПАНИИ</w:t>
      </w:r>
    </w:p>
    <w:p w14:paraId="001C8B3A" w14:textId="77777777" w:rsidR="005B17F9" w:rsidRPr="009E6363" w:rsidRDefault="005B17F9" w:rsidP="005B17F9">
      <w:pPr>
        <w:widowControl w:val="0"/>
        <w:autoSpaceDE w:val="0"/>
        <w:autoSpaceDN w:val="0"/>
        <w:spacing w:after="0" w:line="28" w:lineRule="exact"/>
        <w:ind w:left="570"/>
        <w:rPr>
          <w:rFonts w:eastAsia="Carlito" w:cstheme="minorHAnsi"/>
          <w:sz w:val="2"/>
          <w:szCs w:val="20"/>
        </w:rPr>
      </w:pPr>
      <w:r w:rsidRPr="009E6363">
        <w:rPr>
          <w:rFonts w:eastAsia="Carlito" w:cstheme="minorHAnsi"/>
          <w:noProof/>
          <w:sz w:val="2"/>
          <w:szCs w:val="20"/>
          <w:lang w:eastAsia="ru-RU"/>
        </w:rPr>
        <mc:AlternateContent>
          <mc:Choice Requires="wpg">
            <w:drawing>
              <wp:inline distT="0" distB="0" distL="0" distR="0" wp14:anchorId="43628E29" wp14:editId="36F498B5">
                <wp:extent cx="5978525" cy="18415"/>
                <wp:effectExtent l="0" t="0" r="0" b="4445"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8525" cy="18415"/>
                          <a:chOff x="0" y="0"/>
                          <a:chExt cx="9415" cy="29"/>
                        </a:xfrm>
                      </wpg:grpSpPr>
                      <wps:wsp>
                        <wps:cNvPr id="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5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10EF1BE0" id="Group 4" o:spid="_x0000_s1026" style="width:470.75pt;height:1.45pt;mso-position-horizontal-relative:char;mso-position-vertical-relative:line" coordsize="9415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">
                <v:rect id="Rectangle 5" o:spid="_x0000_s1027" style="position:absolute;width:9415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6215D17D" w14:textId="77777777" w:rsidR="005B17F9" w:rsidRPr="009E6363" w:rsidRDefault="005B17F9" w:rsidP="005B17F9">
      <w:pPr>
        <w:widowControl w:val="0"/>
        <w:autoSpaceDE w:val="0"/>
        <w:autoSpaceDN w:val="0"/>
        <w:spacing w:before="3" w:after="1" w:line="240" w:lineRule="auto"/>
        <w:rPr>
          <w:rFonts w:eastAsia="Carlito" w:cstheme="minorHAnsi"/>
          <w:b/>
          <w:sz w:val="20"/>
          <w:szCs w:val="20"/>
        </w:rPr>
      </w:pPr>
    </w:p>
    <w:tbl>
      <w:tblPr>
        <w:tblStyle w:val="TableNormal1"/>
        <w:tblW w:w="0" w:type="auto"/>
        <w:tblInd w:w="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59"/>
        <w:gridCol w:w="3058"/>
        <w:gridCol w:w="4052"/>
      </w:tblGrid>
      <w:tr w:rsidR="005B17F9" w:rsidRPr="009E6363" w14:paraId="332CF089" w14:textId="77777777" w:rsidTr="007B3DFE">
        <w:trPr>
          <w:trHeight w:val="443"/>
        </w:trPr>
        <w:tc>
          <w:tcPr>
            <w:tcW w:w="10169" w:type="dxa"/>
            <w:gridSpan w:val="3"/>
          </w:tcPr>
          <w:p w14:paraId="7A1282B2" w14:textId="77777777" w:rsidR="005B17F9" w:rsidRPr="009E6363" w:rsidRDefault="005B17F9" w:rsidP="005B17F9">
            <w:pPr>
              <w:spacing w:before="1"/>
              <w:ind w:left="83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1. Официальное название Претендента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официальное название Претендента]</w:t>
            </w:r>
          </w:p>
        </w:tc>
      </w:tr>
      <w:tr w:rsidR="005B17F9" w:rsidRPr="009E6363" w14:paraId="51A51313" w14:textId="77777777" w:rsidTr="007B3DFE">
        <w:trPr>
          <w:trHeight w:val="688"/>
        </w:trPr>
        <w:tc>
          <w:tcPr>
            <w:tcW w:w="10169" w:type="dxa"/>
            <w:gridSpan w:val="3"/>
          </w:tcPr>
          <w:p w14:paraId="5E1473A3" w14:textId="77777777" w:rsidR="005B17F9" w:rsidRPr="009E6363" w:rsidRDefault="005B17F9" w:rsidP="005B17F9">
            <w:pPr>
              <w:spacing w:before="1"/>
              <w:ind w:left="365" w:right="206" w:hanging="282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2. В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том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случае, если участником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тендера является </w:t>
            </w:r>
            <w:r w:rsidR="00272E74" w:rsidRPr="009E6363">
              <w:rPr>
                <w:rFonts w:eastAsia="Carlito" w:cstheme="minorHAnsi"/>
                <w:sz w:val="20"/>
                <w:lang w:val="ru-RU"/>
              </w:rPr>
              <w:t>группа организаций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,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необходимо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указать официальное название </w:t>
            </w:r>
            <w:r w:rsidRPr="009E6363">
              <w:rPr>
                <w:rFonts w:eastAsia="Carlito" w:cstheme="minorHAnsi"/>
                <w:spacing w:val="-4"/>
                <w:sz w:val="20"/>
                <w:lang w:val="ru-RU"/>
              </w:rPr>
              <w:t xml:space="preserve">каждого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участника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 xml:space="preserve">[вставить официальное название каждого участника </w:t>
            </w:r>
            <w:r w:rsidR="00272E74" w:rsidRPr="009E6363">
              <w:rPr>
                <w:rFonts w:eastAsia="Carlito" w:cstheme="minorHAnsi"/>
                <w:i/>
                <w:sz w:val="20"/>
                <w:lang w:val="ru-RU"/>
              </w:rPr>
              <w:t>группы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]</w:t>
            </w:r>
          </w:p>
        </w:tc>
      </w:tr>
      <w:tr w:rsidR="005B17F9" w:rsidRPr="009E6363" w14:paraId="6AACA28A" w14:textId="77777777" w:rsidTr="007B3DFE">
        <w:trPr>
          <w:trHeight w:val="688"/>
        </w:trPr>
        <w:tc>
          <w:tcPr>
            <w:tcW w:w="10169" w:type="dxa"/>
            <w:gridSpan w:val="3"/>
          </w:tcPr>
          <w:p w14:paraId="44D99818" w14:textId="77777777" w:rsidR="005B17F9" w:rsidRPr="009E6363" w:rsidRDefault="005B17F9" w:rsidP="005B17F9">
            <w:pPr>
              <w:spacing w:before="1"/>
              <w:ind w:left="365" w:right="1109" w:hanging="282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3. Фактическая или планируемая страна (страны) регистрации/осуществления деятельности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фактическую или планируемую страну регистрации]</w:t>
            </w:r>
          </w:p>
        </w:tc>
      </w:tr>
      <w:tr w:rsidR="005B17F9" w:rsidRPr="009E6363" w14:paraId="0594C7DB" w14:textId="77777777" w:rsidTr="007B3DFE">
        <w:trPr>
          <w:trHeight w:val="443"/>
        </w:trPr>
        <w:tc>
          <w:tcPr>
            <w:tcW w:w="10169" w:type="dxa"/>
            <w:gridSpan w:val="3"/>
          </w:tcPr>
          <w:p w14:paraId="7BE46F75" w14:textId="77777777" w:rsidR="005B17F9" w:rsidRPr="009E6363" w:rsidRDefault="005B17F9" w:rsidP="005B17F9">
            <w:pPr>
              <w:spacing w:before="1"/>
              <w:ind w:left="83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4. Год регистрации Претендента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год регистрации Претендента]</w:t>
            </w:r>
          </w:p>
        </w:tc>
      </w:tr>
      <w:tr w:rsidR="005B17F9" w:rsidRPr="009E6363" w14:paraId="3EF393F9" w14:textId="77777777" w:rsidTr="007B3DFE">
        <w:trPr>
          <w:trHeight w:val="688"/>
        </w:trPr>
        <w:tc>
          <w:tcPr>
            <w:tcW w:w="3059" w:type="dxa"/>
          </w:tcPr>
          <w:p w14:paraId="37C3C2D9" w14:textId="77777777" w:rsidR="005B17F9" w:rsidRPr="009E6363" w:rsidRDefault="005B17F9" w:rsidP="005B17F9">
            <w:pPr>
              <w:spacing w:before="1"/>
              <w:ind w:left="187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>5. Страны, в которых</w:t>
            </w:r>
          </w:p>
          <w:p w14:paraId="6C16D1B3" w14:textId="77777777" w:rsidR="005B17F9" w:rsidRPr="009E6363" w:rsidRDefault="005B17F9" w:rsidP="005B17F9">
            <w:pPr>
              <w:spacing w:before="1"/>
              <w:ind w:left="468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>осуществляется деятельность</w:t>
            </w:r>
          </w:p>
        </w:tc>
        <w:tc>
          <w:tcPr>
            <w:tcW w:w="3058" w:type="dxa"/>
          </w:tcPr>
          <w:p w14:paraId="4277BC2F" w14:textId="77777777" w:rsidR="005B17F9" w:rsidRPr="009E6363" w:rsidRDefault="005B17F9" w:rsidP="005B17F9">
            <w:pPr>
              <w:spacing w:before="1"/>
              <w:ind w:left="107" w:right="657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>6. Количество персонала в каждой из стран</w:t>
            </w:r>
          </w:p>
        </w:tc>
        <w:tc>
          <w:tcPr>
            <w:tcW w:w="4052" w:type="dxa"/>
          </w:tcPr>
          <w:p w14:paraId="067B302B" w14:textId="77777777" w:rsidR="005B17F9" w:rsidRPr="009E6363" w:rsidRDefault="005B17F9" w:rsidP="005B17F9">
            <w:pPr>
              <w:spacing w:before="1"/>
              <w:ind w:left="105" w:right="712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7. </w:t>
            </w:r>
            <w:r w:rsidRPr="009E6363">
              <w:rPr>
                <w:rFonts w:eastAsia="Carlito" w:cstheme="minorHAnsi"/>
                <w:spacing w:val="-8"/>
                <w:sz w:val="20"/>
                <w:lang w:val="ru-RU"/>
              </w:rPr>
              <w:t xml:space="preserve">Годы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осуществления деятельности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в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каждой </w:t>
            </w:r>
            <w:r w:rsidRPr="009E6363">
              <w:rPr>
                <w:rFonts w:eastAsia="Carlito" w:cstheme="minorHAnsi"/>
                <w:sz w:val="20"/>
                <w:lang w:val="ru-RU"/>
              </w:rPr>
              <w:t>из стран</w:t>
            </w:r>
          </w:p>
        </w:tc>
      </w:tr>
      <w:tr w:rsidR="005B17F9" w:rsidRPr="009E6363" w14:paraId="5CAEDE24" w14:textId="77777777" w:rsidTr="007B3DFE">
        <w:trPr>
          <w:trHeight w:val="688"/>
        </w:trPr>
        <w:tc>
          <w:tcPr>
            <w:tcW w:w="10169" w:type="dxa"/>
            <w:gridSpan w:val="3"/>
          </w:tcPr>
          <w:p w14:paraId="218093B2" w14:textId="77777777" w:rsidR="005B17F9" w:rsidRPr="009E6363" w:rsidRDefault="005B17F9" w:rsidP="005B17F9">
            <w:pPr>
              <w:spacing w:before="1"/>
              <w:ind w:left="365" w:right="965" w:hanging="282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8. Юридический адрес (адреса) в стране (странах)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регистрации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/ осуществления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>деятельности</w:t>
            </w:r>
            <w:r w:rsidRPr="009E6363">
              <w:rPr>
                <w:rFonts w:eastAsia="Carlito" w:cstheme="minorHAnsi"/>
                <w:spacing w:val="-3"/>
                <w:sz w:val="20"/>
                <w:vertAlign w:val="superscript"/>
                <w:lang w:val="ru-RU"/>
              </w:rPr>
              <w:t>2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юридический адрес Претендента в стране регистрации]</w:t>
            </w:r>
          </w:p>
        </w:tc>
      </w:tr>
      <w:tr w:rsidR="005B17F9" w:rsidRPr="009E6363" w14:paraId="2A617893" w14:textId="77777777" w:rsidTr="007B3DFE">
        <w:trPr>
          <w:trHeight w:val="444"/>
        </w:trPr>
        <w:tc>
          <w:tcPr>
            <w:tcW w:w="10169" w:type="dxa"/>
            <w:gridSpan w:val="3"/>
          </w:tcPr>
          <w:p w14:paraId="3B8CFA0C" w14:textId="17DE7B66" w:rsidR="005B17F9" w:rsidRPr="009E6363" w:rsidRDefault="005B17F9" w:rsidP="00E74C35">
            <w:pPr>
              <w:spacing w:before="1"/>
              <w:ind w:left="83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>9. Стоимость и описание трех крупнейших контрактов за последние 10 лет</w:t>
            </w:r>
          </w:p>
        </w:tc>
      </w:tr>
      <w:tr w:rsidR="005B17F9" w:rsidRPr="009E6363" w14:paraId="6686A55E" w14:textId="77777777" w:rsidTr="007B3DFE">
        <w:trPr>
          <w:trHeight w:val="443"/>
        </w:trPr>
        <w:tc>
          <w:tcPr>
            <w:tcW w:w="10169" w:type="dxa"/>
            <w:gridSpan w:val="3"/>
          </w:tcPr>
          <w:p w14:paraId="785B6D8D" w14:textId="77777777" w:rsidR="005B17F9" w:rsidRPr="009E6363" w:rsidRDefault="005B17F9" w:rsidP="005B17F9">
            <w:pPr>
              <w:spacing w:before="1"/>
              <w:ind w:left="83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>10. Последний кредитный рейтинг (Оценка и организация, присвоившая рейтинг, если таковой имеется)</w:t>
            </w:r>
          </w:p>
        </w:tc>
      </w:tr>
      <w:tr w:rsidR="005B17F9" w:rsidRPr="009E6363" w14:paraId="7A4DE9EB" w14:textId="77777777" w:rsidTr="007B3DFE">
        <w:trPr>
          <w:trHeight w:val="685"/>
        </w:trPr>
        <w:tc>
          <w:tcPr>
            <w:tcW w:w="10169" w:type="dxa"/>
            <w:gridSpan w:val="3"/>
            <w:tcBorders>
              <w:bottom w:val="double" w:sz="1" w:space="0" w:color="000000"/>
            </w:tcBorders>
          </w:tcPr>
          <w:p w14:paraId="5682FDC2" w14:textId="77777777" w:rsidR="005B17F9" w:rsidRPr="009E6363" w:rsidRDefault="005B17F9" w:rsidP="005B17F9">
            <w:pPr>
              <w:spacing w:before="1"/>
              <w:ind w:left="365" w:right="394" w:hanging="282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11. Краткое описание истории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судебных разбирательств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(споры, арбитраж,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претензии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и </w:t>
            </w:r>
            <w:r w:rsidRPr="009E6363">
              <w:rPr>
                <w:rFonts w:eastAsia="Carlito" w:cstheme="minorHAnsi"/>
                <w:spacing w:val="-5"/>
                <w:sz w:val="20"/>
                <w:lang w:val="ru-RU"/>
              </w:rPr>
              <w:t xml:space="preserve">т.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д.) с </w:t>
            </w:r>
            <w:r w:rsidRPr="009E6363">
              <w:rPr>
                <w:rFonts w:eastAsia="Carlito" w:cstheme="minorHAnsi"/>
                <w:spacing w:val="-2"/>
                <w:sz w:val="20"/>
                <w:lang w:val="ru-RU"/>
              </w:rPr>
              <w:t xml:space="preserve">указанием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текущей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ситуации и </w:t>
            </w:r>
            <w:r w:rsidRPr="009E6363">
              <w:rPr>
                <w:rFonts w:eastAsia="Carlito" w:cstheme="minorHAnsi"/>
                <w:spacing w:val="-4"/>
                <w:sz w:val="20"/>
                <w:lang w:val="ru-RU"/>
              </w:rPr>
              <w:t xml:space="preserve">результатов </w:t>
            </w:r>
            <w:r w:rsidRPr="009E6363">
              <w:rPr>
                <w:rFonts w:eastAsia="Carlito" w:cstheme="minorHAnsi"/>
                <w:sz w:val="20"/>
                <w:lang w:val="ru-RU"/>
              </w:rPr>
              <w:t xml:space="preserve">таких </w:t>
            </w:r>
            <w:r w:rsidRPr="009E6363">
              <w:rPr>
                <w:rFonts w:eastAsia="Carlito" w:cstheme="minorHAnsi"/>
                <w:spacing w:val="-3"/>
                <w:sz w:val="20"/>
                <w:lang w:val="ru-RU"/>
              </w:rPr>
              <w:t xml:space="preserve">разбирательств, </w:t>
            </w:r>
            <w:r w:rsidRPr="009E6363">
              <w:rPr>
                <w:rFonts w:eastAsia="Carlito" w:cstheme="minorHAnsi"/>
                <w:sz w:val="20"/>
                <w:lang w:val="ru-RU"/>
              </w:rPr>
              <w:t>если они уже завершились.</w:t>
            </w:r>
          </w:p>
        </w:tc>
      </w:tr>
      <w:tr w:rsidR="005B17F9" w:rsidRPr="009E6363" w14:paraId="2BAC0E6B" w14:textId="77777777" w:rsidTr="007B3DFE">
        <w:trPr>
          <w:trHeight w:val="2053"/>
        </w:trPr>
        <w:tc>
          <w:tcPr>
            <w:tcW w:w="10169" w:type="dxa"/>
            <w:gridSpan w:val="3"/>
            <w:tcBorders>
              <w:top w:val="double" w:sz="1" w:space="0" w:color="000000"/>
            </w:tcBorders>
          </w:tcPr>
          <w:p w14:paraId="1A13D289" w14:textId="77777777" w:rsidR="005B17F9" w:rsidRPr="009E6363" w:rsidRDefault="005B17F9" w:rsidP="005B17F9">
            <w:pPr>
              <w:spacing w:before="17"/>
              <w:ind w:left="83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>12. Информация об уполномоченном представителе Претендента</w:t>
            </w:r>
          </w:p>
          <w:p w14:paraId="0580967C" w14:textId="77777777" w:rsidR="005B17F9" w:rsidRPr="009E6363" w:rsidRDefault="005B17F9" w:rsidP="005B17F9">
            <w:pPr>
              <w:spacing w:before="2"/>
              <w:rPr>
                <w:rFonts w:eastAsia="Carlito" w:cstheme="minorHAnsi"/>
                <w:b/>
                <w:sz w:val="16"/>
                <w:lang w:val="ru-RU"/>
              </w:rPr>
            </w:pPr>
          </w:p>
          <w:p w14:paraId="3119B5D1" w14:textId="77777777" w:rsidR="005B17F9" w:rsidRPr="009E6363" w:rsidRDefault="005B17F9" w:rsidP="005B17F9">
            <w:pPr>
              <w:spacing w:before="1"/>
              <w:ind w:left="257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ФИО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ФИО уполномоченного представителя Претендента]</w:t>
            </w:r>
          </w:p>
          <w:p w14:paraId="4260D131" w14:textId="77777777" w:rsidR="005B17F9" w:rsidRPr="009E6363" w:rsidRDefault="005B17F9" w:rsidP="005B17F9">
            <w:pPr>
              <w:spacing w:before="4"/>
              <w:rPr>
                <w:rFonts w:eastAsia="Carlito" w:cstheme="minorHAnsi"/>
                <w:b/>
                <w:sz w:val="16"/>
                <w:lang w:val="ru-RU"/>
              </w:rPr>
            </w:pPr>
          </w:p>
          <w:p w14:paraId="17461C78" w14:textId="77777777" w:rsidR="005B17F9" w:rsidRPr="009E6363" w:rsidRDefault="005B17F9" w:rsidP="005B17F9">
            <w:pPr>
              <w:ind w:left="257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Адрес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адрес уполномоченного представителя Претендента]</w:t>
            </w:r>
          </w:p>
          <w:p w14:paraId="77BEEEFF" w14:textId="77777777" w:rsidR="005B17F9" w:rsidRPr="009E6363" w:rsidRDefault="005B17F9" w:rsidP="005B17F9">
            <w:pPr>
              <w:spacing w:before="5"/>
              <w:rPr>
                <w:rFonts w:eastAsia="Carlito" w:cstheme="minorHAnsi"/>
                <w:b/>
                <w:sz w:val="16"/>
                <w:lang w:val="ru-RU"/>
              </w:rPr>
            </w:pPr>
          </w:p>
          <w:p w14:paraId="72E3B0CF" w14:textId="77777777" w:rsidR="005B17F9" w:rsidRPr="009E6363" w:rsidRDefault="005B17F9" w:rsidP="005B17F9">
            <w:pPr>
              <w:ind w:left="300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Номер телефона/факса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номера телефона/факса уполномоченного представителя Претендента]</w:t>
            </w:r>
          </w:p>
          <w:p w14:paraId="2402DEED" w14:textId="77777777" w:rsidR="005B17F9" w:rsidRPr="009E6363" w:rsidRDefault="005B17F9" w:rsidP="005B17F9">
            <w:pPr>
              <w:spacing w:before="4"/>
              <w:rPr>
                <w:rFonts w:eastAsia="Carlito" w:cstheme="minorHAnsi"/>
                <w:b/>
                <w:sz w:val="16"/>
                <w:lang w:val="ru-RU"/>
              </w:rPr>
            </w:pPr>
          </w:p>
          <w:p w14:paraId="1D2EE8F7" w14:textId="77777777" w:rsidR="005B17F9" w:rsidRPr="009E6363" w:rsidRDefault="005B17F9" w:rsidP="005B17F9">
            <w:pPr>
              <w:spacing w:line="242" w:lineRule="exact"/>
              <w:ind w:left="300"/>
              <w:rPr>
                <w:rFonts w:eastAsia="Carlito" w:cstheme="minorHAnsi"/>
                <w:i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 xml:space="preserve">Адрес эл. Почты: </w:t>
            </w:r>
            <w:r w:rsidRPr="009E6363">
              <w:rPr>
                <w:rFonts w:eastAsia="Carlito" w:cstheme="minorHAnsi"/>
                <w:i/>
                <w:sz w:val="20"/>
                <w:lang w:val="ru-RU"/>
              </w:rPr>
              <w:t>[вставить адрес электронной почты уполномоченного представителя Претендента]</w:t>
            </w:r>
          </w:p>
        </w:tc>
      </w:tr>
      <w:tr w:rsidR="005B17F9" w:rsidRPr="009E6363" w14:paraId="7EAB064A" w14:textId="77777777" w:rsidTr="007B3DFE">
        <w:trPr>
          <w:trHeight w:val="201"/>
        </w:trPr>
        <w:tc>
          <w:tcPr>
            <w:tcW w:w="10169" w:type="dxa"/>
            <w:gridSpan w:val="3"/>
          </w:tcPr>
          <w:p w14:paraId="02B1EBAD" w14:textId="77777777" w:rsidR="005B17F9" w:rsidRPr="009E6363" w:rsidRDefault="005B17F9" w:rsidP="005B17F9">
            <w:pPr>
              <w:rPr>
                <w:rFonts w:eastAsia="Carlito" w:cstheme="minorHAnsi"/>
                <w:sz w:val="14"/>
                <w:lang w:val="ru-RU"/>
              </w:rPr>
            </w:pPr>
          </w:p>
        </w:tc>
      </w:tr>
      <w:tr w:rsidR="005B17F9" w:rsidRPr="009E6363" w14:paraId="3618DAE1" w14:textId="77777777" w:rsidTr="007B3DFE">
        <w:trPr>
          <w:trHeight w:val="688"/>
        </w:trPr>
        <w:tc>
          <w:tcPr>
            <w:tcW w:w="10169" w:type="dxa"/>
            <w:gridSpan w:val="3"/>
          </w:tcPr>
          <w:p w14:paraId="021D38CE" w14:textId="77777777" w:rsidR="005B17F9" w:rsidRPr="009E6363" w:rsidRDefault="005B17F9" w:rsidP="005B17F9">
            <w:pPr>
              <w:spacing w:before="1"/>
              <w:ind w:left="365" w:right="741" w:hanging="282"/>
              <w:rPr>
                <w:rFonts w:eastAsia="Carlito" w:cstheme="minorHAnsi"/>
                <w:sz w:val="20"/>
                <w:lang w:val="ru-RU"/>
              </w:rPr>
            </w:pPr>
            <w:r w:rsidRPr="009E6363">
              <w:rPr>
                <w:rFonts w:eastAsia="Carlito" w:cstheme="minorHAnsi"/>
                <w:sz w:val="20"/>
                <w:lang w:val="ru-RU"/>
              </w:rPr>
              <w:t>13. Включена ли Ваша компания в реестр 1267.1989 ПРООН или в иной реестр ООН, включающий компании, которые не имеют права осуществлять поставки? □ ДА или □ НЕТ</w:t>
            </w:r>
          </w:p>
        </w:tc>
      </w:tr>
    </w:tbl>
    <w:p w14:paraId="7291AB60" w14:textId="77777777" w:rsidR="005B17F9" w:rsidRPr="009E6363" w:rsidRDefault="005B17F9" w:rsidP="005B17F9">
      <w:pPr>
        <w:widowControl w:val="0"/>
        <w:autoSpaceDE w:val="0"/>
        <w:autoSpaceDN w:val="0"/>
        <w:spacing w:after="0" w:line="240" w:lineRule="auto"/>
        <w:rPr>
          <w:rFonts w:eastAsia="Carlito" w:cstheme="minorHAnsi"/>
          <w:b/>
          <w:sz w:val="20"/>
          <w:szCs w:val="20"/>
        </w:rPr>
      </w:pPr>
    </w:p>
    <w:p w14:paraId="59687736" w14:textId="77777777" w:rsidR="005B17F9" w:rsidRPr="009E6363" w:rsidRDefault="005B17F9" w:rsidP="005B17F9">
      <w:pPr>
        <w:widowControl w:val="0"/>
        <w:autoSpaceDE w:val="0"/>
        <w:autoSpaceDN w:val="0"/>
        <w:spacing w:after="0" w:line="240" w:lineRule="auto"/>
        <w:rPr>
          <w:rFonts w:eastAsia="Carlito" w:cstheme="minorHAnsi"/>
          <w:b/>
          <w:sz w:val="20"/>
          <w:szCs w:val="20"/>
        </w:rPr>
      </w:pPr>
    </w:p>
    <w:p w14:paraId="17B23DD8" w14:textId="77777777" w:rsidR="005B17F9" w:rsidRPr="009E6363" w:rsidRDefault="005B17F9" w:rsidP="005B17F9">
      <w:pPr>
        <w:widowControl w:val="0"/>
        <w:autoSpaceDE w:val="0"/>
        <w:autoSpaceDN w:val="0"/>
        <w:spacing w:before="1" w:after="0" w:line="240" w:lineRule="auto"/>
        <w:rPr>
          <w:rFonts w:eastAsia="Carlito" w:cstheme="minorHAnsi"/>
          <w:b/>
          <w:sz w:val="20"/>
          <w:szCs w:val="20"/>
        </w:rPr>
      </w:pPr>
    </w:p>
    <w:p w14:paraId="2BFB382C" w14:textId="77777777" w:rsidR="005B17F9" w:rsidRPr="009E6363" w:rsidRDefault="005B17F9" w:rsidP="005B17F9">
      <w:pPr>
        <w:widowControl w:val="0"/>
        <w:autoSpaceDE w:val="0"/>
        <w:autoSpaceDN w:val="0"/>
        <w:spacing w:after="0" w:line="240" w:lineRule="auto"/>
        <w:ind w:left="4559" w:right="2519" w:firstLine="45"/>
        <w:rPr>
          <w:rFonts w:eastAsia="Carlito" w:cstheme="minorHAnsi"/>
          <w:i/>
          <w:sz w:val="20"/>
        </w:rPr>
      </w:pPr>
      <w:r w:rsidRPr="009E6363">
        <w:rPr>
          <w:rFonts w:eastAsia="Carlito" w:cstheme="minorHAnsi"/>
          <w:i/>
          <w:sz w:val="20"/>
        </w:rPr>
        <w:t>[Имя и подпись уполномоченного лица] [Должность]</w:t>
      </w:r>
    </w:p>
    <w:p w14:paraId="5FA6CC5F" w14:textId="77777777" w:rsidR="005B17F9" w:rsidRPr="009E6363" w:rsidRDefault="005B17F9" w:rsidP="005B17F9">
      <w:pPr>
        <w:widowControl w:val="0"/>
        <w:autoSpaceDE w:val="0"/>
        <w:autoSpaceDN w:val="0"/>
        <w:spacing w:after="0" w:line="243" w:lineRule="exact"/>
        <w:ind w:left="4559"/>
        <w:rPr>
          <w:rFonts w:eastAsia="Carlito" w:cstheme="minorHAnsi"/>
          <w:i/>
          <w:sz w:val="20"/>
        </w:rPr>
      </w:pPr>
      <w:r w:rsidRPr="009E6363">
        <w:rPr>
          <w:rFonts w:eastAsia="Carlito" w:cstheme="minorHAnsi"/>
          <w:i/>
          <w:sz w:val="20"/>
        </w:rPr>
        <w:t>[Дата]</w:t>
      </w:r>
    </w:p>
    <w:p w14:paraId="1CFB30EE" w14:textId="77777777" w:rsidR="005B17F9" w:rsidRPr="009E6363" w:rsidRDefault="005B17F9" w:rsidP="005B17F9">
      <w:pPr>
        <w:widowControl w:val="0"/>
        <w:autoSpaceDE w:val="0"/>
        <w:autoSpaceDN w:val="0"/>
        <w:spacing w:after="0" w:line="243" w:lineRule="exact"/>
        <w:rPr>
          <w:rFonts w:eastAsia="Carlito" w:cstheme="minorHAnsi"/>
          <w:sz w:val="20"/>
        </w:rPr>
        <w:sectPr w:rsidR="005B17F9" w:rsidRPr="009E6363" w:rsidSect="009C20F2">
          <w:pgSz w:w="11910" w:h="16850"/>
          <w:pgMar w:top="709" w:right="851" w:bottom="1134" w:left="993" w:header="0" w:footer="641" w:gutter="0"/>
          <w:cols w:space="720"/>
          <w:docGrid w:linePitch="299"/>
        </w:sectPr>
      </w:pPr>
    </w:p>
    <w:p w14:paraId="4AEF05BF" w14:textId="77777777" w:rsidR="00DF7AC9" w:rsidRPr="00ED0FB2" w:rsidRDefault="00DF7AC9" w:rsidP="00DF7AC9">
      <w:pPr>
        <w:spacing w:after="0" w:line="240" w:lineRule="auto"/>
        <w:ind w:left="360"/>
        <w:jc w:val="center"/>
        <w:outlineLvl w:val="0"/>
        <w:rPr>
          <w:rFonts w:eastAsia="Times New Roman" w:cstheme="minorHAnsi"/>
          <w:b/>
          <w:snapToGrid w:val="0"/>
          <w:color w:val="2E74B5" w:themeColor="accent5" w:themeShade="BF"/>
          <w:sz w:val="24"/>
          <w:szCs w:val="24"/>
        </w:rPr>
      </w:pPr>
      <w:r w:rsidRPr="00ED0FB2">
        <w:rPr>
          <w:rFonts w:eastAsia="Times New Roman" w:cstheme="minorHAnsi"/>
          <w:b/>
          <w:snapToGrid w:val="0"/>
          <w:color w:val="2E74B5" w:themeColor="accent5" w:themeShade="BF"/>
          <w:sz w:val="24"/>
          <w:szCs w:val="24"/>
        </w:rPr>
        <w:lastRenderedPageBreak/>
        <w:t>ТАБЛИЦА 2- ОПЫТ ВЫПОЛНЕНИЯ АНАЛОГИЧНЫХ КОНТРАКТОВ</w:t>
      </w:r>
      <w:r w:rsidRPr="00ED0FB2">
        <w:rPr>
          <w:rFonts w:eastAsia="Times New Roman" w:cstheme="minorHAnsi"/>
          <w:b/>
          <w:color w:val="2E74B5" w:themeColor="accent5" w:themeShade="BF"/>
          <w:sz w:val="24"/>
          <w:szCs w:val="24"/>
        </w:rPr>
        <w:t>*</w:t>
      </w:r>
    </w:p>
    <w:p w14:paraId="4EBC5996" w14:textId="77777777" w:rsidR="00DF7AC9" w:rsidRPr="00ED0FB2" w:rsidRDefault="00DF7AC9" w:rsidP="00DF7AC9">
      <w:pPr>
        <w:spacing w:after="0" w:line="240" w:lineRule="auto"/>
        <w:rPr>
          <w:rFonts w:eastAsia="Times New Roman" w:cstheme="minorHAnsi"/>
          <w:b/>
        </w:rPr>
      </w:pP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6"/>
        <w:gridCol w:w="2430"/>
        <w:gridCol w:w="2160"/>
        <w:gridCol w:w="3420"/>
      </w:tblGrid>
      <w:tr w:rsidR="00DF7AC9" w:rsidRPr="00ED0FB2" w14:paraId="1E8BB177" w14:textId="77777777" w:rsidTr="00FE6F83">
        <w:trPr>
          <w:trHeight w:val="1069"/>
        </w:trPr>
        <w:tc>
          <w:tcPr>
            <w:tcW w:w="2406" w:type="dxa"/>
          </w:tcPr>
          <w:p w14:paraId="2AC5AA3B" w14:textId="77777777" w:rsidR="00DF7AC9" w:rsidRPr="00ED0FB2" w:rsidRDefault="00DF7AC9" w:rsidP="00FE6F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0FB2">
              <w:rPr>
                <w:rFonts w:eastAsia="Times New Roman" w:cstheme="minorHAnsi"/>
              </w:rPr>
              <w:t>Наименование услуги</w:t>
            </w:r>
          </w:p>
        </w:tc>
        <w:tc>
          <w:tcPr>
            <w:tcW w:w="2430" w:type="dxa"/>
          </w:tcPr>
          <w:p w14:paraId="7C2071FF" w14:textId="77777777" w:rsidR="00DF7AC9" w:rsidRPr="00ED0FB2" w:rsidRDefault="00DF7AC9" w:rsidP="00FE6F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0FB2">
              <w:rPr>
                <w:rFonts w:eastAsia="Times New Roman" w:cstheme="minorHAnsi"/>
              </w:rPr>
              <w:t>Сроки выполнения контракта (год, месяц)</w:t>
            </w:r>
          </w:p>
        </w:tc>
        <w:tc>
          <w:tcPr>
            <w:tcW w:w="2160" w:type="dxa"/>
          </w:tcPr>
          <w:p w14:paraId="03C2384E" w14:textId="77777777" w:rsidR="00DF7AC9" w:rsidRPr="00ED0FB2" w:rsidRDefault="00DF7AC9" w:rsidP="00FE6F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0FB2">
              <w:rPr>
                <w:rFonts w:eastAsia="Times New Roman" w:cstheme="minorHAnsi"/>
              </w:rPr>
              <w:t xml:space="preserve">Стоимость работ </w:t>
            </w:r>
          </w:p>
        </w:tc>
        <w:tc>
          <w:tcPr>
            <w:tcW w:w="3420" w:type="dxa"/>
          </w:tcPr>
          <w:p w14:paraId="4CF6B4C5" w14:textId="77777777" w:rsidR="00DF7AC9" w:rsidRPr="00ED0FB2" w:rsidRDefault="00DF7AC9" w:rsidP="00FE6F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ED0FB2">
              <w:rPr>
                <w:rFonts w:eastAsia="Times New Roman" w:cstheme="minorHAnsi"/>
              </w:rPr>
              <w:t>Заказчик</w:t>
            </w:r>
          </w:p>
          <w:p w14:paraId="2F81B864" w14:textId="77777777" w:rsidR="00DF7AC9" w:rsidRPr="00ED0FB2" w:rsidRDefault="00DF7AC9" w:rsidP="00FE6F83">
            <w:pPr>
              <w:spacing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ED0FB2">
              <w:rPr>
                <w:rFonts w:eastAsia="Times New Roman" w:cstheme="minorHAnsi"/>
              </w:rPr>
              <w:t>(наименование, Ф.И.О. контактного лица, телефон)</w:t>
            </w:r>
          </w:p>
        </w:tc>
      </w:tr>
      <w:tr w:rsidR="00DF7AC9" w:rsidRPr="00ED0FB2" w14:paraId="64A7B096" w14:textId="77777777" w:rsidTr="00FE6F83">
        <w:tc>
          <w:tcPr>
            <w:tcW w:w="2406" w:type="dxa"/>
          </w:tcPr>
          <w:p w14:paraId="7023F39A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430" w:type="dxa"/>
          </w:tcPr>
          <w:p w14:paraId="2E453ED3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160" w:type="dxa"/>
          </w:tcPr>
          <w:p w14:paraId="31880370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420" w:type="dxa"/>
          </w:tcPr>
          <w:p w14:paraId="49F8B0E9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F7AC9" w:rsidRPr="00ED0FB2" w14:paraId="28AB84AB" w14:textId="77777777" w:rsidTr="00FE6F83">
        <w:tc>
          <w:tcPr>
            <w:tcW w:w="2406" w:type="dxa"/>
          </w:tcPr>
          <w:p w14:paraId="102E5172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430" w:type="dxa"/>
          </w:tcPr>
          <w:p w14:paraId="5BF74BEB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160" w:type="dxa"/>
          </w:tcPr>
          <w:p w14:paraId="3928577B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420" w:type="dxa"/>
          </w:tcPr>
          <w:p w14:paraId="5BB0CCBE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F7AC9" w:rsidRPr="00ED0FB2" w14:paraId="2CEFF161" w14:textId="77777777" w:rsidTr="00FE6F83">
        <w:tc>
          <w:tcPr>
            <w:tcW w:w="2406" w:type="dxa"/>
          </w:tcPr>
          <w:p w14:paraId="570D6052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430" w:type="dxa"/>
          </w:tcPr>
          <w:p w14:paraId="37351F94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160" w:type="dxa"/>
          </w:tcPr>
          <w:p w14:paraId="0C0938ED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420" w:type="dxa"/>
          </w:tcPr>
          <w:p w14:paraId="58D98C80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F7AC9" w:rsidRPr="00ED0FB2" w14:paraId="22C5B745" w14:textId="77777777" w:rsidTr="00FE6F83">
        <w:tc>
          <w:tcPr>
            <w:tcW w:w="2406" w:type="dxa"/>
          </w:tcPr>
          <w:p w14:paraId="0C0BD8C7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430" w:type="dxa"/>
          </w:tcPr>
          <w:p w14:paraId="3D880929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160" w:type="dxa"/>
          </w:tcPr>
          <w:p w14:paraId="26D42C95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420" w:type="dxa"/>
          </w:tcPr>
          <w:p w14:paraId="34BF1CEE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  <w:tr w:rsidR="00DF7AC9" w:rsidRPr="00ED0FB2" w14:paraId="6A550696" w14:textId="77777777" w:rsidTr="00FE6F83">
        <w:tc>
          <w:tcPr>
            <w:tcW w:w="2406" w:type="dxa"/>
          </w:tcPr>
          <w:p w14:paraId="16149F9F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430" w:type="dxa"/>
          </w:tcPr>
          <w:p w14:paraId="303C4A2A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160" w:type="dxa"/>
          </w:tcPr>
          <w:p w14:paraId="13F5F7F7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420" w:type="dxa"/>
          </w:tcPr>
          <w:p w14:paraId="5E3675E0" w14:textId="77777777" w:rsidR="00DF7AC9" w:rsidRPr="00ED0FB2" w:rsidRDefault="00DF7AC9" w:rsidP="00FE6F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5AEA9E21" w14:textId="77777777" w:rsidR="00DF7AC9" w:rsidRPr="00ED0FB2" w:rsidRDefault="00DF7AC9" w:rsidP="00DF7AC9">
      <w:pPr>
        <w:spacing w:after="0" w:line="240" w:lineRule="auto"/>
        <w:rPr>
          <w:rFonts w:eastAsia="Times New Roman" w:cstheme="minorHAnsi"/>
          <w:b/>
        </w:rPr>
      </w:pPr>
    </w:p>
    <w:p w14:paraId="75C13891" w14:textId="77777777" w:rsidR="00DF7AC9" w:rsidRPr="00ED0FB2" w:rsidRDefault="00DF7AC9" w:rsidP="00DF7AC9">
      <w:pPr>
        <w:spacing w:after="0" w:line="240" w:lineRule="auto"/>
        <w:rPr>
          <w:rFonts w:eastAsia="Times New Roman" w:cstheme="minorHAnsi"/>
          <w:b/>
        </w:rPr>
      </w:pPr>
    </w:p>
    <w:p w14:paraId="10A4180D" w14:textId="77777777" w:rsidR="00DF7AC9" w:rsidRPr="00ED0FB2" w:rsidRDefault="00DF7AC9" w:rsidP="00DF7AC9">
      <w:pPr>
        <w:spacing w:after="0" w:line="240" w:lineRule="auto"/>
        <w:rPr>
          <w:rFonts w:eastAsia="Times New Roman" w:cstheme="minorHAnsi"/>
        </w:rPr>
      </w:pPr>
      <w:r w:rsidRPr="00ED0FB2">
        <w:rPr>
          <w:rFonts w:eastAsia="Times New Roman" w:cstheme="minorHAnsi"/>
          <w:b/>
        </w:rPr>
        <w:t>*</w:t>
      </w:r>
      <w:r w:rsidRPr="00ED0FB2">
        <w:rPr>
          <w:rFonts w:eastAsia="Times New Roman" w:cstheme="minorHAnsi"/>
        </w:rPr>
        <w:t xml:space="preserve"> требуется опыт выполнения не менее трех аналогичных контрактов.</w:t>
      </w:r>
    </w:p>
    <w:p w14:paraId="023B6A7E" w14:textId="77777777" w:rsidR="00DF7AC9" w:rsidRPr="00ED0FB2" w:rsidRDefault="00DF7AC9" w:rsidP="00DF7AC9">
      <w:pPr>
        <w:spacing w:after="0" w:line="240" w:lineRule="auto"/>
        <w:rPr>
          <w:rFonts w:eastAsia="Times New Roman" w:cstheme="minorHAnsi"/>
        </w:rPr>
      </w:pPr>
    </w:p>
    <w:p w14:paraId="3C7106FE" w14:textId="77777777" w:rsidR="00DF7AC9" w:rsidRPr="00ED0FB2" w:rsidRDefault="00DF7AC9" w:rsidP="00DF7AC9">
      <w:pPr>
        <w:spacing w:after="0" w:line="240" w:lineRule="auto"/>
        <w:ind w:left="3960"/>
        <w:jc w:val="right"/>
        <w:rPr>
          <w:rFonts w:eastAsia="Times New Roman" w:cstheme="minorHAnsi"/>
          <w:i/>
          <w:iCs/>
        </w:rPr>
      </w:pPr>
      <w:r w:rsidRPr="00ED0FB2">
        <w:rPr>
          <w:rFonts w:eastAsia="Times New Roman" w:cstheme="minorHAnsi"/>
          <w:i/>
          <w:iCs/>
        </w:rPr>
        <w:t>[Имя и подпись уполномоченного лица]</w:t>
      </w:r>
    </w:p>
    <w:p w14:paraId="5725FFFD" w14:textId="77777777" w:rsidR="00DF7AC9" w:rsidRPr="00ED0FB2" w:rsidRDefault="00DF7AC9" w:rsidP="00DF7AC9">
      <w:pPr>
        <w:spacing w:after="0" w:line="240" w:lineRule="auto"/>
        <w:ind w:left="3960"/>
        <w:jc w:val="right"/>
        <w:rPr>
          <w:rFonts w:eastAsia="Times New Roman" w:cstheme="minorHAnsi"/>
          <w:i/>
          <w:iCs/>
        </w:rPr>
      </w:pPr>
      <w:r w:rsidRPr="00ED0FB2">
        <w:rPr>
          <w:rFonts w:eastAsia="Times New Roman" w:cstheme="minorHAnsi"/>
          <w:i/>
          <w:iCs/>
        </w:rPr>
        <w:t>[Должность]</w:t>
      </w:r>
    </w:p>
    <w:p w14:paraId="67DA62DA" w14:textId="77777777" w:rsidR="00DF7AC9" w:rsidRPr="00ED0FB2" w:rsidRDefault="00DF7AC9" w:rsidP="00DF7AC9">
      <w:pPr>
        <w:spacing w:after="0" w:line="240" w:lineRule="auto"/>
        <w:ind w:left="3960"/>
        <w:jc w:val="right"/>
        <w:rPr>
          <w:rFonts w:eastAsia="Times New Roman" w:cstheme="minorHAnsi"/>
          <w:i/>
          <w:iCs/>
        </w:rPr>
      </w:pPr>
      <w:r w:rsidRPr="00ED0FB2">
        <w:rPr>
          <w:rFonts w:eastAsia="Times New Roman" w:cstheme="minorHAnsi"/>
          <w:i/>
          <w:iCs/>
        </w:rPr>
        <w:t>[Дата]</w:t>
      </w:r>
    </w:p>
    <w:p w14:paraId="400F2C26" w14:textId="77777777" w:rsidR="00DF7AC9" w:rsidRPr="00ED0FB2" w:rsidRDefault="00DF7AC9" w:rsidP="00DF7AC9">
      <w:pPr>
        <w:spacing w:after="0" w:line="240" w:lineRule="auto"/>
        <w:ind w:left="3960"/>
        <w:jc w:val="right"/>
        <w:rPr>
          <w:rFonts w:eastAsia="Times New Roman" w:cstheme="minorHAnsi"/>
          <w:i/>
          <w:iCs/>
        </w:rPr>
      </w:pPr>
      <w:r w:rsidRPr="00ED0FB2">
        <w:rPr>
          <w:rFonts w:eastAsia="Times New Roman" w:cstheme="minorHAnsi"/>
          <w:i/>
          <w:iCs/>
        </w:rPr>
        <w:t>[Печать]</w:t>
      </w:r>
    </w:p>
    <w:p w14:paraId="5D2CAFB5" w14:textId="77777777" w:rsidR="005B17F9" w:rsidRPr="009E6363" w:rsidRDefault="005B17F9" w:rsidP="005B17F9">
      <w:pPr>
        <w:widowControl w:val="0"/>
        <w:autoSpaceDE w:val="0"/>
        <w:autoSpaceDN w:val="0"/>
        <w:spacing w:after="0" w:line="240" w:lineRule="auto"/>
        <w:rPr>
          <w:rFonts w:eastAsia="Carlito" w:cstheme="minorHAnsi"/>
          <w:b/>
          <w:sz w:val="20"/>
          <w:szCs w:val="20"/>
        </w:rPr>
      </w:pPr>
    </w:p>
    <w:p w14:paraId="7634A5CB" w14:textId="44F00139" w:rsidR="005B17F9" w:rsidRPr="009E6363" w:rsidRDefault="00DF7AC9" w:rsidP="005B17F9">
      <w:pPr>
        <w:widowControl w:val="0"/>
        <w:autoSpaceDE w:val="0"/>
        <w:autoSpaceDN w:val="0"/>
        <w:spacing w:after="0" w:line="243" w:lineRule="exact"/>
        <w:ind w:left="4559"/>
        <w:rPr>
          <w:rFonts w:eastAsia="Carlito" w:cstheme="minorHAnsi"/>
          <w:i/>
          <w:sz w:val="20"/>
        </w:rPr>
      </w:pPr>
      <w:r>
        <w:rPr>
          <w:rFonts w:eastAsia="Carlito" w:cstheme="minorHAnsi"/>
          <w:b/>
          <w:sz w:val="20"/>
          <w:szCs w:val="20"/>
        </w:rPr>
        <w:t xml:space="preserve"> </w:t>
      </w:r>
    </w:p>
    <w:p w14:paraId="5CC9493E" w14:textId="77777777" w:rsidR="005B17F9" w:rsidRPr="009E6363" w:rsidRDefault="005B17F9" w:rsidP="005B17F9">
      <w:pPr>
        <w:widowControl w:val="0"/>
        <w:autoSpaceDE w:val="0"/>
        <w:autoSpaceDN w:val="0"/>
        <w:spacing w:after="0" w:line="243" w:lineRule="exact"/>
        <w:rPr>
          <w:rFonts w:eastAsia="Carlito" w:cstheme="minorHAnsi"/>
          <w:sz w:val="20"/>
        </w:rPr>
        <w:sectPr w:rsidR="005B17F9" w:rsidRPr="009E6363">
          <w:pgSz w:w="11910" w:h="16850"/>
          <w:pgMar w:top="1100" w:right="540" w:bottom="920" w:left="820" w:header="0" w:footer="640" w:gutter="0"/>
          <w:cols w:space="720"/>
        </w:sectPr>
      </w:pPr>
    </w:p>
    <w:p w14:paraId="679010B5" w14:textId="77777777" w:rsidR="0079389D" w:rsidRPr="0079389D" w:rsidRDefault="0079389D" w:rsidP="0079389D">
      <w:pPr>
        <w:autoSpaceDE w:val="0"/>
        <w:autoSpaceDN w:val="0"/>
        <w:adjustRightInd w:val="0"/>
        <w:spacing w:after="120" w:line="240" w:lineRule="auto"/>
        <w:ind w:firstLine="720"/>
        <w:rPr>
          <w:rFonts w:ascii="Calibri" w:eastAsia="Calibri" w:hAnsi="Calibri" w:cs="Calibri"/>
          <w:color w:val="000000"/>
          <w:sz w:val="23"/>
          <w:szCs w:val="23"/>
        </w:rPr>
      </w:pPr>
      <w:r w:rsidRPr="0079389D">
        <w:rPr>
          <w:rFonts w:ascii="Calibri" w:eastAsia="Calibri" w:hAnsi="Calibri" w:cs="Calibri"/>
          <w:color w:val="000000"/>
          <w:sz w:val="23"/>
          <w:szCs w:val="23"/>
        </w:rPr>
        <w:lastRenderedPageBreak/>
        <w:t xml:space="preserve">Пожалуйста, отправьте свое предложение, заполнив правую колонку приведённой ниже формы: </w:t>
      </w:r>
    </w:p>
    <w:p w14:paraId="1CDDE578" w14:textId="77777777" w:rsidR="0079389D" w:rsidRPr="0079389D" w:rsidRDefault="0079389D" w:rsidP="0079389D">
      <w:pPr>
        <w:autoSpaceDE w:val="0"/>
        <w:autoSpaceDN w:val="0"/>
        <w:adjustRightInd w:val="0"/>
        <w:spacing w:after="120" w:line="240" w:lineRule="auto"/>
        <w:rPr>
          <w:rFonts w:ascii="Calibri" w:eastAsia="Calibri" w:hAnsi="Calibri" w:cs="Calibri"/>
          <w:color w:val="000000"/>
          <w:sz w:val="23"/>
          <w:szCs w:val="23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7"/>
        <w:gridCol w:w="2868"/>
      </w:tblGrid>
      <w:tr w:rsidR="0079389D" w:rsidRPr="0079389D" w14:paraId="3F2D7700" w14:textId="77777777" w:rsidTr="0079389D">
        <w:tc>
          <w:tcPr>
            <w:tcW w:w="6487" w:type="dxa"/>
            <w:shd w:val="clear" w:color="auto" w:fill="auto"/>
          </w:tcPr>
          <w:p w14:paraId="07B8EDC9" w14:textId="2B1400F1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151065">
              <w:rPr>
                <w:rFonts w:ascii="Calibri" w:eastAsia="Calibri" w:hAnsi="Calibri" w:cs="Calibri"/>
                <w:b/>
              </w:rPr>
              <w:t xml:space="preserve">Требования ПРООН  </w:t>
            </w:r>
          </w:p>
        </w:tc>
        <w:tc>
          <w:tcPr>
            <w:tcW w:w="2868" w:type="dxa"/>
            <w:shd w:val="clear" w:color="auto" w:fill="auto"/>
          </w:tcPr>
          <w:p w14:paraId="5C86EC8B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b/>
                <w:lang w:val="en-US"/>
              </w:rPr>
            </w:pPr>
            <w:proofErr w:type="spellStart"/>
            <w:r w:rsidRPr="00151065">
              <w:rPr>
                <w:rFonts w:ascii="Calibri" w:eastAsia="Calibri" w:hAnsi="Calibri" w:cs="Calibri"/>
                <w:b/>
                <w:lang w:val="en-US"/>
              </w:rPr>
              <w:t>Ответ</w:t>
            </w:r>
            <w:proofErr w:type="spellEnd"/>
            <w:r w:rsidRPr="00151065">
              <w:rPr>
                <w:rFonts w:ascii="Calibri" w:eastAsia="Calibri" w:hAnsi="Calibri" w:cs="Calibri"/>
                <w:b/>
                <w:lang w:val="en-US"/>
              </w:rPr>
              <w:t xml:space="preserve"> </w:t>
            </w:r>
            <w:r w:rsidRPr="00151065">
              <w:rPr>
                <w:rFonts w:ascii="Calibri" w:eastAsia="Calibri" w:hAnsi="Calibri" w:cs="Calibri"/>
                <w:b/>
              </w:rPr>
              <w:t>заявителя</w:t>
            </w:r>
          </w:p>
        </w:tc>
      </w:tr>
      <w:tr w:rsidR="0079389D" w:rsidRPr="0079389D" w14:paraId="60294C39" w14:textId="77777777" w:rsidTr="0079389D">
        <w:tc>
          <w:tcPr>
            <w:tcW w:w="6487" w:type="dxa"/>
            <w:shd w:val="clear" w:color="auto" w:fill="auto"/>
          </w:tcPr>
          <w:p w14:paraId="4E3B010F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Срок действия предложения:</w:t>
            </w:r>
          </w:p>
          <w:p w14:paraId="48A46FEB" w14:textId="05795398" w:rsidR="0079389D" w:rsidRPr="00151065" w:rsidRDefault="0079389D" w:rsidP="0079389D">
            <w:pPr>
              <w:tabs>
                <w:tab w:val="left" w:pos="940"/>
              </w:tabs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MS Gothic" w:hAnsi="Calibri" w:cs="Calibri"/>
                <w:iCs/>
                <w:lang w:val="en-GB"/>
              </w:rPr>
              <w:sym w:font="Wingdings" w:char="F0FE"/>
            </w:r>
            <w:r w:rsidRPr="00151065">
              <w:rPr>
                <w:rFonts w:ascii="Calibri" w:eastAsia="Calibri" w:hAnsi="Calibri" w:cs="Calibri"/>
              </w:rPr>
              <w:t xml:space="preserve"> </w:t>
            </w:r>
            <w:r w:rsidR="007000EF">
              <w:rPr>
                <w:rFonts w:ascii="Calibri" w:eastAsia="Calibri" w:hAnsi="Calibri" w:cs="Calibri"/>
              </w:rPr>
              <w:t>9</w:t>
            </w:r>
            <w:r w:rsidRPr="00151065">
              <w:rPr>
                <w:rFonts w:ascii="Calibri" w:eastAsia="Calibri" w:hAnsi="Calibri" w:cs="Calibri"/>
              </w:rPr>
              <w:t>0 дней</w:t>
            </w:r>
          </w:p>
          <w:p w14:paraId="6766718C" w14:textId="77777777" w:rsidR="0079389D" w:rsidRPr="00151065" w:rsidRDefault="0079389D" w:rsidP="0079389D">
            <w:pPr>
              <w:tabs>
                <w:tab w:val="left" w:pos="940"/>
              </w:tabs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</w:rPr>
              <w:t xml:space="preserve">В исключительных случаях ПРООН может просить кандидата о продлении срока действия Предложения, первоначально указанного в данном Запросе. В таком случае в письменной форме подтверждается продление срока коммерческого Предложения, без каких-либо его изменений.        </w:t>
            </w:r>
          </w:p>
          <w:p w14:paraId="601EE644" w14:textId="77777777" w:rsidR="0079389D" w:rsidRPr="00151065" w:rsidRDefault="0079389D" w:rsidP="0079389D">
            <w:pPr>
              <w:tabs>
                <w:tab w:val="left" w:pos="940"/>
              </w:tabs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68" w:type="dxa"/>
            <w:shd w:val="clear" w:color="auto" w:fill="auto"/>
          </w:tcPr>
          <w:p w14:paraId="1C74B9D0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Да</w:t>
            </w:r>
          </w:p>
          <w:p w14:paraId="450924BF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т</w:t>
            </w:r>
          </w:p>
          <w:p w14:paraId="0AD39878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«Нет»: _____________________</w:t>
            </w:r>
          </w:p>
          <w:p w14:paraId="728CE857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22BA4D04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9389D" w:rsidRPr="0079389D" w14:paraId="68E99A7D" w14:textId="77777777" w:rsidTr="0079389D">
        <w:tc>
          <w:tcPr>
            <w:tcW w:w="6487" w:type="dxa"/>
            <w:shd w:val="clear" w:color="auto" w:fill="auto"/>
          </w:tcPr>
          <w:p w14:paraId="2B5E0245" w14:textId="77777777" w:rsidR="0079389D" w:rsidRPr="00151065" w:rsidRDefault="0079389D" w:rsidP="0079389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Подаваемые документы: </w:t>
            </w:r>
          </w:p>
          <w:p w14:paraId="5089E98E" w14:textId="00961A1C" w:rsidR="0079389D" w:rsidRPr="00151065" w:rsidRDefault="0079389D" w:rsidP="0079389D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ab/>
            </w:r>
            <w:r w:rsidR="0059798D" w:rsidRPr="00151065">
              <w:rPr>
                <w:rFonts w:ascii="Calibri" w:eastAsia="Calibri" w:hAnsi="Calibri" w:cs="Calibri"/>
                <w:sz w:val="23"/>
                <w:szCs w:val="23"/>
              </w:rPr>
              <w:t>Методология и план исследования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; </w:t>
            </w:r>
          </w:p>
          <w:p w14:paraId="55D1DA48" w14:textId="77777777" w:rsidR="0079389D" w:rsidRPr="00151065" w:rsidRDefault="0079389D" w:rsidP="0079389D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ab/>
              <w:t>Действующее свидетельство о регистрации организации копия;</w:t>
            </w:r>
          </w:p>
          <w:p w14:paraId="6EAFD2FF" w14:textId="77777777" w:rsidR="0079389D" w:rsidRPr="00151065" w:rsidRDefault="0079389D" w:rsidP="0079389D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ab/>
              <w:t>Резюме для руководителя группы, высшего / ключевого персонала и не менее пяти - десяти сотрудников;</w:t>
            </w:r>
          </w:p>
          <w:p w14:paraId="6A3E6E7B" w14:textId="77777777" w:rsidR="0079389D" w:rsidRPr="00151065" w:rsidRDefault="0079389D" w:rsidP="0079389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Times New Roman" w:eastAsia="Calibri" w:hAnsi="Times New Roman" w:cs="Calibri"/>
                <w:sz w:val="23"/>
                <w:szCs w:val="23"/>
              </w:rPr>
              <w:t>•</w:t>
            </w:r>
            <w:r w:rsidRPr="00151065">
              <w:rPr>
                <w:rFonts w:ascii="Times New Roman" w:eastAsia="Calibri" w:hAnsi="Times New Roman" w:cs="Calibri"/>
                <w:sz w:val="23"/>
                <w:szCs w:val="23"/>
              </w:rPr>
              <w:tab/>
            </w:r>
          </w:p>
        </w:tc>
        <w:tc>
          <w:tcPr>
            <w:tcW w:w="2868" w:type="dxa"/>
            <w:shd w:val="clear" w:color="auto" w:fill="auto"/>
          </w:tcPr>
          <w:p w14:paraId="7821499C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Да</w:t>
            </w:r>
          </w:p>
          <w:p w14:paraId="3011D936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т</w:t>
            </w:r>
          </w:p>
          <w:p w14:paraId="37C6CA0E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«Нет»: _____________________</w:t>
            </w:r>
          </w:p>
          <w:p w14:paraId="604241F7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9389D" w:rsidRPr="0079389D" w14:paraId="1BC4B1C9" w14:textId="77777777" w:rsidTr="0079389D">
        <w:tc>
          <w:tcPr>
            <w:tcW w:w="6487" w:type="dxa"/>
            <w:shd w:val="clear" w:color="auto" w:fill="auto"/>
          </w:tcPr>
          <w:p w14:paraId="64D88D9E" w14:textId="77777777" w:rsidR="0079389D" w:rsidRPr="00151065" w:rsidRDefault="0079389D" w:rsidP="0079389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Критерии оценки: </w:t>
            </w:r>
          </w:p>
          <w:p w14:paraId="62BDC8ED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ab/>
              <w:t>Общая надежность фирмы/учреждения, опыт и потенциал в конкретной области назначения (включая предыдущий опыт).</w:t>
            </w:r>
          </w:p>
          <w:p w14:paraId="25D226D5" w14:textId="350CB798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ab/>
              <w:t>Технический потенциал организации</w:t>
            </w:r>
            <w:r w:rsidR="0059798D" w:rsidRPr="00151065">
              <w:rPr>
                <w:rFonts w:ascii="Calibri" w:eastAsia="Calibri" w:hAnsi="Calibri" w:cs="Calibri"/>
                <w:sz w:val="23"/>
                <w:szCs w:val="23"/>
              </w:rPr>
              <w:t>,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предлагаем</w:t>
            </w:r>
            <w:r w:rsidR="00492BF1"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ая методология и 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>план работы ответ на Технические условия.</w:t>
            </w:r>
          </w:p>
          <w:p w14:paraId="0A288117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ab/>
              <w:t>Состав рабочей группы.</w:t>
            </w:r>
          </w:p>
          <w:p w14:paraId="4EECFC50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ab/>
              <w:t xml:space="preserve">Финансовое предложение </w:t>
            </w:r>
          </w:p>
          <w:p w14:paraId="7498624D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Полнота предложений (в том числе того, как организация предлагает осуществлять деятельность по Техническому условия). </w:t>
            </w:r>
          </w:p>
          <w:p w14:paraId="15000AA1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  <w:lang w:val="en-US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Неполные предложения будут отклонены</w:t>
            </w:r>
          </w:p>
        </w:tc>
        <w:tc>
          <w:tcPr>
            <w:tcW w:w="2868" w:type="dxa"/>
            <w:shd w:val="clear" w:color="auto" w:fill="auto"/>
          </w:tcPr>
          <w:p w14:paraId="3DA47045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873E03B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ринимается</w:t>
            </w:r>
          </w:p>
          <w:p w14:paraId="406E171E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 принимается</w:t>
            </w:r>
          </w:p>
          <w:p w14:paraId="5A79B203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>☐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“Не принимается”:</w:t>
            </w:r>
          </w:p>
          <w:p w14:paraId="09AF0E4F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</w:rPr>
              <w:t>_____________________</w:t>
            </w:r>
          </w:p>
        </w:tc>
      </w:tr>
      <w:tr w:rsidR="0079389D" w:rsidRPr="0079389D" w14:paraId="4D9CE519" w14:textId="77777777" w:rsidTr="0079389D">
        <w:tc>
          <w:tcPr>
            <w:tcW w:w="6487" w:type="dxa"/>
            <w:shd w:val="clear" w:color="auto" w:fill="auto"/>
          </w:tcPr>
          <w:p w14:paraId="63E531A0" w14:textId="77777777" w:rsidR="0079389D" w:rsidRPr="00151065" w:rsidRDefault="0079389D" w:rsidP="0079389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Условия оплаты:</w:t>
            </w:r>
          </w:p>
          <w:p w14:paraId="264C2422" w14:textId="5DB81E21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• Оплата производится в узбекских сумах (UZS) и осуществляется поэтапно по факту сдачи работ</w:t>
            </w:r>
          </w:p>
          <w:p w14:paraId="50D065A0" w14:textId="3F416F53" w:rsidR="0079389D" w:rsidRPr="00151065" w:rsidRDefault="0079389D" w:rsidP="00492BF1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</w:t>
            </w:r>
          </w:p>
        </w:tc>
        <w:tc>
          <w:tcPr>
            <w:tcW w:w="2868" w:type="dxa"/>
            <w:shd w:val="clear" w:color="auto" w:fill="auto"/>
          </w:tcPr>
          <w:p w14:paraId="65D79AD7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Да</w:t>
            </w:r>
          </w:p>
          <w:p w14:paraId="1B5C23A4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т</w:t>
            </w:r>
          </w:p>
          <w:p w14:paraId="38D015E2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«Нет»: _____________________</w:t>
            </w:r>
          </w:p>
          <w:p w14:paraId="21E447A2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9389D" w:rsidRPr="0079389D" w14:paraId="7AFA4B7F" w14:textId="77777777" w:rsidTr="0079389D">
        <w:trPr>
          <w:trHeight w:val="2576"/>
        </w:trPr>
        <w:tc>
          <w:tcPr>
            <w:tcW w:w="6487" w:type="dxa"/>
            <w:shd w:val="clear" w:color="auto" w:fill="auto"/>
          </w:tcPr>
          <w:p w14:paraId="170DC25B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Сроки и план-график выполнения:</w:t>
            </w:r>
          </w:p>
          <w:p w14:paraId="05E5E179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</w:t>
            </w:r>
          </w:p>
          <w:p w14:paraId="5F078C36" w14:textId="77A7220D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• Контракт заключается на срок </w:t>
            </w:r>
            <w:r w:rsidR="00492BF1" w:rsidRPr="00151065">
              <w:rPr>
                <w:rFonts w:ascii="Calibri" w:eastAsia="Calibri" w:hAnsi="Calibri" w:cs="Calibri"/>
                <w:sz w:val="23"/>
                <w:szCs w:val="23"/>
              </w:rPr>
              <w:t>1</w:t>
            </w:r>
            <w:r w:rsidR="00DF7AC9">
              <w:rPr>
                <w:rFonts w:ascii="Calibri" w:eastAsia="Calibri" w:hAnsi="Calibri" w:cs="Calibri"/>
                <w:sz w:val="23"/>
                <w:szCs w:val="23"/>
              </w:rPr>
              <w:t>1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недель и должен быть выполнен </w:t>
            </w:r>
            <w:r w:rsidRPr="000A196C">
              <w:rPr>
                <w:rFonts w:ascii="Calibri" w:eastAsia="Calibri" w:hAnsi="Calibri" w:cs="Calibri"/>
                <w:sz w:val="23"/>
                <w:szCs w:val="23"/>
              </w:rPr>
              <w:t xml:space="preserve">до 30 </w:t>
            </w:r>
            <w:r w:rsidR="000A196C">
              <w:rPr>
                <w:rFonts w:ascii="Calibri" w:eastAsia="Calibri" w:hAnsi="Calibri" w:cs="Calibri"/>
                <w:sz w:val="23"/>
                <w:szCs w:val="23"/>
              </w:rPr>
              <w:t>сентябр</w:t>
            </w:r>
            <w:r w:rsidRPr="000A196C">
              <w:rPr>
                <w:rFonts w:ascii="Calibri" w:eastAsia="Calibri" w:hAnsi="Calibri" w:cs="Calibri"/>
                <w:sz w:val="23"/>
                <w:szCs w:val="23"/>
              </w:rPr>
              <w:t>я 202</w:t>
            </w:r>
            <w:r w:rsidR="00492BF1" w:rsidRPr="000A196C">
              <w:rPr>
                <w:rFonts w:ascii="Calibri" w:eastAsia="Calibri" w:hAnsi="Calibri" w:cs="Calibri"/>
                <w:sz w:val="23"/>
                <w:szCs w:val="23"/>
              </w:rPr>
              <w:t>1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года</w:t>
            </w:r>
          </w:p>
          <w:p w14:paraId="3F9AE8BB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</w:p>
          <w:p w14:paraId="34DF241A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• Сроки сдачи:</w:t>
            </w:r>
          </w:p>
          <w:p w14:paraId="6F78CEF0" w14:textId="04FB0EFF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- Первый этап – подготовительный: </w:t>
            </w:r>
            <w:r w:rsidR="00D15C13" w:rsidRPr="00151065">
              <w:rPr>
                <w:rFonts w:ascii="Calibri" w:eastAsia="Calibri" w:hAnsi="Calibri" w:cs="Calibri"/>
                <w:sz w:val="23"/>
                <w:szCs w:val="23"/>
              </w:rPr>
              <w:t>2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недел</w:t>
            </w:r>
            <w:r w:rsidR="007000EF">
              <w:rPr>
                <w:rFonts w:ascii="Calibri" w:eastAsia="Calibri" w:hAnsi="Calibri" w:cs="Calibri"/>
                <w:sz w:val="23"/>
                <w:szCs w:val="23"/>
              </w:rPr>
              <w:t>и</w:t>
            </w:r>
          </w:p>
          <w:p w14:paraId="08A7B0B2" w14:textId="119D69D0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- Второй этап-</w:t>
            </w:r>
            <w:r w:rsidR="00D15C13"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сбор информации и проведения полевого исследования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: </w:t>
            </w:r>
            <w:r w:rsidR="00D15C13" w:rsidRPr="00151065">
              <w:rPr>
                <w:rFonts w:ascii="Calibri" w:eastAsia="Calibri" w:hAnsi="Calibri" w:cs="Calibri"/>
                <w:sz w:val="23"/>
                <w:szCs w:val="23"/>
              </w:rPr>
              <w:t>3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недел</w:t>
            </w:r>
            <w:r w:rsidR="009C62A4" w:rsidRPr="00151065">
              <w:rPr>
                <w:rFonts w:ascii="Calibri" w:eastAsia="Calibri" w:hAnsi="Calibri" w:cs="Calibri"/>
                <w:sz w:val="23"/>
                <w:szCs w:val="23"/>
              </w:rPr>
              <w:t>и</w:t>
            </w:r>
          </w:p>
          <w:p w14:paraId="24325889" w14:textId="4FB21A86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- Третий этап – </w:t>
            </w:r>
            <w:r w:rsidR="00D15C13" w:rsidRPr="00151065">
              <w:rPr>
                <w:rFonts w:ascii="Calibri" w:eastAsia="Calibri" w:hAnsi="Calibri" w:cs="Calibri"/>
                <w:sz w:val="23"/>
                <w:szCs w:val="23"/>
              </w:rPr>
              <w:t>обработка и анализ результатов исследования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: </w:t>
            </w:r>
            <w:r w:rsidR="00D13FDB" w:rsidRPr="00151065">
              <w:rPr>
                <w:rFonts w:ascii="Calibri" w:eastAsia="Calibri" w:hAnsi="Calibri" w:cs="Calibri"/>
                <w:sz w:val="23"/>
                <w:szCs w:val="23"/>
              </w:rPr>
              <w:t>6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недел</w:t>
            </w:r>
            <w:r w:rsidR="009C62A4" w:rsidRPr="00151065">
              <w:rPr>
                <w:rFonts w:ascii="Calibri" w:eastAsia="Calibri" w:hAnsi="Calibri" w:cs="Calibri"/>
                <w:sz w:val="23"/>
                <w:szCs w:val="23"/>
              </w:rPr>
              <w:t>ь</w:t>
            </w:r>
          </w:p>
          <w:p w14:paraId="3A7B3844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</w:p>
          <w:p w14:paraId="242A60E5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b/>
                <w:bCs/>
                <w:sz w:val="23"/>
                <w:szCs w:val="23"/>
              </w:rPr>
              <w:lastRenderedPageBreak/>
              <w:t xml:space="preserve">Оплата зарубежным компаниям (зарегистрированным за пределами Узбекистана): </w:t>
            </w:r>
          </w:p>
          <w:p w14:paraId="08D40304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Segoe UI Symbol" w:eastAsia="Calibri" w:hAnsi="Segoe UI Symbol" w:cs="Segoe UI Symbol"/>
                <w:sz w:val="23"/>
                <w:szCs w:val="23"/>
              </w:rPr>
              <w:t>☒</w:t>
            </w: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Производится в долларах США</w:t>
            </w:r>
            <w:r w:rsidRPr="00151065">
              <w:rPr>
                <w:rFonts w:ascii="Calibri" w:eastAsia="Calibri" w:hAnsi="Calibri" w:cs="Times New Roman"/>
                <w:sz w:val="23"/>
                <w:szCs w:val="23"/>
                <w:lang w:val="en-US"/>
              </w:rPr>
              <w:t xml:space="preserve"> </w:t>
            </w:r>
          </w:p>
        </w:tc>
        <w:tc>
          <w:tcPr>
            <w:tcW w:w="2868" w:type="dxa"/>
            <w:shd w:val="clear" w:color="auto" w:fill="auto"/>
          </w:tcPr>
          <w:p w14:paraId="4884716A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lastRenderedPageBreak/>
              <w:t xml:space="preserve">☐ </w:t>
            </w:r>
            <w:r w:rsidRPr="00151065">
              <w:rPr>
                <w:rFonts w:ascii="Calibri" w:eastAsia="Calibri" w:hAnsi="Calibri" w:cs="Calibri"/>
              </w:rPr>
              <w:t>Принимается</w:t>
            </w:r>
          </w:p>
          <w:p w14:paraId="1BFFDBDB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 принимается</w:t>
            </w:r>
          </w:p>
          <w:p w14:paraId="41A22D10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“Не принимается”:</w:t>
            </w:r>
          </w:p>
          <w:p w14:paraId="05A783C0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</w:rPr>
              <w:t xml:space="preserve">_____________________ </w:t>
            </w:r>
          </w:p>
          <w:p w14:paraId="0676146D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9389D" w:rsidRPr="0079389D" w14:paraId="697F47DA" w14:textId="77777777" w:rsidTr="0079389D">
        <w:trPr>
          <w:trHeight w:val="1453"/>
        </w:trPr>
        <w:tc>
          <w:tcPr>
            <w:tcW w:w="6487" w:type="dxa"/>
            <w:shd w:val="clear" w:color="auto" w:fill="auto"/>
          </w:tcPr>
          <w:p w14:paraId="6F2F464A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</w:rPr>
              <w:t xml:space="preserve">Все документы должны быть на: </w:t>
            </w:r>
            <w:r w:rsidRPr="00151065">
              <w:rPr>
                <w:rFonts w:ascii="Calibri" w:eastAsia="Calibri" w:hAnsi="Calibri" w:cs="Calibri"/>
                <w:i/>
                <w:iCs/>
              </w:rPr>
              <w:t>РУССКОМ и УЗБЕКСКОМ ЯЗЫКЕ</w:t>
            </w:r>
            <w:r w:rsidRPr="00151065">
              <w:rPr>
                <w:rFonts w:ascii="Calibri" w:eastAsia="Calibri" w:hAnsi="Calibri" w:cs="Calibri"/>
              </w:rPr>
              <w:t xml:space="preserve">    </w:t>
            </w:r>
          </w:p>
          <w:p w14:paraId="03A8682B" w14:textId="77777777" w:rsidR="0079389D" w:rsidRPr="00151065" w:rsidRDefault="0079389D" w:rsidP="0079389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EB0E0A8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  <w:tc>
          <w:tcPr>
            <w:tcW w:w="2868" w:type="dxa"/>
            <w:shd w:val="clear" w:color="auto" w:fill="auto"/>
          </w:tcPr>
          <w:p w14:paraId="12A77F3A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Да</w:t>
            </w:r>
          </w:p>
          <w:p w14:paraId="3EC880A7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т</w:t>
            </w:r>
          </w:p>
          <w:p w14:paraId="2CFC636E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«Нет»: _____________________</w:t>
            </w:r>
          </w:p>
        </w:tc>
      </w:tr>
      <w:tr w:rsidR="0079389D" w:rsidRPr="0079389D" w14:paraId="2B8A284D" w14:textId="77777777" w:rsidTr="0079389D">
        <w:trPr>
          <w:trHeight w:val="2325"/>
        </w:trPr>
        <w:tc>
          <w:tcPr>
            <w:tcW w:w="6487" w:type="dxa"/>
            <w:shd w:val="clear" w:color="auto" w:fill="auto"/>
          </w:tcPr>
          <w:p w14:paraId="52F46EAE" w14:textId="77777777" w:rsidR="0079389D" w:rsidRPr="00151065" w:rsidRDefault="0079389D" w:rsidP="0079389D">
            <w:pPr>
              <w:rPr>
                <w:rFonts w:ascii="Calibri" w:eastAsia="Calibri" w:hAnsi="Calibri" w:cs="Times New Roman"/>
                <w:szCs w:val="24"/>
              </w:rPr>
            </w:pPr>
            <w:r w:rsidRPr="00151065">
              <w:rPr>
                <w:rFonts w:ascii="Calibri" w:eastAsia="Calibri" w:hAnsi="Calibri" w:cs="Times New Roman"/>
                <w:szCs w:val="24"/>
              </w:rPr>
              <w:t>Применение Налога на Добавленную Стоимость (НДС)</w:t>
            </w:r>
          </w:p>
          <w:p w14:paraId="0646E60D" w14:textId="77777777" w:rsidR="0079389D" w:rsidRPr="00151065" w:rsidRDefault="0079389D" w:rsidP="0079389D">
            <w:pPr>
              <w:rPr>
                <w:rFonts w:ascii="Calibri" w:eastAsia="Calibri" w:hAnsi="Calibri" w:cs="Times New Roman"/>
                <w:szCs w:val="24"/>
              </w:rPr>
            </w:pPr>
            <w:r w:rsidRPr="00151065">
              <w:rPr>
                <w:rFonts w:ascii="Segoe UI Symbol" w:eastAsia="Calibri" w:hAnsi="Segoe UI Symbol" w:cs="Segoe UI Symbol"/>
              </w:rPr>
              <w:t>☒</w:t>
            </w:r>
            <w:r w:rsidRPr="00151065">
              <w:rPr>
                <w:rFonts w:ascii="Calibri" w:eastAsia="Calibri" w:hAnsi="Calibri" w:cs="Times New Roman"/>
                <w:szCs w:val="24"/>
              </w:rPr>
              <w:t>Цена должна включать НДС для местных компаний, зарегистрированных в Узбекистане (если зарегистрирован в качестве плательщика НДС);</w:t>
            </w:r>
          </w:p>
          <w:p w14:paraId="68F43638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Segoe UI Symbol" w:eastAsia="Calibri" w:hAnsi="Segoe UI Symbol" w:cs="Segoe UI Symbol"/>
              </w:rPr>
              <w:t>☒</w:t>
            </w:r>
            <w:r w:rsidRPr="00151065">
              <w:rPr>
                <w:rFonts w:ascii="Calibri" w:eastAsia="Calibri" w:hAnsi="Calibri" w:cs="Times New Roman"/>
              </w:rPr>
              <w:t>Цена не должна включать НДС для иностранных компаний, зарегистрированных за пределами Узбекистана;</w:t>
            </w:r>
          </w:p>
        </w:tc>
        <w:tc>
          <w:tcPr>
            <w:tcW w:w="2868" w:type="dxa"/>
            <w:shd w:val="clear" w:color="auto" w:fill="auto"/>
          </w:tcPr>
          <w:p w14:paraId="7BD0F6B4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Segoe UI Symbol" w:eastAsia="MS Gothic" w:hAnsi="Segoe UI Symbol" w:cs="Segoe UI Symbol"/>
              </w:rPr>
              <w:t>☐</w:t>
            </w:r>
            <w:r w:rsidRPr="00151065">
              <w:rPr>
                <w:rFonts w:ascii="Calibri" w:eastAsia="MS Gothic" w:hAnsi="Calibri" w:cs="Calibri"/>
              </w:rPr>
              <w:t xml:space="preserve"> </w:t>
            </w:r>
            <w:r w:rsidRPr="00151065">
              <w:rPr>
                <w:rFonts w:ascii="Calibri" w:eastAsia="Calibri" w:hAnsi="Calibri" w:cs="Calibri"/>
              </w:rPr>
              <w:t>Да</w:t>
            </w:r>
          </w:p>
          <w:p w14:paraId="1A955AF8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Segoe UI Symbol" w:eastAsia="MS Gothic" w:hAnsi="Segoe UI Symbol" w:cs="Segoe UI Symbol"/>
              </w:rPr>
              <w:t>☐</w:t>
            </w:r>
            <w:r w:rsidRPr="00151065">
              <w:rPr>
                <w:rFonts w:ascii="Calibri" w:eastAsia="MS Gothic" w:hAnsi="Calibri" w:cs="Calibri"/>
              </w:rPr>
              <w:t xml:space="preserve"> </w:t>
            </w:r>
            <w:r w:rsidRPr="00151065">
              <w:rPr>
                <w:rFonts w:ascii="Calibri" w:eastAsia="Calibri" w:hAnsi="Calibri" w:cs="Calibri"/>
              </w:rPr>
              <w:t>Нет</w:t>
            </w:r>
          </w:p>
          <w:p w14:paraId="6ECF8E12" w14:textId="77777777" w:rsidR="0079389D" w:rsidRPr="00151065" w:rsidRDefault="0079389D" w:rsidP="0079389D">
            <w:pPr>
              <w:spacing w:after="0" w:line="240" w:lineRule="auto"/>
              <w:rPr>
                <w:rFonts w:ascii="MS Gothic" w:eastAsia="MS Gothic" w:hAnsi="MS Gothic" w:cs="Calibri"/>
              </w:rPr>
            </w:pPr>
            <w:r w:rsidRPr="00151065">
              <w:rPr>
                <w:rFonts w:ascii="Segoe UI Symbol" w:eastAsia="MS Gothic" w:hAnsi="Segoe UI Symbol" w:cs="Segoe UI Symbol"/>
              </w:rPr>
              <w:t>☐</w:t>
            </w:r>
            <w:r w:rsidRPr="00151065">
              <w:rPr>
                <w:rFonts w:ascii="Calibri" w:eastAsia="MS Gothic" w:hAnsi="Calibri" w:cs="Calibri"/>
              </w:rPr>
              <w:t xml:space="preserve"> 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«Нет»: _____________________</w:t>
            </w:r>
          </w:p>
        </w:tc>
      </w:tr>
      <w:tr w:rsidR="0079389D" w:rsidRPr="0079389D" w14:paraId="3B3C051E" w14:textId="77777777" w:rsidTr="0079389D">
        <w:trPr>
          <w:trHeight w:val="330"/>
        </w:trPr>
        <w:tc>
          <w:tcPr>
            <w:tcW w:w="6487" w:type="dxa"/>
            <w:shd w:val="clear" w:color="auto" w:fill="auto"/>
          </w:tcPr>
          <w:p w14:paraId="6E38CAD7" w14:textId="77777777" w:rsidR="0079389D" w:rsidRPr="00151065" w:rsidRDefault="0079389D" w:rsidP="0079389D">
            <w:pPr>
              <w:spacing w:before="120" w:after="0" w:line="240" w:lineRule="auto"/>
              <w:jc w:val="both"/>
              <w:rPr>
                <w:rFonts w:ascii="Calibri" w:eastAsia="Calibri" w:hAnsi="Calibri" w:cs="Calibri"/>
                <w:sz w:val="23"/>
                <w:szCs w:val="23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>Итоговый результат:</w:t>
            </w:r>
          </w:p>
          <w:p w14:paraId="13CA9524" w14:textId="07A4D066" w:rsidR="0079389D" w:rsidRPr="00151065" w:rsidRDefault="0079389D" w:rsidP="0079389D">
            <w:pPr>
              <w:spacing w:before="120" w:after="0" w:line="240" w:lineRule="auto"/>
              <w:jc w:val="both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• </w:t>
            </w:r>
            <w:r w:rsidR="009C62A4" w:rsidRPr="00151065">
              <w:rPr>
                <w:rFonts w:ascii="Calibri" w:eastAsia="Calibri" w:hAnsi="Calibri" w:cs="Calibri"/>
                <w:b/>
                <w:bCs/>
                <w:sz w:val="23"/>
                <w:szCs w:val="23"/>
              </w:rPr>
              <w:t>Утвержденные аналитические отчеты по результатам исследования</w:t>
            </w:r>
            <w:r w:rsidR="009C62A4" w:rsidRPr="00151065">
              <w:rPr>
                <w:rFonts w:ascii="Calibri" w:eastAsia="Calibri" w:hAnsi="Calibri" w:cs="Calibri"/>
                <w:sz w:val="23"/>
                <w:szCs w:val="23"/>
              </w:rPr>
              <w:t xml:space="preserve"> </w:t>
            </w:r>
          </w:p>
          <w:p w14:paraId="5DC84371" w14:textId="77777777" w:rsidR="0079389D" w:rsidRPr="00151065" w:rsidRDefault="0079389D" w:rsidP="0079389D">
            <w:pPr>
              <w:spacing w:before="120"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868" w:type="dxa"/>
            <w:shd w:val="clear" w:color="auto" w:fill="auto"/>
          </w:tcPr>
          <w:p w14:paraId="66D03D2F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ринимается</w:t>
            </w:r>
          </w:p>
          <w:p w14:paraId="5DC82CEF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 принимается</w:t>
            </w:r>
          </w:p>
          <w:p w14:paraId="6370A623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>☐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“Не принимается”:</w:t>
            </w:r>
          </w:p>
          <w:p w14:paraId="73A27A55" w14:textId="77777777" w:rsidR="0079389D" w:rsidRPr="00151065" w:rsidRDefault="0079389D" w:rsidP="0079389D">
            <w:pPr>
              <w:spacing w:after="0" w:line="240" w:lineRule="auto"/>
              <w:rPr>
                <w:rFonts w:ascii="MS Gothic" w:eastAsia="MS Gothic" w:hAnsi="MS Gothic" w:cs="Calibri"/>
              </w:rPr>
            </w:pPr>
          </w:p>
        </w:tc>
      </w:tr>
      <w:tr w:rsidR="0079389D" w:rsidRPr="0079389D" w14:paraId="3086C37B" w14:textId="77777777" w:rsidTr="0079389D">
        <w:tc>
          <w:tcPr>
            <w:tcW w:w="6487" w:type="dxa"/>
            <w:shd w:val="clear" w:color="auto" w:fill="auto"/>
          </w:tcPr>
          <w:p w14:paraId="089D1BA8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</w:rPr>
              <w:t>Ликвидированные убытки:</w:t>
            </w:r>
          </w:p>
          <w:p w14:paraId="0E3AA1A6" w14:textId="77777777" w:rsidR="0079389D" w:rsidRPr="00151065" w:rsidRDefault="0079389D" w:rsidP="0079389D">
            <w:pPr>
              <w:tabs>
                <w:tab w:val="right" w:pos="7218"/>
              </w:tabs>
              <w:spacing w:after="0" w:line="240" w:lineRule="auto"/>
              <w:rPr>
                <w:rFonts w:ascii="Calibri" w:eastAsia="Times New Roman" w:hAnsi="Calibri" w:cs="Calibri"/>
                <w:snapToGrid w:val="0"/>
              </w:rPr>
            </w:pPr>
            <w:r w:rsidRPr="00151065">
              <w:rPr>
                <w:rFonts w:ascii="Times New Roman" w:eastAsia="MS Gothic" w:hAnsi="Times New Roman" w:cs="Times New Roman" w:hint="eastAsia"/>
                <w:sz w:val="24"/>
                <w:szCs w:val="20"/>
              </w:rPr>
              <w:t>☐</w:t>
            </w:r>
            <w:r w:rsidRPr="00151065">
              <w:rPr>
                <w:rFonts w:ascii="Calibri" w:eastAsia="MS Gothic" w:hAnsi="Calibri" w:cs="Calibri"/>
                <w:iCs/>
              </w:rPr>
              <w:t xml:space="preserve"> </w:t>
            </w:r>
            <w:r w:rsidRPr="00151065">
              <w:rPr>
                <w:rFonts w:ascii="Calibri" w:eastAsia="Times New Roman" w:hAnsi="Calibri" w:cs="Calibri"/>
                <w:snapToGrid w:val="0"/>
              </w:rPr>
              <w:t>Будет наложено в следующих условиях:</w:t>
            </w:r>
          </w:p>
          <w:p w14:paraId="7A5817D2" w14:textId="268444A1" w:rsidR="0079389D" w:rsidRPr="00151065" w:rsidRDefault="0079389D" w:rsidP="0079389D">
            <w:pPr>
              <w:tabs>
                <w:tab w:val="right" w:pos="7218"/>
              </w:tabs>
              <w:spacing w:after="0" w:line="240" w:lineRule="auto"/>
              <w:rPr>
                <w:rFonts w:ascii="Calibri" w:eastAsia="Times New Roman" w:hAnsi="Calibri" w:cs="Calibri"/>
                <w:snapToGrid w:val="0"/>
              </w:rPr>
            </w:pPr>
            <w:r w:rsidRPr="00151065">
              <w:rPr>
                <w:rFonts w:ascii="Calibri" w:eastAsia="Times New Roman" w:hAnsi="Calibri" w:cs="Calibri"/>
                <w:snapToGrid w:val="0"/>
              </w:rPr>
              <w:t>Процент от стоимости контракта за день просрочки: 0,2% за каждый день просрочки</w:t>
            </w:r>
            <w:r w:rsidR="004F26E5" w:rsidRPr="00151065">
              <w:rPr>
                <w:rFonts w:ascii="Calibri" w:eastAsia="Times New Roman" w:hAnsi="Calibri" w:cs="Calibri"/>
                <w:snapToGrid w:val="0"/>
              </w:rPr>
              <w:t>, не связанной с объективными причинами</w:t>
            </w:r>
          </w:p>
          <w:p w14:paraId="2096CE2C" w14:textId="0A585590" w:rsidR="0079389D" w:rsidRPr="00151065" w:rsidRDefault="0079389D" w:rsidP="0079389D">
            <w:pPr>
              <w:tabs>
                <w:tab w:val="right" w:pos="7218"/>
              </w:tabs>
              <w:spacing w:after="0" w:line="240" w:lineRule="auto"/>
              <w:rPr>
                <w:rFonts w:ascii="Calibri" w:eastAsia="Times New Roman" w:hAnsi="Calibri" w:cs="Calibri"/>
                <w:snapToGrid w:val="0"/>
              </w:rPr>
            </w:pPr>
            <w:r w:rsidRPr="00151065">
              <w:rPr>
                <w:rFonts w:ascii="Calibri" w:eastAsia="Times New Roman" w:hAnsi="Calibri" w:cs="Calibri"/>
                <w:snapToGrid w:val="0"/>
              </w:rPr>
              <w:t xml:space="preserve">Макс. кол-во дней задержки: </w:t>
            </w:r>
            <w:r w:rsidR="004F26E5" w:rsidRPr="00151065">
              <w:rPr>
                <w:rFonts w:ascii="Calibri" w:eastAsia="Times New Roman" w:hAnsi="Calibri" w:cs="Calibri"/>
                <w:snapToGrid w:val="0"/>
              </w:rPr>
              <w:t>3</w:t>
            </w:r>
            <w:r w:rsidRPr="00151065">
              <w:rPr>
                <w:rFonts w:ascii="Calibri" w:eastAsia="Times New Roman" w:hAnsi="Calibri" w:cs="Calibri"/>
                <w:snapToGrid w:val="0"/>
              </w:rPr>
              <w:t xml:space="preserve">0 дней </w:t>
            </w:r>
          </w:p>
          <w:p w14:paraId="547043A0" w14:textId="77777777" w:rsidR="0079389D" w:rsidRPr="00151065" w:rsidRDefault="0079389D" w:rsidP="0079389D">
            <w:pPr>
              <w:tabs>
                <w:tab w:val="right" w:pos="7218"/>
              </w:tabs>
              <w:spacing w:after="0" w:line="240" w:lineRule="auto"/>
              <w:rPr>
                <w:rFonts w:ascii="Calibri" w:eastAsia="Times New Roman" w:hAnsi="Calibri" w:cs="Calibri"/>
                <w:snapToGrid w:val="0"/>
              </w:rPr>
            </w:pPr>
            <w:r w:rsidRPr="00151065">
              <w:rPr>
                <w:rFonts w:ascii="Calibri" w:eastAsia="Times New Roman" w:hAnsi="Calibri" w:cs="Calibri"/>
                <w:snapToGrid w:val="0"/>
              </w:rPr>
              <w:t>После чего ПРООН может расторгнуть контракт.</w:t>
            </w:r>
          </w:p>
        </w:tc>
        <w:tc>
          <w:tcPr>
            <w:tcW w:w="2868" w:type="dxa"/>
            <w:shd w:val="clear" w:color="auto" w:fill="auto"/>
          </w:tcPr>
          <w:p w14:paraId="71DF4290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ринимается</w:t>
            </w:r>
          </w:p>
          <w:p w14:paraId="1D098EAB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 принимается</w:t>
            </w:r>
          </w:p>
          <w:p w14:paraId="12B2EF72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>☐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“Не принимается”:</w:t>
            </w:r>
          </w:p>
          <w:p w14:paraId="75989A2A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A5F2E79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79389D" w:rsidRPr="0079389D" w14:paraId="1E2EE428" w14:textId="77777777" w:rsidTr="0079389D">
        <w:tc>
          <w:tcPr>
            <w:tcW w:w="6487" w:type="dxa"/>
            <w:shd w:val="clear" w:color="auto" w:fill="auto"/>
          </w:tcPr>
          <w:p w14:paraId="3D061256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</w:rPr>
              <w:t>Пожалуйста, подтвердите, что ваша компания не включена в список Совета Безопасности ООН 1267/1989, список Отдела закупок ООН или другой список несоответствия ООН;</w:t>
            </w:r>
          </w:p>
        </w:tc>
        <w:tc>
          <w:tcPr>
            <w:tcW w:w="2868" w:type="dxa"/>
            <w:shd w:val="clear" w:color="auto" w:fill="auto"/>
          </w:tcPr>
          <w:p w14:paraId="2CFA401D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 xml:space="preserve">Не включена </w:t>
            </w:r>
          </w:p>
          <w:p w14:paraId="177A6E55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 xml:space="preserve">Включена </w:t>
            </w:r>
          </w:p>
          <w:p w14:paraId="4EE76588" w14:textId="77777777" w:rsidR="0079389D" w:rsidRPr="00151065" w:rsidRDefault="0079389D" w:rsidP="0079389D">
            <w:pPr>
              <w:spacing w:after="0" w:line="240" w:lineRule="auto"/>
              <w:rPr>
                <w:rFonts w:ascii="MS Gothic" w:eastAsia="MS Gothic" w:hAnsi="MS Gothic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>☐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“Включена”:</w:t>
            </w:r>
          </w:p>
        </w:tc>
      </w:tr>
      <w:tr w:rsidR="0079389D" w:rsidRPr="0079389D" w14:paraId="4AF8B56F" w14:textId="77777777" w:rsidTr="0079389D">
        <w:tc>
          <w:tcPr>
            <w:tcW w:w="6487" w:type="dxa"/>
            <w:shd w:val="clear" w:color="auto" w:fill="auto"/>
          </w:tcPr>
          <w:p w14:paraId="07F38C88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Calibri" w:eastAsia="Calibri" w:hAnsi="Calibri" w:cs="Calibri"/>
              </w:rPr>
              <w:t xml:space="preserve">Пожалуйста, подтвердите, что вы принимаете Кодекс поведения поставщиков ООН, доступный по ссылке </w:t>
            </w:r>
            <w:hyperlink r:id="rId9" w:history="1"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https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://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www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.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un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.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org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/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Depts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/</w:t>
              </w:r>
              <w:proofErr w:type="spellStart"/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ptd</w:t>
              </w:r>
              <w:proofErr w:type="spellEnd"/>
              <w:r w:rsidRPr="00151065">
                <w:rPr>
                  <w:rFonts w:ascii="Calibri" w:eastAsia="Calibri" w:hAnsi="Calibri" w:cs="Calibri"/>
                  <w:u w:val="single"/>
                </w:rPr>
                <w:t>/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about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-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us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/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un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-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supplier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-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code</w:t>
              </w:r>
              <w:r w:rsidRPr="00151065">
                <w:rPr>
                  <w:rFonts w:ascii="Calibri" w:eastAsia="Calibri" w:hAnsi="Calibri" w:cs="Calibri"/>
                  <w:u w:val="single"/>
                </w:rPr>
                <w:t>-</w:t>
              </w:r>
              <w:r w:rsidRPr="00151065">
                <w:rPr>
                  <w:rFonts w:ascii="Calibri" w:eastAsia="Calibri" w:hAnsi="Calibri" w:cs="Calibri"/>
                  <w:u w:val="single"/>
                  <w:lang w:val="en-US"/>
                </w:rPr>
                <w:t>conduct</w:t>
              </w:r>
            </w:hyperlink>
            <w:r w:rsidRPr="0015106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868" w:type="dxa"/>
            <w:shd w:val="clear" w:color="auto" w:fill="auto"/>
          </w:tcPr>
          <w:p w14:paraId="2562E126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ринимается</w:t>
            </w:r>
          </w:p>
          <w:p w14:paraId="5D643AEE" w14:textId="77777777" w:rsidR="0079389D" w:rsidRPr="00151065" w:rsidRDefault="0079389D" w:rsidP="0079389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Не принимается</w:t>
            </w:r>
          </w:p>
          <w:p w14:paraId="6935AB47" w14:textId="77777777" w:rsidR="0079389D" w:rsidRPr="00151065" w:rsidRDefault="0079389D" w:rsidP="0079389D">
            <w:pPr>
              <w:spacing w:after="0" w:line="240" w:lineRule="auto"/>
              <w:rPr>
                <w:rFonts w:ascii="MS Gothic" w:eastAsia="MS Gothic" w:hAnsi="MS Gothic" w:cs="Calibri"/>
              </w:rPr>
            </w:pPr>
            <w:r w:rsidRPr="00151065">
              <w:rPr>
                <w:rFonts w:ascii="MS Gothic" w:eastAsia="MS Gothic" w:hAnsi="MS Gothic" w:cs="Calibri" w:hint="eastAsia"/>
              </w:rPr>
              <w:t xml:space="preserve">☐ </w:t>
            </w:r>
            <w:r w:rsidRPr="00151065">
              <w:rPr>
                <w:rFonts w:ascii="Calibri" w:eastAsia="Calibri" w:hAnsi="Calibri" w:cs="Calibri"/>
              </w:rPr>
              <w:t>Пожалуйста, объясните в случае “Не принимается”:</w:t>
            </w:r>
          </w:p>
        </w:tc>
      </w:tr>
    </w:tbl>
    <w:p w14:paraId="500E3235" w14:textId="7E7302C1" w:rsidR="001C01C9" w:rsidRDefault="001C01C9" w:rsidP="00DF7AC9">
      <w:pPr>
        <w:autoSpaceDE w:val="0"/>
        <w:autoSpaceDN w:val="0"/>
        <w:adjustRightInd w:val="0"/>
        <w:spacing w:before="120" w:after="120" w:line="240" w:lineRule="auto"/>
        <w:jc w:val="both"/>
        <w:rPr>
          <w:lang w:eastAsia="ru-RU"/>
        </w:rPr>
      </w:pPr>
    </w:p>
    <w:p w14:paraId="1D3D9443" w14:textId="05DC7AD9" w:rsidR="001C01C9" w:rsidRDefault="001C01C9">
      <w:pPr>
        <w:rPr>
          <w:lang w:eastAsia="ru-RU"/>
        </w:rPr>
      </w:pPr>
    </w:p>
    <w:sectPr w:rsidR="001C01C9" w:rsidSect="007404E6">
      <w:footerReference w:type="default" r:id="rId10"/>
      <w:pgSz w:w="11906" w:h="16838"/>
      <w:pgMar w:top="1134" w:right="850" w:bottom="1134" w:left="1134" w:header="45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7DBE4" w14:textId="77777777" w:rsidR="005254D5" w:rsidRDefault="005254D5" w:rsidP="007404E6">
      <w:pPr>
        <w:spacing w:after="0" w:line="240" w:lineRule="auto"/>
      </w:pPr>
      <w:r>
        <w:separator/>
      </w:r>
    </w:p>
  </w:endnote>
  <w:endnote w:type="continuationSeparator" w:id="0">
    <w:p w14:paraId="496B170A" w14:textId="77777777" w:rsidR="005254D5" w:rsidRDefault="005254D5" w:rsidP="0074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99C7C" w14:textId="77777777" w:rsidR="00164409" w:rsidRDefault="00164409">
    <w:pPr>
      <w:pStyle w:val="BodyText"/>
      <w:spacing w:line="14" w:lineRule="auto"/>
      <w:rPr>
        <w:sz w:val="1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9169A5D" wp14:editId="732CDD30">
              <wp:simplePos x="0" y="0"/>
              <wp:positionH relativeFrom="page">
                <wp:posOffset>6676390</wp:posOffset>
              </wp:positionH>
              <wp:positionV relativeFrom="page">
                <wp:posOffset>10097135</wp:posOffset>
              </wp:positionV>
              <wp:extent cx="204470" cy="1524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4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551940" w14:textId="77777777" w:rsidR="00164409" w:rsidRPr="007F2C08" w:rsidRDefault="00164409">
                          <w:pPr>
                            <w:pStyle w:val="BodyText"/>
                            <w:spacing w:line="223" w:lineRule="exact"/>
                            <w:ind w:left="60"/>
                            <w:rPr>
                              <w:sz w:val="18"/>
                              <w:szCs w:val="18"/>
                            </w:rPr>
                          </w:pPr>
                          <w:r w:rsidRPr="007F2C08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7F2C08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7F2C08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6</w:t>
                          </w:r>
                          <w:r w:rsidRPr="007F2C08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69A5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5.7pt;margin-top:795.05pt;width:16.1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" filled="f" stroked="f">
              <v:textbox inset="0,0,0,0">
                <w:txbxContent>
                  <w:p w14:paraId="06551940" w14:textId="77777777" w:rsidR="00164409" w:rsidRPr="007F2C08" w:rsidRDefault="00164409">
                    <w:pPr>
                      <w:pStyle w:val="BodyText"/>
                      <w:spacing w:line="223" w:lineRule="exact"/>
                      <w:ind w:left="60"/>
                      <w:rPr>
                        <w:sz w:val="18"/>
                        <w:szCs w:val="18"/>
                      </w:rPr>
                    </w:pPr>
                    <w:r w:rsidRPr="007F2C08">
                      <w:rPr>
                        <w:sz w:val="18"/>
                        <w:szCs w:val="18"/>
                      </w:rPr>
                      <w:fldChar w:fldCharType="begin"/>
                    </w:r>
                    <w:r w:rsidRPr="007F2C08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 w:rsidRPr="007F2C08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6</w:t>
                    </w:r>
                    <w:r w:rsidRPr="007F2C08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4022909"/>
      <w:docPartObj>
        <w:docPartGallery w:val="Page Numbers (Bottom of Page)"/>
        <w:docPartUnique/>
      </w:docPartObj>
    </w:sdtPr>
    <w:sdtEndPr/>
    <w:sdtContent>
      <w:p w14:paraId="5490B0EA" w14:textId="77777777" w:rsidR="00164409" w:rsidRDefault="00164409" w:rsidP="002A275E">
        <w:pPr>
          <w:pStyle w:val="Footer"/>
          <w:tabs>
            <w:tab w:val="clear" w:pos="4677"/>
            <w:tab w:val="center" w:pos="8080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14:paraId="4DDFDF6B" w14:textId="77777777" w:rsidR="00164409" w:rsidRDefault="00164409">
    <w:pPr>
      <w:pStyle w:val="Footer"/>
    </w:pPr>
  </w:p>
  <w:p w14:paraId="208AE09E" w14:textId="77777777" w:rsidR="00164409" w:rsidRDefault="001644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F6B1B" w14:textId="77777777" w:rsidR="005254D5" w:rsidRDefault="005254D5" w:rsidP="007404E6">
      <w:pPr>
        <w:spacing w:after="0" w:line="240" w:lineRule="auto"/>
      </w:pPr>
      <w:r>
        <w:separator/>
      </w:r>
    </w:p>
  </w:footnote>
  <w:footnote w:type="continuationSeparator" w:id="0">
    <w:p w14:paraId="1315E907" w14:textId="77777777" w:rsidR="005254D5" w:rsidRDefault="005254D5" w:rsidP="007404E6">
      <w:pPr>
        <w:spacing w:after="0" w:line="240" w:lineRule="auto"/>
      </w:pPr>
      <w:r>
        <w:continuationSeparator/>
      </w:r>
    </w:p>
  </w:footnote>
  <w:footnote w:id="1">
    <w:p w14:paraId="711ABA57" w14:textId="62506E20" w:rsidR="00164409" w:rsidRPr="00203A68" w:rsidRDefault="00164409">
      <w:pPr>
        <w:pStyle w:val="FootnoteText"/>
        <w:rPr>
          <w:i/>
          <w:iCs/>
          <w:sz w:val="18"/>
          <w:szCs w:val="18"/>
        </w:rPr>
      </w:pPr>
      <w:r w:rsidRPr="00203A68">
        <w:rPr>
          <w:rStyle w:val="FootnoteReference"/>
          <w:i/>
          <w:iCs/>
          <w:sz w:val="18"/>
          <w:szCs w:val="18"/>
        </w:rPr>
        <w:footnoteRef/>
      </w:r>
      <w:r w:rsidRPr="00203A68">
        <w:rPr>
          <w:i/>
          <w:iCs/>
          <w:sz w:val="18"/>
          <w:szCs w:val="18"/>
        </w:rPr>
        <w:t xml:space="preserve"> Эт</w:t>
      </w:r>
      <w:r>
        <w:rPr>
          <w:i/>
          <w:iCs/>
          <w:sz w:val="18"/>
          <w:szCs w:val="18"/>
        </w:rPr>
        <w:t>а</w:t>
      </w:r>
      <w:r w:rsidRPr="00203A68">
        <w:rPr>
          <w:i/>
          <w:iCs/>
          <w:sz w:val="18"/>
          <w:szCs w:val="18"/>
        </w:rPr>
        <w:t xml:space="preserve"> заявка является обязательной для поставщика услуг в подготовке Предложения</w:t>
      </w:r>
      <w:r>
        <w:rPr>
          <w:i/>
          <w:iCs/>
          <w:sz w:val="18"/>
          <w:szCs w:val="18"/>
        </w:rPr>
        <w:t>.</w:t>
      </w:r>
    </w:p>
  </w:footnote>
  <w:footnote w:id="2">
    <w:p w14:paraId="296B9225" w14:textId="3419EDA0" w:rsidR="00164409" w:rsidRPr="00203A68" w:rsidRDefault="00164409">
      <w:pPr>
        <w:pStyle w:val="FootnoteText"/>
        <w:rPr>
          <w:i/>
          <w:iCs/>
          <w:sz w:val="18"/>
          <w:szCs w:val="18"/>
        </w:rPr>
      </w:pPr>
      <w:r w:rsidRPr="00203A68">
        <w:rPr>
          <w:rStyle w:val="FootnoteReference"/>
          <w:i/>
          <w:iCs/>
          <w:sz w:val="18"/>
          <w:szCs w:val="18"/>
        </w:rPr>
        <w:footnoteRef/>
      </w:r>
      <w:r w:rsidRPr="00203A68">
        <w:rPr>
          <w:i/>
          <w:iCs/>
          <w:sz w:val="18"/>
          <w:szCs w:val="18"/>
        </w:rPr>
        <w:t xml:space="preserve"> На официальном бланке, подписанн</w:t>
      </w:r>
      <w:r>
        <w:rPr>
          <w:i/>
          <w:iCs/>
          <w:sz w:val="18"/>
          <w:szCs w:val="18"/>
        </w:rPr>
        <w:t>ом</w:t>
      </w:r>
      <w:r w:rsidRPr="00203A68">
        <w:rPr>
          <w:i/>
          <w:iCs/>
          <w:sz w:val="18"/>
          <w:szCs w:val="18"/>
        </w:rPr>
        <w:t xml:space="preserve"> уполномоченным лицом и заверенн</w:t>
      </w:r>
      <w:r>
        <w:rPr>
          <w:i/>
          <w:iCs/>
          <w:sz w:val="18"/>
          <w:szCs w:val="18"/>
        </w:rPr>
        <w:t>ом</w:t>
      </w:r>
      <w:r w:rsidRPr="00203A68">
        <w:rPr>
          <w:i/>
          <w:iCs/>
          <w:sz w:val="18"/>
          <w:szCs w:val="18"/>
        </w:rPr>
        <w:t xml:space="preserve"> печатью, необходимо указать контактные данные – адреса, адрес электронной почты, номера телефона и факса – в целях проверки. Несоответствующая данному требованию форма будет отклонена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1.25pt;height:11.25pt" o:bullet="t">
        <v:imagedata r:id="rId1" o:title="mso6D44"/>
      </v:shape>
    </w:pict>
  </w:numPicBullet>
  <w:abstractNum w:abstractNumId="0" w15:restartNumberingAfterBreak="0">
    <w:nsid w:val="024A0A7F"/>
    <w:multiLevelType w:val="hybridMultilevel"/>
    <w:tmpl w:val="B5787592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164C2"/>
    <w:multiLevelType w:val="hybridMultilevel"/>
    <w:tmpl w:val="76063884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E24"/>
    <w:multiLevelType w:val="hybridMultilevel"/>
    <w:tmpl w:val="40A2FE5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47E08"/>
    <w:multiLevelType w:val="hybridMultilevel"/>
    <w:tmpl w:val="99643200"/>
    <w:lvl w:ilvl="0" w:tplc="73FAB62C">
      <w:numFmt w:val="bullet"/>
      <w:lvlText w:val="•"/>
      <w:lvlJc w:val="left"/>
      <w:pPr>
        <w:ind w:left="588" w:hanging="180"/>
      </w:pPr>
      <w:rPr>
        <w:rFonts w:ascii="Arial" w:eastAsia="Arial" w:hAnsi="Arial" w:cs="Arial" w:hint="default"/>
        <w:w w:val="99"/>
        <w:sz w:val="20"/>
        <w:szCs w:val="20"/>
        <w:lang w:val="ru-RU" w:eastAsia="en-US" w:bidi="ar-SA"/>
      </w:rPr>
    </w:lvl>
    <w:lvl w:ilvl="1" w:tplc="2AA43336">
      <w:numFmt w:val="bullet"/>
      <w:lvlText w:val="•"/>
      <w:lvlJc w:val="left"/>
      <w:pPr>
        <w:ind w:left="1039" w:hanging="180"/>
      </w:pPr>
      <w:rPr>
        <w:rFonts w:hint="default"/>
        <w:lang w:val="ru-RU" w:eastAsia="en-US" w:bidi="ar-SA"/>
      </w:rPr>
    </w:lvl>
    <w:lvl w:ilvl="2" w:tplc="25940EFC">
      <w:numFmt w:val="bullet"/>
      <w:lvlText w:val="•"/>
      <w:lvlJc w:val="left"/>
      <w:pPr>
        <w:ind w:left="1498" w:hanging="180"/>
      </w:pPr>
      <w:rPr>
        <w:rFonts w:hint="default"/>
        <w:lang w:val="ru-RU" w:eastAsia="en-US" w:bidi="ar-SA"/>
      </w:rPr>
    </w:lvl>
    <w:lvl w:ilvl="3" w:tplc="2CB8ED94">
      <w:numFmt w:val="bullet"/>
      <w:lvlText w:val="•"/>
      <w:lvlJc w:val="left"/>
      <w:pPr>
        <w:ind w:left="1957" w:hanging="180"/>
      </w:pPr>
      <w:rPr>
        <w:rFonts w:hint="default"/>
        <w:lang w:val="ru-RU" w:eastAsia="en-US" w:bidi="ar-SA"/>
      </w:rPr>
    </w:lvl>
    <w:lvl w:ilvl="4" w:tplc="D4B60554">
      <w:numFmt w:val="bullet"/>
      <w:lvlText w:val="•"/>
      <w:lvlJc w:val="left"/>
      <w:pPr>
        <w:ind w:left="2416" w:hanging="180"/>
      </w:pPr>
      <w:rPr>
        <w:rFonts w:hint="default"/>
        <w:lang w:val="ru-RU" w:eastAsia="en-US" w:bidi="ar-SA"/>
      </w:rPr>
    </w:lvl>
    <w:lvl w:ilvl="5" w:tplc="A9549880">
      <w:numFmt w:val="bullet"/>
      <w:lvlText w:val="•"/>
      <w:lvlJc w:val="left"/>
      <w:pPr>
        <w:ind w:left="2875" w:hanging="180"/>
      </w:pPr>
      <w:rPr>
        <w:rFonts w:hint="default"/>
        <w:lang w:val="ru-RU" w:eastAsia="en-US" w:bidi="ar-SA"/>
      </w:rPr>
    </w:lvl>
    <w:lvl w:ilvl="6" w:tplc="F55099CA">
      <w:numFmt w:val="bullet"/>
      <w:lvlText w:val="•"/>
      <w:lvlJc w:val="left"/>
      <w:pPr>
        <w:ind w:left="3334" w:hanging="180"/>
      </w:pPr>
      <w:rPr>
        <w:rFonts w:hint="default"/>
        <w:lang w:val="ru-RU" w:eastAsia="en-US" w:bidi="ar-SA"/>
      </w:rPr>
    </w:lvl>
    <w:lvl w:ilvl="7" w:tplc="68B2F802">
      <w:numFmt w:val="bullet"/>
      <w:lvlText w:val="•"/>
      <w:lvlJc w:val="left"/>
      <w:pPr>
        <w:ind w:left="3793" w:hanging="180"/>
      </w:pPr>
      <w:rPr>
        <w:rFonts w:hint="default"/>
        <w:lang w:val="ru-RU" w:eastAsia="en-US" w:bidi="ar-SA"/>
      </w:rPr>
    </w:lvl>
    <w:lvl w:ilvl="8" w:tplc="1A56AE26">
      <w:numFmt w:val="bullet"/>
      <w:lvlText w:val="•"/>
      <w:lvlJc w:val="left"/>
      <w:pPr>
        <w:ind w:left="4252" w:hanging="180"/>
      </w:pPr>
      <w:rPr>
        <w:rFonts w:hint="default"/>
        <w:lang w:val="ru-RU" w:eastAsia="en-US" w:bidi="ar-SA"/>
      </w:rPr>
    </w:lvl>
  </w:abstractNum>
  <w:abstractNum w:abstractNumId="4" w15:restartNumberingAfterBreak="0">
    <w:nsid w:val="166250FA"/>
    <w:multiLevelType w:val="hybridMultilevel"/>
    <w:tmpl w:val="AA92357A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D76D2"/>
    <w:multiLevelType w:val="hybridMultilevel"/>
    <w:tmpl w:val="3C04B3A8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D74D2"/>
    <w:multiLevelType w:val="hybridMultilevel"/>
    <w:tmpl w:val="44C6ACB6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81437"/>
    <w:multiLevelType w:val="hybridMultilevel"/>
    <w:tmpl w:val="901E3610"/>
    <w:lvl w:ilvl="0" w:tplc="509A8838">
      <w:numFmt w:val="bullet"/>
      <w:lvlText w:val="•"/>
      <w:lvlJc w:val="left"/>
      <w:pPr>
        <w:ind w:left="597" w:hanging="188"/>
      </w:pPr>
      <w:rPr>
        <w:rFonts w:ascii="Arial" w:eastAsia="Arial" w:hAnsi="Arial" w:cs="Arial" w:hint="default"/>
        <w:w w:val="100"/>
        <w:sz w:val="22"/>
        <w:szCs w:val="22"/>
        <w:lang w:val="ru-RU" w:eastAsia="en-US" w:bidi="ar-SA"/>
      </w:rPr>
    </w:lvl>
    <w:lvl w:ilvl="1" w:tplc="34FCF800">
      <w:numFmt w:val="bullet"/>
      <w:lvlText w:val="•"/>
      <w:lvlJc w:val="left"/>
      <w:pPr>
        <w:ind w:left="1057" w:hanging="188"/>
      </w:pPr>
      <w:rPr>
        <w:rFonts w:hint="default"/>
        <w:lang w:val="ru-RU" w:eastAsia="en-US" w:bidi="ar-SA"/>
      </w:rPr>
    </w:lvl>
    <w:lvl w:ilvl="2" w:tplc="CF14C2D4">
      <w:numFmt w:val="bullet"/>
      <w:lvlText w:val="•"/>
      <w:lvlJc w:val="left"/>
      <w:pPr>
        <w:ind w:left="1514" w:hanging="188"/>
      </w:pPr>
      <w:rPr>
        <w:rFonts w:hint="default"/>
        <w:lang w:val="ru-RU" w:eastAsia="en-US" w:bidi="ar-SA"/>
      </w:rPr>
    </w:lvl>
    <w:lvl w:ilvl="3" w:tplc="C1882ECC">
      <w:numFmt w:val="bullet"/>
      <w:lvlText w:val="•"/>
      <w:lvlJc w:val="left"/>
      <w:pPr>
        <w:ind w:left="1971" w:hanging="188"/>
      </w:pPr>
      <w:rPr>
        <w:rFonts w:hint="default"/>
        <w:lang w:val="ru-RU" w:eastAsia="en-US" w:bidi="ar-SA"/>
      </w:rPr>
    </w:lvl>
    <w:lvl w:ilvl="4" w:tplc="A69C53F6">
      <w:numFmt w:val="bullet"/>
      <w:lvlText w:val="•"/>
      <w:lvlJc w:val="left"/>
      <w:pPr>
        <w:ind w:left="2428" w:hanging="188"/>
      </w:pPr>
      <w:rPr>
        <w:rFonts w:hint="default"/>
        <w:lang w:val="ru-RU" w:eastAsia="en-US" w:bidi="ar-SA"/>
      </w:rPr>
    </w:lvl>
    <w:lvl w:ilvl="5" w:tplc="56742C02">
      <w:numFmt w:val="bullet"/>
      <w:lvlText w:val="•"/>
      <w:lvlJc w:val="left"/>
      <w:pPr>
        <w:ind w:left="2885" w:hanging="188"/>
      </w:pPr>
      <w:rPr>
        <w:rFonts w:hint="default"/>
        <w:lang w:val="ru-RU" w:eastAsia="en-US" w:bidi="ar-SA"/>
      </w:rPr>
    </w:lvl>
    <w:lvl w:ilvl="6" w:tplc="95520AC6">
      <w:numFmt w:val="bullet"/>
      <w:lvlText w:val="•"/>
      <w:lvlJc w:val="left"/>
      <w:pPr>
        <w:ind w:left="3342" w:hanging="188"/>
      </w:pPr>
      <w:rPr>
        <w:rFonts w:hint="default"/>
        <w:lang w:val="ru-RU" w:eastAsia="en-US" w:bidi="ar-SA"/>
      </w:rPr>
    </w:lvl>
    <w:lvl w:ilvl="7" w:tplc="CE16CDA6">
      <w:numFmt w:val="bullet"/>
      <w:lvlText w:val="•"/>
      <w:lvlJc w:val="left"/>
      <w:pPr>
        <w:ind w:left="3799" w:hanging="188"/>
      </w:pPr>
      <w:rPr>
        <w:rFonts w:hint="default"/>
        <w:lang w:val="ru-RU" w:eastAsia="en-US" w:bidi="ar-SA"/>
      </w:rPr>
    </w:lvl>
    <w:lvl w:ilvl="8" w:tplc="D332E44C">
      <w:numFmt w:val="bullet"/>
      <w:lvlText w:val="•"/>
      <w:lvlJc w:val="left"/>
      <w:pPr>
        <w:ind w:left="4256" w:hanging="188"/>
      </w:pPr>
      <w:rPr>
        <w:rFonts w:hint="default"/>
        <w:lang w:val="ru-RU" w:eastAsia="en-US" w:bidi="ar-SA"/>
      </w:rPr>
    </w:lvl>
  </w:abstractNum>
  <w:abstractNum w:abstractNumId="8" w15:restartNumberingAfterBreak="0">
    <w:nsid w:val="203A78CF"/>
    <w:multiLevelType w:val="hybridMultilevel"/>
    <w:tmpl w:val="DD38573C"/>
    <w:lvl w:ilvl="0" w:tplc="DE4CAEE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9D570D"/>
    <w:multiLevelType w:val="hybridMultilevel"/>
    <w:tmpl w:val="A6B86E60"/>
    <w:lvl w:ilvl="0" w:tplc="F6281CF6">
      <w:numFmt w:val="bullet"/>
      <w:lvlText w:val="•"/>
      <w:lvlJc w:val="left"/>
      <w:pPr>
        <w:ind w:left="588" w:hanging="180"/>
      </w:pPr>
      <w:rPr>
        <w:rFonts w:ascii="Arial" w:eastAsia="Arial" w:hAnsi="Arial" w:cs="Arial" w:hint="default"/>
        <w:w w:val="99"/>
        <w:sz w:val="20"/>
        <w:szCs w:val="20"/>
        <w:lang w:val="ru-RU" w:eastAsia="en-US" w:bidi="ar-SA"/>
      </w:rPr>
    </w:lvl>
    <w:lvl w:ilvl="1" w:tplc="6832D08A">
      <w:numFmt w:val="bullet"/>
      <w:lvlText w:val="•"/>
      <w:lvlJc w:val="left"/>
      <w:pPr>
        <w:ind w:left="1039" w:hanging="180"/>
      </w:pPr>
      <w:rPr>
        <w:rFonts w:hint="default"/>
        <w:lang w:val="ru-RU" w:eastAsia="en-US" w:bidi="ar-SA"/>
      </w:rPr>
    </w:lvl>
    <w:lvl w:ilvl="2" w:tplc="C8E20A9E">
      <w:numFmt w:val="bullet"/>
      <w:lvlText w:val="•"/>
      <w:lvlJc w:val="left"/>
      <w:pPr>
        <w:ind w:left="1498" w:hanging="180"/>
      </w:pPr>
      <w:rPr>
        <w:rFonts w:hint="default"/>
        <w:lang w:val="ru-RU" w:eastAsia="en-US" w:bidi="ar-SA"/>
      </w:rPr>
    </w:lvl>
    <w:lvl w:ilvl="3" w:tplc="A738B1F0">
      <w:numFmt w:val="bullet"/>
      <w:lvlText w:val="•"/>
      <w:lvlJc w:val="left"/>
      <w:pPr>
        <w:ind w:left="1957" w:hanging="180"/>
      </w:pPr>
      <w:rPr>
        <w:rFonts w:hint="default"/>
        <w:lang w:val="ru-RU" w:eastAsia="en-US" w:bidi="ar-SA"/>
      </w:rPr>
    </w:lvl>
    <w:lvl w:ilvl="4" w:tplc="DC346AAA">
      <w:numFmt w:val="bullet"/>
      <w:lvlText w:val="•"/>
      <w:lvlJc w:val="left"/>
      <w:pPr>
        <w:ind w:left="2416" w:hanging="180"/>
      </w:pPr>
      <w:rPr>
        <w:rFonts w:hint="default"/>
        <w:lang w:val="ru-RU" w:eastAsia="en-US" w:bidi="ar-SA"/>
      </w:rPr>
    </w:lvl>
    <w:lvl w:ilvl="5" w:tplc="890AD42E">
      <w:numFmt w:val="bullet"/>
      <w:lvlText w:val="•"/>
      <w:lvlJc w:val="left"/>
      <w:pPr>
        <w:ind w:left="2875" w:hanging="180"/>
      </w:pPr>
      <w:rPr>
        <w:rFonts w:hint="default"/>
        <w:lang w:val="ru-RU" w:eastAsia="en-US" w:bidi="ar-SA"/>
      </w:rPr>
    </w:lvl>
    <w:lvl w:ilvl="6" w:tplc="7C52E902">
      <w:numFmt w:val="bullet"/>
      <w:lvlText w:val="•"/>
      <w:lvlJc w:val="left"/>
      <w:pPr>
        <w:ind w:left="3334" w:hanging="180"/>
      </w:pPr>
      <w:rPr>
        <w:rFonts w:hint="default"/>
        <w:lang w:val="ru-RU" w:eastAsia="en-US" w:bidi="ar-SA"/>
      </w:rPr>
    </w:lvl>
    <w:lvl w:ilvl="7" w:tplc="B4388034">
      <w:numFmt w:val="bullet"/>
      <w:lvlText w:val="•"/>
      <w:lvlJc w:val="left"/>
      <w:pPr>
        <w:ind w:left="3793" w:hanging="180"/>
      </w:pPr>
      <w:rPr>
        <w:rFonts w:hint="default"/>
        <w:lang w:val="ru-RU" w:eastAsia="en-US" w:bidi="ar-SA"/>
      </w:rPr>
    </w:lvl>
    <w:lvl w:ilvl="8" w:tplc="D22C9CD4">
      <w:numFmt w:val="bullet"/>
      <w:lvlText w:val="•"/>
      <w:lvlJc w:val="left"/>
      <w:pPr>
        <w:ind w:left="4252" w:hanging="180"/>
      </w:pPr>
      <w:rPr>
        <w:rFonts w:hint="default"/>
        <w:lang w:val="ru-RU" w:eastAsia="en-US" w:bidi="ar-SA"/>
      </w:rPr>
    </w:lvl>
  </w:abstractNum>
  <w:abstractNum w:abstractNumId="10" w15:restartNumberingAfterBreak="0">
    <w:nsid w:val="298641EE"/>
    <w:multiLevelType w:val="hybridMultilevel"/>
    <w:tmpl w:val="3394FEBC"/>
    <w:lvl w:ilvl="0" w:tplc="041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B6448EA"/>
    <w:multiLevelType w:val="hybridMultilevel"/>
    <w:tmpl w:val="10225240"/>
    <w:lvl w:ilvl="0" w:tplc="73FE63A6">
      <w:start w:val="1"/>
      <w:numFmt w:val="bullet"/>
      <w:lvlText w:val="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C5275A"/>
    <w:multiLevelType w:val="hybridMultilevel"/>
    <w:tmpl w:val="CC4C1CD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B015B"/>
    <w:multiLevelType w:val="hybridMultilevel"/>
    <w:tmpl w:val="62106B4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145179"/>
    <w:multiLevelType w:val="hybridMultilevel"/>
    <w:tmpl w:val="AB381862"/>
    <w:lvl w:ilvl="0" w:tplc="CE587D2A">
      <w:start w:val="1"/>
      <w:numFmt w:val="upperLetter"/>
      <w:lvlText w:val="%1."/>
      <w:lvlJc w:val="left"/>
      <w:pPr>
        <w:ind w:left="1230" w:hanging="540"/>
        <w:jc w:val="right"/>
      </w:pPr>
      <w:rPr>
        <w:rFonts w:hint="default"/>
        <w:spacing w:val="-2"/>
        <w:w w:val="100"/>
        <w:lang w:val="ru-RU" w:eastAsia="en-US" w:bidi="ar-SA"/>
      </w:rPr>
    </w:lvl>
    <w:lvl w:ilvl="1" w:tplc="2BB2AA0C">
      <w:numFmt w:val="bullet"/>
      <w:lvlText w:val="•"/>
      <w:lvlJc w:val="left"/>
      <w:pPr>
        <w:ind w:left="1240" w:hanging="540"/>
      </w:pPr>
      <w:rPr>
        <w:rFonts w:hint="default"/>
        <w:lang w:val="ru-RU" w:eastAsia="en-US" w:bidi="ar-SA"/>
      </w:rPr>
    </w:lvl>
    <w:lvl w:ilvl="2" w:tplc="FAC27D1E">
      <w:numFmt w:val="bullet"/>
      <w:lvlText w:val="•"/>
      <w:lvlJc w:val="left"/>
      <w:pPr>
        <w:ind w:left="2274" w:hanging="540"/>
      </w:pPr>
      <w:rPr>
        <w:rFonts w:hint="default"/>
        <w:lang w:val="ru-RU" w:eastAsia="en-US" w:bidi="ar-SA"/>
      </w:rPr>
    </w:lvl>
    <w:lvl w:ilvl="3" w:tplc="69149944">
      <w:numFmt w:val="bullet"/>
      <w:lvlText w:val="•"/>
      <w:lvlJc w:val="left"/>
      <w:pPr>
        <w:ind w:left="3308" w:hanging="540"/>
      </w:pPr>
      <w:rPr>
        <w:rFonts w:hint="default"/>
        <w:lang w:val="ru-RU" w:eastAsia="en-US" w:bidi="ar-SA"/>
      </w:rPr>
    </w:lvl>
    <w:lvl w:ilvl="4" w:tplc="65E45424">
      <w:numFmt w:val="bullet"/>
      <w:lvlText w:val="•"/>
      <w:lvlJc w:val="left"/>
      <w:pPr>
        <w:ind w:left="4342" w:hanging="540"/>
      </w:pPr>
      <w:rPr>
        <w:rFonts w:hint="default"/>
        <w:lang w:val="ru-RU" w:eastAsia="en-US" w:bidi="ar-SA"/>
      </w:rPr>
    </w:lvl>
    <w:lvl w:ilvl="5" w:tplc="4BE64688">
      <w:numFmt w:val="bullet"/>
      <w:lvlText w:val="•"/>
      <w:lvlJc w:val="left"/>
      <w:pPr>
        <w:ind w:left="5376" w:hanging="540"/>
      </w:pPr>
      <w:rPr>
        <w:rFonts w:hint="default"/>
        <w:lang w:val="ru-RU" w:eastAsia="en-US" w:bidi="ar-SA"/>
      </w:rPr>
    </w:lvl>
    <w:lvl w:ilvl="6" w:tplc="2B6420DE">
      <w:numFmt w:val="bullet"/>
      <w:lvlText w:val="•"/>
      <w:lvlJc w:val="left"/>
      <w:pPr>
        <w:ind w:left="6410" w:hanging="540"/>
      </w:pPr>
      <w:rPr>
        <w:rFonts w:hint="default"/>
        <w:lang w:val="ru-RU" w:eastAsia="en-US" w:bidi="ar-SA"/>
      </w:rPr>
    </w:lvl>
    <w:lvl w:ilvl="7" w:tplc="5254FBA8">
      <w:numFmt w:val="bullet"/>
      <w:lvlText w:val="•"/>
      <w:lvlJc w:val="left"/>
      <w:pPr>
        <w:ind w:left="7444" w:hanging="540"/>
      </w:pPr>
      <w:rPr>
        <w:rFonts w:hint="default"/>
        <w:lang w:val="ru-RU" w:eastAsia="en-US" w:bidi="ar-SA"/>
      </w:rPr>
    </w:lvl>
    <w:lvl w:ilvl="8" w:tplc="0D96761E">
      <w:numFmt w:val="bullet"/>
      <w:lvlText w:val="•"/>
      <w:lvlJc w:val="left"/>
      <w:pPr>
        <w:ind w:left="8478" w:hanging="540"/>
      </w:pPr>
      <w:rPr>
        <w:rFonts w:hint="default"/>
        <w:lang w:val="ru-RU" w:eastAsia="en-US" w:bidi="ar-SA"/>
      </w:rPr>
    </w:lvl>
  </w:abstractNum>
  <w:abstractNum w:abstractNumId="15" w15:restartNumberingAfterBreak="0">
    <w:nsid w:val="3A1D2EB4"/>
    <w:multiLevelType w:val="hybridMultilevel"/>
    <w:tmpl w:val="EF343D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0449F"/>
    <w:multiLevelType w:val="hybridMultilevel"/>
    <w:tmpl w:val="AB381862"/>
    <w:lvl w:ilvl="0" w:tplc="CE587D2A">
      <w:start w:val="1"/>
      <w:numFmt w:val="upperLetter"/>
      <w:lvlText w:val="%1."/>
      <w:lvlJc w:val="left"/>
      <w:pPr>
        <w:ind w:left="1230" w:hanging="540"/>
        <w:jc w:val="right"/>
      </w:pPr>
      <w:rPr>
        <w:rFonts w:hint="default"/>
        <w:spacing w:val="-2"/>
        <w:w w:val="100"/>
        <w:lang w:val="ru-RU" w:eastAsia="en-US" w:bidi="ar-SA"/>
      </w:rPr>
    </w:lvl>
    <w:lvl w:ilvl="1" w:tplc="2BB2AA0C">
      <w:numFmt w:val="bullet"/>
      <w:lvlText w:val="•"/>
      <w:lvlJc w:val="left"/>
      <w:pPr>
        <w:ind w:left="1240" w:hanging="540"/>
      </w:pPr>
      <w:rPr>
        <w:rFonts w:hint="default"/>
        <w:lang w:val="ru-RU" w:eastAsia="en-US" w:bidi="ar-SA"/>
      </w:rPr>
    </w:lvl>
    <w:lvl w:ilvl="2" w:tplc="FAC27D1E">
      <w:numFmt w:val="bullet"/>
      <w:lvlText w:val="•"/>
      <w:lvlJc w:val="left"/>
      <w:pPr>
        <w:ind w:left="2274" w:hanging="540"/>
      </w:pPr>
      <w:rPr>
        <w:rFonts w:hint="default"/>
        <w:lang w:val="ru-RU" w:eastAsia="en-US" w:bidi="ar-SA"/>
      </w:rPr>
    </w:lvl>
    <w:lvl w:ilvl="3" w:tplc="69149944">
      <w:numFmt w:val="bullet"/>
      <w:lvlText w:val="•"/>
      <w:lvlJc w:val="left"/>
      <w:pPr>
        <w:ind w:left="3308" w:hanging="540"/>
      </w:pPr>
      <w:rPr>
        <w:rFonts w:hint="default"/>
        <w:lang w:val="ru-RU" w:eastAsia="en-US" w:bidi="ar-SA"/>
      </w:rPr>
    </w:lvl>
    <w:lvl w:ilvl="4" w:tplc="65E45424">
      <w:numFmt w:val="bullet"/>
      <w:lvlText w:val="•"/>
      <w:lvlJc w:val="left"/>
      <w:pPr>
        <w:ind w:left="4342" w:hanging="540"/>
      </w:pPr>
      <w:rPr>
        <w:rFonts w:hint="default"/>
        <w:lang w:val="ru-RU" w:eastAsia="en-US" w:bidi="ar-SA"/>
      </w:rPr>
    </w:lvl>
    <w:lvl w:ilvl="5" w:tplc="4BE64688">
      <w:numFmt w:val="bullet"/>
      <w:lvlText w:val="•"/>
      <w:lvlJc w:val="left"/>
      <w:pPr>
        <w:ind w:left="5376" w:hanging="540"/>
      </w:pPr>
      <w:rPr>
        <w:rFonts w:hint="default"/>
        <w:lang w:val="ru-RU" w:eastAsia="en-US" w:bidi="ar-SA"/>
      </w:rPr>
    </w:lvl>
    <w:lvl w:ilvl="6" w:tplc="2B6420DE">
      <w:numFmt w:val="bullet"/>
      <w:lvlText w:val="•"/>
      <w:lvlJc w:val="left"/>
      <w:pPr>
        <w:ind w:left="6410" w:hanging="540"/>
      </w:pPr>
      <w:rPr>
        <w:rFonts w:hint="default"/>
        <w:lang w:val="ru-RU" w:eastAsia="en-US" w:bidi="ar-SA"/>
      </w:rPr>
    </w:lvl>
    <w:lvl w:ilvl="7" w:tplc="5254FBA8">
      <w:numFmt w:val="bullet"/>
      <w:lvlText w:val="•"/>
      <w:lvlJc w:val="left"/>
      <w:pPr>
        <w:ind w:left="7444" w:hanging="540"/>
      </w:pPr>
      <w:rPr>
        <w:rFonts w:hint="default"/>
        <w:lang w:val="ru-RU" w:eastAsia="en-US" w:bidi="ar-SA"/>
      </w:rPr>
    </w:lvl>
    <w:lvl w:ilvl="8" w:tplc="0D96761E">
      <w:numFmt w:val="bullet"/>
      <w:lvlText w:val="•"/>
      <w:lvlJc w:val="left"/>
      <w:pPr>
        <w:ind w:left="8478" w:hanging="540"/>
      </w:pPr>
      <w:rPr>
        <w:rFonts w:hint="default"/>
        <w:lang w:val="ru-RU" w:eastAsia="en-US" w:bidi="ar-SA"/>
      </w:rPr>
    </w:lvl>
  </w:abstractNum>
  <w:abstractNum w:abstractNumId="17" w15:restartNumberingAfterBreak="0">
    <w:nsid w:val="40F64DB0"/>
    <w:multiLevelType w:val="hybridMultilevel"/>
    <w:tmpl w:val="AB381862"/>
    <w:lvl w:ilvl="0" w:tplc="CE587D2A">
      <w:start w:val="1"/>
      <w:numFmt w:val="upperLetter"/>
      <w:lvlText w:val="%1."/>
      <w:lvlJc w:val="left"/>
      <w:pPr>
        <w:ind w:left="1230" w:hanging="540"/>
        <w:jc w:val="right"/>
      </w:pPr>
      <w:rPr>
        <w:rFonts w:hint="default"/>
        <w:spacing w:val="-2"/>
        <w:w w:val="100"/>
        <w:lang w:val="ru-RU" w:eastAsia="en-US" w:bidi="ar-SA"/>
      </w:rPr>
    </w:lvl>
    <w:lvl w:ilvl="1" w:tplc="2BB2AA0C">
      <w:numFmt w:val="bullet"/>
      <w:lvlText w:val="•"/>
      <w:lvlJc w:val="left"/>
      <w:pPr>
        <w:ind w:left="1240" w:hanging="540"/>
      </w:pPr>
      <w:rPr>
        <w:rFonts w:hint="default"/>
        <w:lang w:val="ru-RU" w:eastAsia="en-US" w:bidi="ar-SA"/>
      </w:rPr>
    </w:lvl>
    <w:lvl w:ilvl="2" w:tplc="FAC27D1E">
      <w:numFmt w:val="bullet"/>
      <w:lvlText w:val="•"/>
      <w:lvlJc w:val="left"/>
      <w:pPr>
        <w:ind w:left="2274" w:hanging="540"/>
      </w:pPr>
      <w:rPr>
        <w:rFonts w:hint="default"/>
        <w:lang w:val="ru-RU" w:eastAsia="en-US" w:bidi="ar-SA"/>
      </w:rPr>
    </w:lvl>
    <w:lvl w:ilvl="3" w:tplc="69149944">
      <w:numFmt w:val="bullet"/>
      <w:lvlText w:val="•"/>
      <w:lvlJc w:val="left"/>
      <w:pPr>
        <w:ind w:left="3308" w:hanging="540"/>
      </w:pPr>
      <w:rPr>
        <w:rFonts w:hint="default"/>
        <w:lang w:val="ru-RU" w:eastAsia="en-US" w:bidi="ar-SA"/>
      </w:rPr>
    </w:lvl>
    <w:lvl w:ilvl="4" w:tplc="65E45424">
      <w:numFmt w:val="bullet"/>
      <w:lvlText w:val="•"/>
      <w:lvlJc w:val="left"/>
      <w:pPr>
        <w:ind w:left="4342" w:hanging="540"/>
      </w:pPr>
      <w:rPr>
        <w:rFonts w:hint="default"/>
        <w:lang w:val="ru-RU" w:eastAsia="en-US" w:bidi="ar-SA"/>
      </w:rPr>
    </w:lvl>
    <w:lvl w:ilvl="5" w:tplc="4BE64688">
      <w:numFmt w:val="bullet"/>
      <w:lvlText w:val="•"/>
      <w:lvlJc w:val="left"/>
      <w:pPr>
        <w:ind w:left="5376" w:hanging="540"/>
      </w:pPr>
      <w:rPr>
        <w:rFonts w:hint="default"/>
        <w:lang w:val="ru-RU" w:eastAsia="en-US" w:bidi="ar-SA"/>
      </w:rPr>
    </w:lvl>
    <w:lvl w:ilvl="6" w:tplc="2B6420DE">
      <w:numFmt w:val="bullet"/>
      <w:lvlText w:val="•"/>
      <w:lvlJc w:val="left"/>
      <w:pPr>
        <w:ind w:left="6410" w:hanging="540"/>
      </w:pPr>
      <w:rPr>
        <w:rFonts w:hint="default"/>
        <w:lang w:val="ru-RU" w:eastAsia="en-US" w:bidi="ar-SA"/>
      </w:rPr>
    </w:lvl>
    <w:lvl w:ilvl="7" w:tplc="5254FBA8">
      <w:numFmt w:val="bullet"/>
      <w:lvlText w:val="•"/>
      <w:lvlJc w:val="left"/>
      <w:pPr>
        <w:ind w:left="7444" w:hanging="540"/>
      </w:pPr>
      <w:rPr>
        <w:rFonts w:hint="default"/>
        <w:lang w:val="ru-RU" w:eastAsia="en-US" w:bidi="ar-SA"/>
      </w:rPr>
    </w:lvl>
    <w:lvl w:ilvl="8" w:tplc="0D96761E">
      <w:numFmt w:val="bullet"/>
      <w:lvlText w:val="•"/>
      <w:lvlJc w:val="left"/>
      <w:pPr>
        <w:ind w:left="8478" w:hanging="540"/>
      </w:pPr>
      <w:rPr>
        <w:rFonts w:hint="default"/>
        <w:lang w:val="ru-RU" w:eastAsia="en-US" w:bidi="ar-SA"/>
      </w:rPr>
    </w:lvl>
  </w:abstractNum>
  <w:abstractNum w:abstractNumId="18" w15:restartNumberingAfterBreak="0">
    <w:nsid w:val="44315DAC"/>
    <w:multiLevelType w:val="hybridMultilevel"/>
    <w:tmpl w:val="AE8A6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47703"/>
    <w:multiLevelType w:val="hybridMultilevel"/>
    <w:tmpl w:val="2DF21362"/>
    <w:lvl w:ilvl="0" w:tplc="3DBC9E2E">
      <w:start w:val="1"/>
      <w:numFmt w:val="lowerLetter"/>
      <w:lvlText w:val="%1)"/>
      <w:lvlJc w:val="left"/>
      <w:pPr>
        <w:ind w:left="894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614" w:hanging="360"/>
      </w:pPr>
    </w:lvl>
    <w:lvl w:ilvl="2" w:tplc="0419001B" w:tentative="1">
      <w:start w:val="1"/>
      <w:numFmt w:val="lowerRoman"/>
      <w:lvlText w:val="%3."/>
      <w:lvlJc w:val="right"/>
      <w:pPr>
        <w:ind w:left="2334" w:hanging="180"/>
      </w:pPr>
    </w:lvl>
    <w:lvl w:ilvl="3" w:tplc="0419000F" w:tentative="1">
      <w:start w:val="1"/>
      <w:numFmt w:val="decimal"/>
      <w:lvlText w:val="%4."/>
      <w:lvlJc w:val="left"/>
      <w:pPr>
        <w:ind w:left="3054" w:hanging="360"/>
      </w:pPr>
    </w:lvl>
    <w:lvl w:ilvl="4" w:tplc="04190019" w:tentative="1">
      <w:start w:val="1"/>
      <w:numFmt w:val="lowerLetter"/>
      <w:lvlText w:val="%5."/>
      <w:lvlJc w:val="left"/>
      <w:pPr>
        <w:ind w:left="3774" w:hanging="360"/>
      </w:pPr>
    </w:lvl>
    <w:lvl w:ilvl="5" w:tplc="0419001B" w:tentative="1">
      <w:start w:val="1"/>
      <w:numFmt w:val="lowerRoman"/>
      <w:lvlText w:val="%6."/>
      <w:lvlJc w:val="right"/>
      <w:pPr>
        <w:ind w:left="4494" w:hanging="180"/>
      </w:pPr>
    </w:lvl>
    <w:lvl w:ilvl="6" w:tplc="0419000F" w:tentative="1">
      <w:start w:val="1"/>
      <w:numFmt w:val="decimal"/>
      <w:lvlText w:val="%7."/>
      <w:lvlJc w:val="left"/>
      <w:pPr>
        <w:ind w:left="5214" w:hanging="360"/>
      </w:pPr>
    </w:lvl>
    <w:lvl w:ilvl="7" w:tplc="04190019" w:tentative="1">
      <w:start w:val="1"/>
      <w:numFmt w:val="lowerLetter"/>
      <w:lvlText w:val="%8."/>
      <w:lvlJc w:val="left"/>
      <w:pPr>
        <w:ind w:left="5934" w:hanging="360"/>
      </w:pPr>
    </w:lvl>
    <w:lvl w:ilvl="8" w:tplc="0419001B" w:tentative="1">
      <w:start w:val="1"/>
      <w:numFmt w:val="lowerRoman"/>
      <w:lvlText w:val="%9."/>
      <w:lvlJc w:val="right"/>
      <w:pPr>
        <w:ind w:left="6654" w:hanging="180"/>
      </w:pPr>
    </w:lvl>
  </w:abstractNum>
  <w:abstractNum w:abstractNumId="20" w15:restartNumberingAfterBreak="0">
    <w:nsid w:val="4C7C04F0"/>
    <w:multiLevelType w:val="hybridMultilevel"/>
    <w:tmpl w:val="515827E6"/>
    <w:lvl w:ilvl="0" w:tplc="73FE63A6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BB5AAE"/>
    <w:multiLevelType w:val="hybridMultilevel"/>
    <w:tmpl w:val="36584CA4"/>
    <w:lvl w:ilvl="0" w:tplc="A86A7450">
      <w:numFmt w:val="bullet"/>
      <w:lvlText w:val="•"/>
      <w:lvlJc w:val="left"/>
      <w:pPr>
        <w:ind w:left="597" w:hanging="188"/>
      </w:pPr>
      <w:rPr>
        <w:rFonts w:ascii="Arial" w:eastAsia="Arial" w:hAnsi="Arial" w:cs="Arial" w:hint="default"/>
        <w:w w:val="99"/>
        <w:sz w:val="20"/>
        <w:szCs w:val="20"/>
        <w:lang w:val="ru-RU" w:eastAsia="en-US" w:bidi="ar-SA"/>
      </w:rPr>
    </w:lvl>
    <w:lvl w:ilvl="1" w:tplc="8940C5EC">
      <w:numFmt w:val="bullet"/>
      <w:lvlText w:val="•"/>
      <w:lvlJc w:val="left"/>
      <w:pPr>
        <w:ind w:left="1057" w:hanging="188"/>
      </w:pPr>
      <w:rPr>
        <w:rFonts w:hint="default"/>
        <w:lang w:val="ru-RU" w:eastAsia="en-US" w:bidi="ar-SA"/>
      </w:rPr>
    </w:lvl>
    <w:lvl w:ilvl="2" w:tplc="828E27A6">
      <w:numFmt w:val="bullet"/>
      <w:lvlText w:val="•"/>
      <w:lvlJc w:val="left"/>
      <w:pPr>
        <w:ind w:left="1514" w:hanging="188"/>
      </w:pPr>
      <w:rPr>
        <w:rFonts w:hint="default"/>
        <w:lang w:val="ru-RU" w:eastAsia="en-US" w:bidi="ar-SA"/>
      </w:rPr>
    </w:lvl>
    <w:lvl w:ilvl="3" w:tplc="88B4D290">
      <w:numFmt w:val="bullet"/>
      <w:lvlText w:val="•"/>
      <w:lvlJc w:val="left"/>
      <w:pPr>
        <w:ind w:left="1971" w:hanging="188"/>
      </w:pPr>
      <w:rPr>
        <w:rFonts w:hint="default"/>
        <w:lang w:val="ru-RU" w:eastAsia="en-US" w:bidi="ar-SA"/>
      </w:rPr>
    </w:lvl>
    <w:lvl w:ilvl="4" w:tplc="85A0AC9A">
      <w:numFmt w:val="bullet"/>
      <w:lvlText w:val="•"/>
      <w:lvlJc w:val="left"/>
      <w:pPr>
        <w:ind w:left="2428" w:hanging="188"/>
      </w:pPr>
      <w:rPr>
        <w:rFonts w:hint="default"/>
        <w:lang w:val="ru-RU" w:eastAsia="en-US" w:bidi="ar-SA"/>
      </w:rPr>
    </w:lvl>
    <w:lvl w:ilvl="5" w:tplc="41DCF92C">
      <w:numFmt w:val="bullet"/>
      <w:lvlText w:val="•"/>
      <w:lvlJc w:val="left"/>
      <w:pPr>
        <w:ind w:left="2885" w:hanging="188"/>
      </w:pPr>
      <w:rPr>
        <w:rFonts w:hint="default"/>
        <w:lang w:val="ru-RU" w:eastAsia="en-US" w:bidi="ar-SA"/>
      </w:rPr>
    </w:lvl>
    <w:lvl w:ilvl="6" w:tplc="99749DAC">
      <w:numFmt w:val="bullet"/>
      <w:lvlText w:val="•"/>
      <w:lvlJc w:val="left"/>
      <w:pPr>
        <w:ind w:left="3342" w:hanging="188"/>
      </w:pPr>
      <w:rPr>
        <w:rFonts w:hint="default"/>
        <w:lang w:val="ru-RU" w:eastAsia="en-US" w:bidi="ar-SA"/>
      </w:rPr>
    </w:lvl>
    <w:lvl w:ilvl="7" w:tplc="5878728E">
      <w:numFmt w:val="bullet"/>
      <w:lvlText w:val="•"/>
      <w:lvlJc w:val="left"/>
      <w:pPr>
        <w:ind w:left="3799" w:hanging="188"/>
      </w:pPr>
      <w:rPr>
        <w:rFonts w:hint="default"/>
        <w:lang w:val="ru-RU" w:eastAsia="en-US" w:bidi="ar-SA"/>
      </w:rPr>
    </w:lvl>
    <w:lvl w:ilvl="8" w:tplc="0F28E844">
      <w:numFmt w:val="bullet"/>
      <w:lvlText w:val="•"/>
      <w:lvlJc w:val="left"/>
      <w:pPr>
        <w:ind w:left="4256" w:hanging="188"/>
      </w:pPr>
      <w:rPr>
        <w:rFonts w:hint="default"/>
        <w:lang w:val="ru-RU" w:eastAsia="en-US" w:bidi="ar-SA"/>
      </w:rPr>
    </w:lvl>
  </w:abstractNum>
  <w:abstractNum w:abstractNumId="22" w15:restartNumberingAfterBreak="0">
    <w:nsid w:val="4E711159"/>
    <w:multiLevelType w:val="hybridMultilevel"/>
    <w:tmpl w:val="47563ACE"/>
    <w:lvl w:ilvl="0" w:tplc="6BB0A326">
      <w:numFmt w:val="bullet"/>
      <w:lvlText w:val=""/>
      <w:lvlJc w:val="left"/>
      <w:pPr>
        <w:ind w:left="467" w:hanging="360"/>
      </w:pPr>
      <w:rPr>
        <w:rFonts w:hint="default"/>
        <w:w w:val="100"/>
        <w:lang w:val="ru-RU" w:eastAsia="en-US" w:bidi="ar-SA"/>
      </w:rPr>
    </w:lvl>
    <w:lvl w:ilvl="1" w:tplc="70BE9E38">
      <w:numFmt w:val="bullet"/>
      <w:lvlText w:val="•"/>
      <w:lvlJc w:val="left"/>
      <w:pPr>
        <w:ind w:left="1172" w:hanging="360"/>
      </w:pPr>
      <w:rPr>
        <w:rFonts w:hint="default"/>
        <w:lang w:val="ru-RU" w:eastAsia="en-US" w:bidi="ar-SA"/>
      </w:rPr>
    </w:lvl>
    <w:lvl w:ilvl="2" w:tplc="6B46C7F6">
      <w:numFmt w:val="bullet"/>
      <w:lvlText w:val="•"/>
      <w:lvlJc w:val="left"/>
      <w:pPr>
        <w:ind w:left="1884" w:hanging="360"/>
      </w:pPr>
      <w:rPr>
        <w:rFonts w:hint="default"/>
        <w:lang w:val="ru-RU" w:eastAsia="en-US" w:bidi="ar-SA"/>
      </w:rPr>
    </w:lvl>
    <w:lvl w:ilvl="3" w:tplc="A3940286">
      <w:numFmt w:val="bullet"/>
      <w:lvlText w:val="•"/>
      <w:lvlJc w:val="left"/>
      <w:pPr>
        <w:ind w:left="2596" w:hanging="360"/>
      </w:pPr>
      <w:rPr>
        <w:rFonts w:hint="default"/>
        <w:lang w:val="ru-RU" w:eastAsia="en-US" w:bidi="ar-SA"/>
      </w:rPr>
    </w:lvl>
    <w:lvl w:ilvl="4" w:tplc="34D68422">
      <w:numFmt w:val="bullet"/>
      <w:lvlText w:val="•"/>
      <w:lvlJc w:val="left"/>
      <w:pPr>
        <w:ind w:left="3308" w:hanging="360"/>
      </w:pPr>
      <w:rPr>
        <w:rFonts w:hint="default"/>
        <w:lang w:val="ru-RU" w:eastAsia="en-US" w:bidi="ar-SA"/>
      </w:rPr>
    </w:lvl>
    <w:lvl w:ilvl="5" w:tplc="A49C6C1A">
      <w:numFmt w:val="bullet"/>
      <w:lvlText w:val="•"/>
      <w:lvlJc w:val="left"/>
      <w:pPr>
        <w:ind w:left="4020" w:hanging="360"/>
      </w:pPr>
      <w:rPr>
        <w:rFonts w:hint="default"/>
        <w:lang w:val="ru-RU" w:eastAsia="en-US" w:bidi="ar-SA"/>
      </w:rPr>
    </w:lvl>
    <w:lvl w:ilvl="6" w:tplc="A8264844">
      <w:numFmt w:val="bullet"/>
      <w:lvlText w:val="•"/>
      <w:lvlJc w:val="left"/>
      <w:pPr>
        <w:ind w:left="4732" w:hanging="360"/>
      </w:pPr>
      <w:rPr>
        <w:rFonts w:hint="default"/>
        <w:lang w:val="ru-RU" w:eastAsia="en-US" w:bidi="ar-SA"/>
      </w:rPr>
    </w:lvl>
    <w:lvl w:ilvl="7" w:tplc="CAC0B4B6">
      <w:numFmt w:val="bullet"/>
      <w:lvlText w:val="•"/>
      <w:lvlJc w:val="left"/>
      <w:pPr>
        <w:ind w:left="5444" w:hanging="360"/>
      </w:pPr>
      <w:rPr>
        <w:rFonts w:hint="default"/>
        <w:lang w:val="ru-RU" w:eastAsia="en-US" w:bidi="ar-SA"/>
      </w:rPr>
    </w:lvl>
    <w:lvl w:ilvl="8" w:tplc="345C1B76">
      <w:numFmt w:val="bullet"/>
      <w:lvlText w:val="•"/>
      <w:lvlJc w:val="left"/>
      <w:pPr>
        <w:ind w:left="6156" w:hanging="360"/>
      </w:pPr>
      <w:rPr>
        <w:rFonts w:hint="default"/>
        <w:lang w:val="ru-RU" w:eastAsia="en-US" w:bidi="ar-SA"/>
      </w:rPr>
    </w:lvl>
  </w:abstractNum>
  <w:abstractNum w:abstractNumId="23" w15:restartNumberingAfterBreak="0">
    <w:nsid w:val="4EAD0056"/>
    <w:multiLevelType w:val="hybridMultilevel"/>
    <w:tmpl w:val="92EE4F8A"/>
    <w:lvl w:ilvl="0" w:tplc="FFFC1A26">
      <w:start w:val="1"/>
      <w:numFmt w:val="lowerLetter"/>
      <w:lvlText w:val="%1)"/>
      <w:lvlJc w:val="left"/>
      <w:pPr>
        <w:ind w:left="388" w:hanging="360"/>
      </w:pPr>
      <w:rPr>
        <w:rFonts w:ascii="Carlito" w:hAnsi="Carlito" w:cs="Carlito" w:hint="default"/>
        <w:b w:val="0"/>
        <w:i w:val="0"/>
        <w:w w:val="99"/>
        <w:sz w:val="20"/>
        <w:szCs w:val="20"/>
        <w:lang w:val="ru-RU" w:eastAsia="en-US" w:bidi="ar-SA"/>
      </w:rPr>
    </w:lvl>
    <w:lvl w:ilvl="1" w:tplc="FE76A9D8">
      <w:numFmt w:val="bullet"/>
      <w:lvlText w:val="•"/>
      <w:lvlJc w:val="left"/>
      <w:pPr>
        <w:ind w:left="1291" w:hanging="360"/>
      </w:pPr>
      <w:rPr>
        <w:rFonts w:hint="default"/>
        <w:lang w:val="ru-RU" w:eastAsia="en-US" w:bidi="ar-SA"/>
      </w:rPr>
    </w:lvl>
    <w:lvl w:ilvl="2" w:tplc="4D7C1594">
      <w:numFmt w:val="bullet"/>
      <w:lvlText w:val="•"/>
      <w:lvlJc w:val="left"/>
      <w:pPr>
        <w:ind w:left="2202" w:hanging="360"/>
      </w:pPr>
      <w:rPr>
        <w:rFonts w:hint="default"/>
        <w:lang w:val="ru-RU" w:eastAsia="en-US" w:bidi="ar-SA"/>
      </w:rPr>
    </w:lvl>
    <w:lvl w:ilvl="3" w:tplc="4740CDB0">
      <w:numFmt w:val="bullet"/>
      <w:lvlText w:val="•"/>
      <w:lvlJc w:val="left"/>
      <w:pPr>
        <w:ind w:left="3114" w:hanging="360"/>
      </w:pPr>
      <w:rPr>
        <w:rFonts w:hint="default"/>
        <w:lang w:val="ru-RU" w:eastAsia="en-US" w:bidi="ar-SA"/>
      </w:rPr>
    </w:lvl>
    <w:lvl w:ilvl="4" w:tplc="78F60A36">
      <w:numFmt w:val="bullet"/>
      <w:lvlText w:val="•"/>
      <w:lvlJc w:val="left"/>
      <w:pPr>
        <w:ind w:left="4025" w:hanging="360"/>
      </w:pPr>
      <w:rPr>
        <w:rFonts w:hint="default"/>
        <w:lang w:val="ru-RU" w:eastAsia="en-US" w:bidi="ar-SA"/>
      </w:rPr>
    </w:lvl>
    <w:lvl w:ilvl="5" w:tplc="379A8FE2">
      <w:numFmt w:val="bullet"/>
      <w:lvlText w:val="•"/>
      <w:lvlJc w:val="left"/>
      <w:pPr>
        <w:ind w:left="4936" w:hanging="360"/>
      </w:pPr>
      <w:rPr>
        <w:rFonts w:hint="default"/>
        <w:lang w:val="ru-RU" w:eastAsia="en-US" w:bidi="ar-SA"/>
      </w:rPr>
    </w:lvl>
    <w:lvl w:ilvl="6" w:tplc="6AA82D5A">
      <w:numFmt w:val="bullet"/>
      <w:lvlText w:val="•"/>
      <w:lvlJc w:val="left"/>
      <w:pPr>
        <w:ind w:left="5848" w:hanging="360"/>
      </w:pPr>
      <w:rPr>
        <w:rFonts w:hint="default"/>
        <w:lang w:val="ru-RU" w:eastAsia="en-US" w:bidi="ar-SA"/>
      </w:rPr>
    </w:lvl>
    <w:lvl w:ilvl="7" w:tplc="5DB6A884">
      <w:numFmt w:val="bullet"/>
      <w:lvlText w:val="•"/>
      <w:lvlJc w:val="left"/>
      <w:pPr>
        <w:ind w:left="6759" w:hanging="360"/>
      </w:pPr>
      <w:rPr>
        <w:rFonts w:hint="default"/>
        <w:lang w:val="ru-RU" w:eastAsia="en-US" w:bidi="ar-SA"/>
      </w:rPr>
    </w:lvl>
    <w:lvl w:ilvl="8" w:tplc="5800672C">
      <w:numFmt w:val="bullet"/>
      <w:lvlText w:val="•"/>
      <w:lvlJc w:val="left"/>
      <w:pPr>
        <w:ind w:left="7671" w:hanging="360"/>
      </w:pPr>
      <w:rPr>
        <w:rFonts w:hint="default"/>
        <w:lang w:val="ru-RU" w:eastAsia="en-US" w:bidi="ar-SA"/>
      </w:rPr>
    </w:lvl>
  </w:abstractNum>
  <w:abstractNum w:abstractNumId="24" w15:restartNumberingAfterBreak="0">
    <w:nsid w:val="50772C2A"/>
    <w:multiLevelType w:val="hybridMultilevel"/>
    <w:tmpl w:val="F08A8AA2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B20B95"/>
    <w:multiLevelType w:val="hybridMultilevel"/>
    <w:tmpl w:val="27429630"/>
    <w:lvl w:ilvl="0" w:tplc="35CA0B0E">
      <w:numFmt w:val="bullet"/>
      <w:lvlText w:val="•"/>
      <w:lvlJc w:val="left"/>
      <w:pPr>
        <w:ind w:left="588" w:hanging="180"/>
      </w:pPr>
      <w:rPr>
        <w:rFonts w:ascii="Arial" w:eastAsia="Arial" w:hAnsi="Arial" w:cs="Arial" w:hint="default"/>
        <w:w w:val="99"/>
        <w:sz w:val="20"/>
        <w:szCs w:val="20"/>
        <w:lang w:val="ru-RU" w:eastAsia="en-US" w:bidi="ar-SA"/>
      </w:rPr>
    </w:lvl>
    <w:lvl w:ilvl="1" w:tplc="781C2D24">
      <w:numFmt w:val="bullet"/>
      <w:lvlText w:val="•"/>
      <w:lvlJc w:val="left"/>
      <w:pPr>
        <w:ind w:left="1039" w:hanging="180"/>
      </w:pPr>
      <w:rPr>
        <w:rFonts w:hint="default"/>
        <w:lang w:val="ru-RU" w:eastAsia="en-US" w:bidi="ar-SA"/>
      </w:rPr>
    </w:lvl>
    <w:lvl w:ilvl="2" w:tplc="309AFC34">
      <w:numFmt w:val="bullet"/>
      <w:lvlText w:val="•"/>
      <w:lvlJc w:val="left"/>
      <w:pPr>
        <w:ind w:left="1498" w:hanging="180"/>
      </w:pPr>
      <w:rPr>
        <w:rFonts w:hint="default"/>
        <w:lang w:val="ru-RU" w:eastAsia="en-US" w:bidi="ar-SA"/>
      </w:rPr>
    </w:lvl>
    <w:lvl w:ilvl="3" w:tplc="1EE461F8">
      <w:numFmt w:val="bullet"/>
      <w:lvlText w:val="•"/>
      <w:lvlJc w:val="left"/>
      <w:pPr>
        <w:ind w:left="1957" w:hanging="180"/>
      </w:pPr>
      <w:rPr>
        <w:rFonts w:hint="default"/>
        <w:lang w:val="ru-RU" w:eastAsia="en-US" w:bidi="ar-SA"/>
      </w:rPr>
    </w:lvl>
    <w:lvl w:ilvl="4" w:tplc="BD2E4808">
      <w:numFmt w:val="bullet"/>
      <w:lvlText w:val="•"/>
      <w:lvlJc w:val="left"/>
      <w:pPr>
        <w:ind w:left="2416" w:hanging="180"/>
      </w:pPr>
      <w:rPr>
        <w:rFonts w:hint="default"/>
        <w:lang w:val="ru-RU" w:eastAsia="en-US" w:bidi="ar-SA"/>
      </w:rPr>
    </w:lvl>
    <w:lvl w:ilvl="5" w:tplc="BA54B9CA">
      <w:numFmt w:val="bullet"/>
      <w:lvlText w:val="•"/>
      <w:lvlJc w:val="left"/>
      <w:pPr>
        <w:ind w:left="2875" w:hanging="180"/>
      </w:pPr>
      <w:rPr>
        <w:rFonts w:hint="default"/>
        <w:lang w:val="ru-RU" w:eastAsia="en-US" w:bidi="ar-SA"/>
      </w:rPr>
    </w:lvl>
    <w:lvl w:ilvl="6" w:tplc="2EE2E932">
      <w:numFmt w:val="bullet"/>
      <w:lvlText w:val="•"/>
      <w:lvlJc w:val="left"/>
      <w:pPr>
        <w:ind w:left="3334" w:hanging="180"/>
      </w:pPr>
      <w:rPr>
        <w:rFonts w:hint="default"/>
        <w:lang w:val="ru-RU" w:eastAsia="en-US" w:bidi="ar-SA"/>
      </w:rPr>
    </w:lvl>
    <w:lvl w:ilvl="7" w:tplc="D8CA644E">
      <w:numFmt w:val="bullet"/>
      <w:lvlText w:val="•"/>
      <w:lvlJc w:val="left"/>
      <w:pPr>
        <w:ind w:left="3793" w:hanging="180"/>
      </w:pPr>
      <w:rPr>
        <w:rFonts w:hint="default"/>
        <w:lang w:val="ru-RU" w:eastAsia="en-US" w:bidi="ar-SA"/>
      </w:rPr>
    </w:lvl>
    <w:lvl w:ilvl="8" w:tplc="8952A408">
      <w:numFmt w:val="bullet"/>
      <w:lvlText w:val="•"/>
      <w:lvlJc w:val="left"/>
      <w:pPr>
        <w:ind w:left="4252" w:hanging="180"/>
      </w:pPr>
      <w:rPr>
        <w:rFonts w:hint="default"/>
        <w:lang w:val="ru-RU" w:eastAsia="en-US" w:bidi="ar-SA"/>
      </w:rPr>
    </w:lvl>
  </w:abstractNum>
  <w:abstractNum w:abstractNumId="26" w15:restartNumberingAfterBreak="0">
    <w:nsid w:val="5CC650E0"/>
    <w:multiLevelType w:val="hybridMultilevel"/>
    <w:tmpl w:val="D222104C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285B0D"/>
    <w:multiLevelType w:val="hybridMultilevel"/>
    <w:tmpl w:val="08DC290C"/>
    <w:lvl w:ilvl="0" w:tplc="167E6256">
      <w:start w:val="1"/>
      <w:numFmt w:val="decimal"/>
      <w:lvlText w:val="%1)"/>
      <w:lvlJc w:val="left"/>
      <w:pPr>
        <w:ind w:left="522" w:hanging="416"/>
      </w:pPr>
      <w:rPr>
        <w:rFonts w:ascii="Carlito" w:hAnsi="Carlito" w:cs="Carlito" w:hint="default"/>
        <w:color w:val="auto"/>
        <w:w w:val="100"/>
        <w:sz w:val="20"/>
        <w:szCs w:val="22"/>
        <w:lang w:val="ru-RU" w:eastAsia="en-US" w:bidi="ar-SA"/>
      </w:rPr>
    </w:lvl>
    <w:lvl w:ilvl="1" w:tplc="16A07716">
      <w:start w:val="1"/>
      <w:numFmt w:val="lowerLetter"/>
      <w:lvlText w:val="%2."/>
      <w:lvlJc w:val="left"/>
      <w:pPr>
        <w:ind w:left="805" w:hanging="284"/>
      </w:pPr>
      <w:rPr>
        <w:rFonts w:ascii="Carlito" w:eastAsia="Carlito" w:hAnsi="Carlito" w:cs="Carlito" w:hint="default"/>
        <w:color w:val="006FC0"/>
        <w:spacing w:val="-1"/>
        <w:w w:val="100"/>
        <w:sz w:val="22"/>
        <w:szCs w:val="22"/>
        <w:lang w:val="ru-RU" w:eastAsia="en-US" w:bidi="ar-SA"/>
      </w:rPr>
    </w:lvl>
    <w:lvl w:ilvl="2" w:tplc="F134E8C2">
      <w:numFmt w:val="bullet"/>
      <w:lvlText w:val="•"/>
      <w:lvlJc w:val="left"/>
      <w:pPr>
        <w:ind w:left="1553" w:hanging="284"/>
      </w:pPr>
      <w:rPr>
        <w:rFonts w:hint="default"/>
        <w:lang w:val="ru-RU" w:eastAsia="en-US" w:bidi="ar-SA"/>
      </w:rPr>
    </w:lvl>
    <w:lvl w:ilvl="3" w:tplc="11A2BAF4">
      <w:numFmt w:val="bullet"/>
      <w:lvlText w:val="•"/>
      <w:lvlJc w:val="left"/>
      <w:pPr>
        <w:ind w:left="2306" w:hanging="284"/>
      </w:pPr>
      <w:rPr>
        <w:rFonts w:hint="default"/>
        <w:lang w:val="ru-RU" w:eastAsia="en-US" w:bidi="ar-SA"/>
      </w:rPr>
    </w:lvl>
    <w:lvl w:ilvl="4" w:tplc="CCE2B540">
      <w:numFmt w:val="bullet"/>
      <w:lvlText w:val="•"/>
      <w:lvlJc w:val="left"/>
      <w:pPr>
        <w:ind w:left="3060" w:hanging="284"/>
      </w:pPr>
      <w:rPr>
        <w:rFonts w:hint="default"/>
        <w:lang w:val="ru-RU" w:eastAsia="en-US" w:bidi="ar-SA"/>
      </w:rPr>
    </w:lvl>
    <w:lvl w:ilvl="5" w:tplc="E29E5EB2">
      <w:numFmt w:val="bullet"/>
      <w:lvlText w:val="•"/>
      <w:lvlJc w:val="left"/>
      <w:pPr>
        <w:ind w:left="3813" w:hanging="284"/>
      </w:pPr>
      <w:rPr>
        <w:rFonts w:hint="default"/>
        <w:lang w:val="ru-RU" w:eastAsia="en-US" w:bidi="ar-SA"/>
      </w:rPr>
    </w:lvl>
    <w:lvl w:ilvl="6" w:tplc="3FB08DBE">
      <w:numFmt w:val="bullet"/>
      <w:lvlText w:val="•"/>
      <w:lvlJc w:val="left"/>
      <w:pPr>
        <w:ind w:left="4566" w:hanging="284"/>
      </w:pPr>
      <w:rPr>
        <w:rFonts w:hint="default"/>
        <w:lang w:val="ru-RU" w:eastAsia="en-US" w:bidi="ar-SA"/>
      </w:rPr>
    </w:lvl>
    <w:lvl w:ilvl="7" w:tplc="2D2C3DDE">
      <w:numFmt w:val="bullet"/>
      <w:lvlText w:val="•"/>
      <w:lvlJc w:val="left"/>
      <w:pPr>
        <w:ind w:left="5320" w:hanging="284"/>
      </w:pPr>
      <w:rPr>
        <w:rFonts w:hint="default"/>
        <w:lang w:val="ru-RU" w:eastAsia="en-US" w:bidi="ar-SA"/>
      </w:rPr>
    </w:lvl>
    <w:lvl w:ilvl="8" w:tplc="F0BE65A4">
      <w:numFmt w:val="bullet"/>
      <w:lvlText w:val="•"/>
      <w:lvlJc w:val="left"/>
      <w:pPr>
        <w:ind w:left="6073" w:hanging="284"/>
      </w:pPr>
      <w:rPr>
        <w:rFonts w:hint="default"/>
        <w:lang w:val="ru-RU" w:eastAsia="en-US" w:bidi="ar-SA"/>
      </w:rPr>
    </w:lvl>
  </w:abstractNum>
  <w:abstractNum w:abstractNumId="28" w15:restartNumberingAfterBreak="0">
    <w:nsid w:val="5F33689E"/>
    <w:multiLevelType w:val="hybridMultilevel"/>
    <w:tmpl w:val="DCC64B16"/>
    <w:lvl w:ilvl="0" w:tplc="82A2F978">
      <w:start w:val="1"/>
      <w:numFmt w:val="decimal"/>
      <w:pStyle w:val="BodyTextADB"/>
      <w:lvlText w:val="%1."/>
      <w:lvlJc w:val="left"/>
      <w:pPr>
        <w:tabs>
          <w:tab w:val="num" w:pos="567"/>
        </w:tabs>
      </w:pPr>
      <w:rPr>
        <w:rFonts w:cs="Times New Roman" w:hint="default"/>
      </w:rPr>
    </w:lvl>
    <w:lvl w:ilvl="1" w:tplc="E056EF0A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DE4CAEE0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hint="default"/>
      </w:rPr>
    </w:lvl>
    <w:lvl w:ilvl="3" w:tplc="080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61BD5AF6"/>
    <w:multiLevelType w:val="hybridMultilevel"/>
    <w:tmpl w:val="B3CE541E"/>
    <w:lvl w:ilvl="0" w:tplc="61461C9C">
      <w:numFmt w:val="bullet"/>
      <w:lvlText w:val="•"/>
      <w:lvlJc w:val="left"/>
      <w:pPr>
        <w:ind w:left="873" w:hanging="720"/>
      </w:pPr>
      <w:rPr>
        <w:rFonts w:ascii="Carlito" w:eastAsia="Carlito" w:hAnsi="Carlito" w:cs="Carlito" w:hint="default"/>
        <w:color w:val="006FC0"/>
        <w:w w:val="100"/>
        <w:sz w:val="22"/>
        <w:szCs w:val="22"/>
        <w:lang w:val="ru-RU" w:eastAsia="en-US" w:bidi="ar-SA"/>
      </w:rPr>
    </w:lvl>
    <w:lvl w:ilvl="1" w:tplc="D53618C6">
      <w:numFmt w:val="bullet"/>
      <w:lvlText w:val="•"/>
      <w:lvlJc w:val="left"/>
      <w:pPr>
        <w:ind w:left="1550" w:hanging="720"/>
      </w:pPr>
      <w:rPr>
        <w:rFonts w:hint="default"/>
        <w:lang w:val="ru-RU" w:eastAsia="en-US" w:bidi="ar-SA"/>
      </w:rPr>
    </w:lvl>
    <w:lvl w:ilvl="2" w:tplc="D3CE0308">
      <w:numFmt w:val="bullet"/>
      <w:lvlText w:val="•"/>
      <w:lvlJc w:val="left"/>
      <w:pPr>
        <w:ind w:left="2220" w:hanging="720"/>
      </w:pPr>
      <w:rPr>
        <w:rFonts w:hint="default"/>
        <w:lang w:val="ru-RU" w:eastAsia="en-US" w:bidi="ar-SA"/>
      </w:rPr>
    </w:lvl>
    <w:lvl w:ilvl="3" w:tplc="C54A3DA4">
      <w:numFmt w:val="bullet"/>
      <w:lvlText w:val="•"/>
      <w:lvlJc w:val="left"/>
      <w:pPr>
        <w:ind w:left="2890" w:hanging="720"/>
      </w:pPr>
      <w:rPr>
        <w:rFonts w:hint="default"/>
        <w:lang w:val="ru-RU" w:eastAsia="en-US" w:bidi="ar-SA"/>
      </w:rPr>
    </w:lvl>
    <w:lvl w:ilvl="4" w:tplc="291C8E36">
      <w:numFmt w:val="bullet"/>
      <w:lvlText w:val="•"/>
      <w:lvlJc w:val="left"/>
      <w:pPr>
        <w:ind w:left="3560" w:hanging="720"/>
      </w:pPr>
      <w:rPr>
        <w:rFonts w:hint="default"/>
        <w:lang w:val="ru-RU" w:eastAsia="en-US" w:bidi="ar-SA"/>
      </w:rPr>
    </w:lvl>
    <w:lvl w:ilvl="5" w:tplc="3B6044CE">
      <w:numFmt w:val="bullet"/>
      <w:lvlText w:val="•"/>
      <w:lvlJc w:val="left"/>
      <w:pPr>
        <w:ind w:left="4230" w:hanging="720"/>
      </w:pPr>
      <w:rPr>
        <w:rFonts w:hint="default"/>
        <w:lang w:val="ru-RU" w:eastAsia="en-US" w:bidi="ar-SA"/>
      </w:rPr>
    </w:lvl>
    <w:lvl w:ilvl="6" w:tplc="E204757E">
      <w:numFmt w:val="bullet"/>
      <w:lvlText w:val="•"/>
      <w:lvlJc w:val="left"/>
      <w:pPr>
        <w:ind w:left="4900" w:hanging="720"/>
      </w:pPr>
      <w:rPr>
        <w:rFonts w:hint="default"/>
        <w:lang w:val="ru-RU" w:eastAsia="en-US" w:bidi="ar-SA"/>
      </w:rPr>
    </w:lvl>
    <w:lvl w:ilvl="7" w:tplc="C0C246F4">
      <w:numFmt w:val="bullet"/>
      <w:lvlText w:val="•"/>
      <w:lvlJc w:val="left"/>
      <w:pPr>
        <w:ind w:left="5570" w:hanging="720"/>
      </w:pPr>
      <w:rPr>
        <w:rFonts w:hint="default"/>
        <w:lang w:val="ru-RU" w:eastAsia="en-US" w:bidi="ar-SA"/>
      </w:rPr>
    </w:lvl>
    <w:lvl w:ilvl="8" w:tplc="81BA4B9E">
      <w:numFmt w:val="bullet"/>
      <w:lvlText w:val="•"/>
      <w:lvlJc w:val="left"/>
      <w:pPr>
        <w:ind w:left="6240" w:hanging="720"/>
      </w:pPr>
      <w:rPr>
        <w:rFonts w:hint="default"/>
        <w:lang w:val="ru-RU" w:eastAsia="en-US" w:bidi="ar-SA"/>
      </w:rPr>
    </w:lvl>
  </w:abstractNum>
  <w:abstractNum w:abstractNumId="30" w15:restartNumberingAfterBreak="0">
    <w:nsid w:val="63B42D74"/>
    <w:multiLevelType w:val="hybridMultilevel"/>
    <w:tmpl w:val="AB381862"/>
    <w:lvl w:ilvl="0" w:tplc="CE587D2A">
      <w:start w:val="1"/>
      <w:numFmt w:val="upperLetter"/>
      <w:lvlText w:val="%1."/>
      <w:lvlJc w:val="left"/>
      <w:pPr>
        <w:ind w:left="1230" w:hanging="540"/>
        <w:jc w:val="right"/>
      </w:pPr>
      <w:rPr>
        <w:rFonts w:hint="default"/>
        <w:spacing w:val="-2"/>
        <w:w w:val="100"/>
        <w:lang w:val="ru-RU" w:eastAsia="en-US" w:bidi="ar-SA"/>
      </w:rPr>
    </w:lvl>
    <w:lvl w:ilvl="1" w:tplc="2BB2AA0C">
      <w:numFmt w:val="bullet"/>
      <w:lvlText w:val="•"/>
      <w:lvlJc w:val="left"/>
      <w:pPr>
        <w:ind w:left="1240" w:hanging="540"/>
      </w:pPr>
      <w:rPr>
        <w:rFonts w:hint="default"/>
        <w:lang w:val="ru-RU" w:eastAsia="en-US" w:bidi="ar-SA"/>
      </w:rPr>
    </w:lvl>
    <w:lvl w:ilvl="2" w:tplc="FAC27D1E">
      <w:numFmt w:val="bullet"/>
      <w:lvlText w:val="•"/>
      <w:lvlJc w:val="left"/>
      <w:pPr>
        <w:ind w:left="2274" w:hanging="540"/>
      </w:pPr>
      <w:rPr>
        <w:rFonts w:hint="default"/>
        <w:lang w:val="ru-RU" w:eastAsia="en-US" w:bidi="ar-SA"/>
      </w:rPr>
    </w:lvl>
    <w:lvl w:ilvl="3" w:tplc="69149944">
      <w:numFmt w:val="bullet"/>
      <w:lvlText w:val="•"/>
      <w:lvlJc w:val="left"/>
      <w:pPr>
        <w:ind w:left="3308" w:hanging="540"/>
      </w:pPr>
      <w:rPr>
        <w:rFonts w:hint="default"/>
        <w:lang w:val="ru-RU" w:eastAsia="en-US" w:bidi="ar-SA"/>
      </w:rPr>
    </w:lvl>
    <w:lvl w:ilvl="4" w:tplc="65E45424">
      <w:numFmt w:val="bullet"/>
      <w:lvlText w:val="•"/>
      <w:lvlJc w:val="left"/>
      <w:pPr>
        <w:ind w:left="4342" w:hanging="540"/>
      </w:pPr>
      <w:rPr>
        <w:rFonts w:hint="default"/>
        <w:lang w:val="ru-RU" w:eastAsia="en-US" w:bidi="ar-SA"/>
      </w:rPr>
    </w:lvl>
    <w:lvl w:ilvl="5" w:tplc="4BE64688">
      <w:numFmt w:val="bullet"/>
      <w:lvlText w:val="•"/>
      <w:lvlJc w:val="left"/>
      <w:pPr>
        <w:ind w:left="5376" w:hanging="540"/>
      </w:pPr>
      <w:rPr>
        <w:rFonts w:hint="default"/>
        <w:lang w:val="ru-RU" w:eastAsia="en-US" w:bidi="ar-SA"/>
      </w:rPr>
    </w:lvl>
    <w:lvl w:ilvl="6" w:tplc="2B6420DE">
      <w:numFmt w:val="bullet"/>
      <w:lvlText w:val="•"/>
      <w:lvlJc w:val="left"/>
      <w:pPr>
        <w:ind w:left="6410" w:hanging="540"/>
      </w:pPr>
      <w:rPr>
        <w:rFonts w:hint="default"/>
        <w:lang w:val="ru-RU" w:eastAsia="en-US" w:bidi="ar-SA"/>
      </w:rPr>
    </w:lvl>
    <w:lvl w:ilvl="7" w:tplc="5254FBA8">
      <w:numFmt w:val="bullet"/>
      <w:lvlText w:val="•"/>
      <w:lvlJc w:val="left"/>
      <w:pPr>
        <w:ind w:left="7444" w:hanging="540"/>
      </w:pPr>
      <w:rPr>
        <w:rFonts w:hint="default"/>
        <w:lang w:val="ru-RU" w:eastAsia="en-US" w:bidi="ar-SA"/>
      </w:rPr>
    </w:lvl>
    <w:lvl w:ilvl="8" w:tplc="0D96761E">
      <w:numFmt w:val="bullet"/>
      <w:lvlText w:val="•"/>
      <w:lvlJc w:val="left"/>
      <w:pPr>
        <w:ind w:left="8478" w:hanging="540"/>
      </w:pPr>
      <w:rPr>
        <w:rFonts w:hint="default"/>
        <w:lang w:val="ru-RU" w:eastAsia="en-US" w:bidi="ar-SA"/>
      </w:rPr>
    </w:lvl>
  </w:abstractNum>
  <w:abstractNum w:abstractNumId="31" w15:restartNumberingAfterBreak="0">
    <w:nsid w:val="69621127"/>
    <w:multiLevelType w:val="hybridMultilevel"/>
    <w:tmpl w:val="6A1870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F3366"/>
    <w:multiLevelType w:val="hybridMultilevel"/>
    <w:tmpl w:val="0D4ED18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2643AC"/>
    <w:multiLevelType w:val="hybridMultilevel"/>
    <w:tmpl w:val="D1F8A342"/>
    <w:lvl w:ilvl="0" w:tplc="83781878">
      <w:start w:val="1"/>
      <w:numFmt w:val="lowerLetter"/>
      <w:lvlText w:val="%1."/>
      <w:lvlJc w:val="left"/>
      <w:pPr>
        <w:ind w:left="1230" w:hanging="360"/>
      </w:pPr>
      <w:rPr>
        <w:rFonts w:ascii="Carlito" w:eastAsia="Carlito" w:hAnsi="Carlito" w:cs="Carlito" w:hint="default"/>
        <w:spacing w:val="-1"/>
        <w:w w:val="100"/>
        <w:sz w:val="22"/>
        <w:szCs w:val="22"/>
        <w:lang w:val="ru-RU" w:eastAsia="en-US" w:bidi="ar-SA"/>
      </w:rPr>
    </w:lvl>
    <w:lvl w:ilvl="1" w:tplc="08448196">
      <w:numFmt w:val="bullet"/>
      <w:lvlText w:val="•"/>
      <w:lvlJc w:val="left"/>
      <w:pPr>
        <w:ind w:left="2170" w:hanging="360"/>
      </w:pPr>
      <w:rPr>
        <w:rFonts w:hint="default"/>
        <w:lang w:val="ru-RU" w:eastAsia="en-US" w:bidi="ar-SA"/>
      </w:rPr>
    </w:lvl>
    <w:lvl w:ilvl="2" w:tplc="BF84B8E8">
      <w:numFmt w:val="bullet"/>
      <w:lvlText w:val="•"/>
      <w:lvlJc w:val="left"/>
      <w:pPr>
        <w:ind w:left="3101" w:hanging="360"/>
      </w:pPr>
      <w:rPr>
        <w:rFonts w:hint="default"/>
        <w:lang w:val="ru-RU" w:eastAsia="en-US" w:bidi="ar-SA"/>
      </w:rPr>
    </w:lvl>
    <w:lvl w:ilvl="3" w:tplc="344E14AC">
      <w:numFmt w:val="bullet"/>
      <w:lvlText w:val="•"/>
      <w:lvlJc w:val="left"/>
      <w:pPr>
        <w:ind w:left="4031" w:hanging="360"/>
      </w:pPr>
      <w:rPr>
        <w:rFonts w:hint="default"/>
        <w:lang w:val="ru-RU" w:eastAsia="en-US" w:bidi="ar-SA"/>
      </w:rPr>
    </w:lvl>
    <w:lvl w:ilvl="4" w:tplc="7F4E4FF8">
      <w:numFmt w:val="bullet"/>
      <w:lvlText w:val="•"/>
      <w:lvlJc w:val="left"/>
      <w:pPr>
        <w:ind w:left="4962" w:hanging="360"/>
      </w:pPr>
      <w:rPr>
        <w:rFonts w:hint="default"/>
        <w:lang w:val="ru-RU" w:eastAsia="en-US" w:bidi="ar-SA"/>
      </w:rPr>
    </w:lvl>
    <w:lvl w:ilvl="5" w:tplc="5ED2FAD0">
      <w:numFmt w:val="bullet"/>
      <w:lvlText w:val="•"/>
      <w:lvlJc w:val="left"/>
      <w:pPr>
        <w:ind w:left="5893" w:hanging="360"/>
      </w:pPr>
      <w:rPr>
        <w:rFonts w:hint="default"/>
        <w:lang w:val="ru-RU" w:eastAsia="en-US" w:bidi="ar-SA"/>
      </w:rPr>
    </w:lvl>
    <w:lvl w:ilvl="6" w:tplc="891C7012">
      <w:numFmt w:val="bullet"/>
      <w:lvlText w:val="•"/>
      <w:lvlJc w:val="left"/>
      <w:pPr>
        <w:ind w:left="6823" w:hanging="360"/>
      </w:pPr>
      <w:rPr>
        <w:rFonts w:hint="default"/>
        <w:lang w:val="ru-RU" w:eastAsia="en-US" w:bidi="ar-SA"/>
      </w:rPr>
    </w:lvl>
    <w:lvl w:ilvl="7" w:tplc="CA7A5218">
      <w:numFmt w:val="bullet"/>
      <w:lvlText w:val="•"/>
      <w:lvlJc w:val="left"/>
      <w:pPr>
        <w:ind w:left="7754" w:hanging="360"/>
      </w:pPr>
      <w:rPr>
        <w:rFonts w:hint="default"/>
        <w:lang w:val="ru-RU" w:eastAsia="en-US" w:bidi="ar-SA"/>
      </w:rPr>
    </w:lvl>
    <w:lvl w:ilvl="8" w:tplc="D6B2ECA2">
      <w:numFmt w:val="bullet"/>
      <w:lvlText w:val="•"/>
      <w:lvlJc w:val="left"/>
      <w:pPr>
        <w:ind w:left="8685" w:hanging="360"/>
      </w:pPr>
      <w:rPr>
        <w:rFonts w:hint="default"/>
        <w:lang w:val="ru-RU" w:eastAsia="en-US" w:bidi="ar-SA"/>
      </w:rPr>
    </w:lvl>
  </w:abstractNum>
  <w:abstractNum w:abstractNumId="34" w15:restartNumberingAfterBreak="0">
    <w:nsid w:val="6EF2106E"/>
    <w:multiLevelType w:val="hybridMultilevel"/>
    <w:tmpl w:val="D94CED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FC0A47"/>
    <w:multiLevelType w:val="hybridMultilevel"/>
    <w:tmpl w:val="C97403F4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DF3B89"/>
    <w:multiLevelType w:val="hybridMultilevel"/>
    <w:tmpl w:val="7C845B76"/>
    <w:lvl w:ilvl="0" w:tplc="0419001B">
      <w:start w:val="1"/>
      <w:numFmt w:val="lowerRoman"/>
      <w:lvlText w:val="%1."/>
      <w:lvlJc w:val="right"/>
      <w:pPr>
        <w:ind w:left="862" w:hanging="360"/>
      </w:pPr>
    </w:lvl>
    <w:lvl w:ilvl="1" w:tplc="04190019" w:tentative="1">
      <w:start w:val="1"/>
      <w:numFmt w:val="lowerLetter"/>
      <w:lvlText w:val="%2."/>
      <w:lvlJc w:val="left"/>
      <w:pPr>
        <w:ind w:left="1582" w:hanging="360"/>
      </w:pPr>
    </w:lvl>
    <w:lvl w:ilvl="2" w:tplc="0419001B" w:tentative="1">
      <w:start w:val="1"/>
      <w:numFmt w:val="lowerRoman"/>
      <w:lvlText w:val="%3."/>
      <w:lvlJc w:val="right"/>
      <w:pPr>
        <w:ind w:left="2302" w:hanging="180"/>
      </w:pPr>
    </w:lvl>
    <w:lvl w:ilvl="3" w:tplc="0419000F" w:tentative="1">
      <w:start w:val="1"/>
      <w:numFmt w:val="decimal"/>
      <w:lvlText w:val="%4."/>
      <w:lvlJc w:val="left"/>
      <w:pPr>
        <w:ind w:left="3022" w:hanging="360"/>
      </w:pPr>
    </w:lvl>
    <w:lvl w:ilvl="4" w:tplc="04190019" w:tentative="1">
      <w:start w:val="1"/>
      <w:numFmt w:val="lowerLetter"/>
      <w:lvlText w:val="%5."/>
      <w:lvlJc w:val="left"/>
      <w:pPr>
        <w:ind w:left="3742" w:hanging="360"/>
      </w:pPr>
    </w:lvl>
    <w:lvl w:ilvl="5" w:tplc="0419001B" w:tentative="1">
      <w:start w:val="1"/>
      <w:numFmt w:val="lowerRoman"/>
      <w:lvlText w:val="%6."/>
      <w:lvlJc w:val="right"/>
      <w:pPr>
        <w:ind w:left="4462" w:hanging="180"/>
      </w:pPr>
    </w:lvl>
    <w:lvl w:ilvl="6" w:tplc="0419000F" w:tentative="1">
      <w:start w:val="1"/>
      <w:numFmt w:val="decimal"/>
      <w:lvlText w:val="%7."/>
      <w:lvlJc w:val="left"/>
      <w:pPr>
        <w:ind w:left="5182" w:hanging="360"/>
      </w:pPr>
    </w:lvl>
    <w:lvl w:ilvl="7" w:tplc="04190019" w:tentative="1">
      <w:start w:val="1"/>
      <w:numFmt w:val="lowerLetter"/>
      <w:lvlText w:val="%8."/>
      <w:lvlJc w:val="left"/>
      <w:pPr>
        <w:ind w:left="5902" w:hanging="360"/>
      </w:pPr>
    </w:lvl>
    <w:lvl w:ilvl="8" w:tplc="0419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26"/>
  </w:num>
  <w:num w:numId="2">
    <w:abstractNumId w:val="35"/>
  </w:num>
  <w:num w:numId="3">
    <w:abstractNumId w:val="28"/>
  </w:num>
  <w:num w:numId="4">
    <w:abstractNumId w:val="31"/>
  </w:num>
  <w:num w:numId="5">
    <w:abstractNumId w:val="5"/>
  </w:num>
  <w:num w:numId="6">
    <w:abstractNumId w:val="8"/>
  </w:num>
  <w:num w:numId="7">
    <w:abstractNumId w:val="29"/>
  </w:num>
  <w:num w:numId="8">
    <w:abstractNumId w:val="15"/>
  </w:num>
  <w:num w:numId="9">
    <w:abstractNumId w:val="32"/>
  </w:num>
  <w:num w:numId="10">
    <w:abstractNumId w:val="22"/>
  </w:num>
  <w:num w:numId="11">
    <w:abstractNumId w:val="1"/>
  </w:num>
  <w:num w:numId="12">
    <w:abstractNumId w:val="34"/>
  </w:num>
  <w:num w:numId="13">
    <w:abstractNumId w:val="0"/>
  </w:num>
  <w:num w:numId="14">
    <w:abstractNumId w:val="24"/>
  </w:num>
  <w:num w:numId="15">
    <w:abstractNumId w:val="6"/>
  </w:num>
  <w:num w:numId="16">
    <w:abstractNumId w:val="13"/>
  </w:num>
  <w:num w:numId="17">
    <w:abstractNumId w:val="27"/>
  </w:num>
  <w:num w:numId="18">
    <w:abstractNumId w:val="4"/>
  </w:num>
  <w:num w:numId="19">
    <w:abstractNumId w:val="25"/>
  </w:num>
  <w:num w:numId="20">
    <w:abstractNumId w:val="9"/>
  </w:num>
  <w:num w:numId="21">
    <w:abstractNumId w:val="3"/>
  </w:num>
  <w:num w:numId="22">
    <w:abstractNumId w:val="21"/>
  </w:num>
  <w:num w:numId="23">
    <w:abstractNumId w:val="7"/>
  </w:num>
  <w:num w:numId="24">
    <w:abstractNumId w:val="16"/>
  </w:num>
  <w:num w:numId="25">
    <w:abstractNumId w:val="33"/>
  </w:num>
  <w:num w:numId="26">
    <w:abstractNumId w:val="23"/>
  </w:num>
  <w:num w:numId="27">
    <w:abstractNumId w:val="14"/>
  </w:num>
  <w:num w:numId="28">
    <w:abstractNumId w:val="17"/>
  </w:num>
  <w:num w:numId="29">
    <w:abstractNumId w:val="30"/>
  </w:num>
  <w:num w:numId="30">
    <w:abstractNumId w:val="2"/>
  </w:num>
  <w:num w:numId="31">
    <w:abstractNumId w:val="12"/>
  </w:num>
  <w:num w:numId="32">
    <w:abstractNumId w:val="10"/>
  </w:num>
  <w:num w:numId="33">
    <w:abstractNumId w:val="36"/>
  </w:num>
  <w:num w:numId="34">
    <w:abstractNumId w:val="19"/>
  </w:num>
  <w:num w:numId="35">
    <w:abstractNumId w:val="11"/>
  </w:num>
  <w:num w:numId="36">
    <w:abstractNumId w:val="20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zQyMDUxsDQ1NTdS0lEKTi0uzszPAykwrAUAV1gt0iwAAAA="/>
  </w:docVars>
  <w:rsids>
    <w:rsidRoot w:val="00C475BC"/>
    <w:rsid w:val="0000217E"/>
    <w:rsid w:val="00012970"/>
    <w:rsid w:val="000161E9"/>
    <w:rsid w:val="000239B2"/>
    <w:rsid w:val="0002594A"/>
    <w:rsid w:val="00027FA0"/>
    <w:rsid w:val="000407D5"/>
    <w:rsid w:val="0005791E"/>
    <w:rsid w:val="00057B4B"/>
    <w:rsid w:val="00072CB0"/>
    <w:rsid w:val="000739E2"/>
    <w:rsid w:val="00074F50"/>
    <w:rsid w:val="0007612C"/>
    <w:rsid w:val="00082DF7"/>
    <w:rsid w:val="00082F13"/>
    <w:rsid w:val="000838BF"/>
    <w:rsid w:val="00084A2D"/>
    <w:rsid w:val="00095660"/>
    <w:rsid w:val="000A175C"/>
    <w:rsid w:val="000A196C"/>
    <w:rsid w:val="000A2AFC"/>
    <w:rsid w:val="000A56DB"/>
    <w:rsid w:val="000A5A05"/>
    <w:rsid w:val="000B5451"/>
    <w:rsid w:val="000C4727"/>
    <w:rsid w:val="000D572F"/>
    <w:rsid w:val="000E06EF"/>
    <w:rsid w:val="000E2759"/>
    <w:rsid w:val="000E2CBA"/>
    <w:rsid w:val="000E522C"/>
    <w:rsid w:val="000F6721"/>
    <w:rsid w:val="00101FD4"/>
    <w:rsid w:val="001158A2"/>
    <w:rsid w:val="00117FD5"/>
    <w:rsid w:val="00120FAD"/>
    <w:rsid w:val="00121531"/>
    <w:rsid w:val="0012197B"/>
    <w:rsid w:val="0012206D"/>
    <w:rsid w:val="00122AAE"/>
    <w:rsid w:val="00132E2F"/>
    <w:rsid w:val="00132FDB"/>
    <w:rsid w:val="00141203"/>
    <w:rsid w:val="00142C19"/>
    <w:rsid w:val="00150076"/>
    <w:rsid w:val="001505B5"/>
    <w:rsid w:val="00151065"/>
    <w:rsid w:val="00151822"/>
    <w:rsid w:val="00151AA8"/>
    <w:rsid w:val="001569E1"/>
    <w:rsid w:val="001601CE"/>
    <w:rsid w:val="0016219B"/>
    <w:rsid w:val="00164409"/>
    <w:rsid w:val="00171C6B"/>
    <w:rsid w:val="00175F99"/>
    <w:rsid w:val="001765F3"/>
    <w:rsid w:val="00180981"/>
    <w:rsid w:val="00180A31"/>
    <w:rsid w:val="00183AC0"/>
    <w:rsid w:val="001849B2"/>
    <w:rsid w:val="00187933"/>
    <w:rsid w:val="001960AF"/>
    <w:rsid w:val="00196DD2"/>
    <w:rsid w:val="001A321C"/>
    <w:rsid w:val="001A55B4"/>
    <w:rsid w:val="001C01C9"/>
    <w:rsid w:val="001C24D0"/>
    <w:rsid w:val="001D1A78"/>
    <w:rsid w:val="001D490D"/>
    <w:rsid w:val="001D7359"/>
    <w:rsid w:val="001D7F65"/>
    <w:rsid w:val="001D7FBB"/>
    <w:rsid w:val="001E4BE4"/>
    <w:rsid w:val="001E5234"/>
    <w:rsid w:val="001F1AE5"/>
    <w:rsid w:val="001F3B9E"/>
    <w:rsid w:val="00201020"/>
    <w:rsid w:val="00202D07"/>
    <w:rsid w:val="00203A68"/>
    <w:rsid w:val="002065B5"/>
    <w:rsid w:val="0021206F"/>
    <w:rsid w:val="0021775F"/>
    <w:rsid w:val="00217917"/>
    <w:rsid w:val="002222BB"/>
    <w:rsid w:val="002243DE"/>
    <w:rsid w:val="00227231"/>
    <w:rsid w:val="00230CDE"/>
    <w:rsid w:val="0023725B"/>
    <w:rsid w:val="00247B09"/>
    <w:rsid w:val="002508BC"/>
    <w:rsid w:val="00255B99"/>
    <w:rsid w:val="002566A8"/>
    <w:rsid w:val="002601A1"/>
    <w:rsid w:val="00263137"/>
    <w:rsid w:val="00264266"/>
    <w:rsid w:val="00267A7C"/>
    <w:rsid w:val="00267EEE"/>
    <w:rsid w:val="00270A92"/>
    <w:rsid w:val="00272D56"/>
    <w:rsid w:val="00272E74"/>
    <w:rsid w:val="00274A00"/>
    <w:rsid w:val="002769FB"/>
    <w:rsid w:val="0028535D"/>
    <w:rsid w:val="00292423"/>
    <w:rsid w:val="00293908"/>
    <w:rsid w:val="00293C82"/>
    <w:rsid w:val="002A0C62"/>
    <w:rsid w:val="002A275E"/>
    <w:rsid w:val="002A4DBD"/>
    <w:rsid w:val="002B4F73"/>
    <w:rsid w:val="002B6F60"/>
    <w:rsid w:val="002B7FA5"/>
    <w:rsid w:val="002C0CF1"/>
    <w:rsid w:val="002D32A5"/>
    <w:rsid w:val="002E2158"/>
    <w:rsid w:val="002E222B"/>
    <w:rsid w:val="002E50DB"/>
    <w:rsid w:val="002F226C"/>
    <w:rsid w:val="00302C2F"/>
    <w:rsid w:val="00304A1E"/>
    <w:rsid w:val="003112E5"/>
    <w:rsid w:val="00313B8A"/>
    <w:rsid w:val="00315B59"/>
    <w:rsid w:val="00320565"/>
    <w:rsid w:val="0032619C"/>
    <w:rsid w:val="003439DD"/>
    <w:rsid w:val="00345D8D"/>
    <w:rsid w:val="003470FF"/>
    <w:rsid w:val="00347F25"/>
    <w:rsid w:val="00357D9B"/>
    <w:rsid w:val="00363F61"/>
    <w:rsid w:val="00364CB4"/>
    <w:rsid w:val="00374900"/>
    <w:rsid w:val="00377179"/>
    <w:rsid w:val="00381B2A"/>
    <w:rsid w:val="0038456D"/>
    <w:rsid w:val="00390D6F"/>
    <w:rsid w:val="003917B8"/>
    <w:rsid w:val="003A3048"/>
    <w:rsid w:val="003A33D7"/>
    <w:rsid w:val="003A659E"/>
    <w:rsid w:val="003A692C"/>
    <w:rsid w:val="003B202F"/>
    <w:rsid w:val="003B3E7B"/>
    <w:rsid w:val="003B79AB"/>
    <w:rsid w:val="003C26E0"/>
    <w:rsid w:val="003C58C1"/>
    <w:rsid w:val="003D2130"/>
    <w:rsid w:val="003D48C5"/>
    <w:rsid w:val="003D77AA"/>
    <w:rsid w:val="003E07C7"/>
    <w:rsid w:val="003E262D"/>
    <w:rsid w:val="003E5D4E"/>
    <w:rsid w:val="003E60D5"/>
    <w:rsid w:val="003E715C"/>
    <w:rsid w:val="003E7C00"/>
    <w:rsid w:val="003F10A8"/>
    <w:rsid w:val="003F1486"/>
    <w:rsid w:val="003F1501"/>
    <w:rsid w:val="003F15BF"/>
    <w:rsid w:val="003F370A"/>
    <w:rsid w:val="003F4CD6"/>
    <w:rsid w:val="00400E2B"/>
    <w:rsid w:val="004031E8"/>
    <w:rsid w:val="00412474"/>
    <w:rsid w:val="004206FF"/>
    <w:rsid w:val="004229B5"/>
    <w:rsid w:val="00427FA9"/>
    <w:rsid w:val="00431C6B"/>
    <w:rsid w:val="00436B6D"/>
    <w:rsid w:val="0044279E"/>
    <w:rsid w:val="004473A4"/>
    <w:rsid w:val="00471234"/>
    <w:rsid w:val="00471508"/>
    <w:rsid w:val="004859E1"/>
    <w:rsid w:val="00485E18"/>
    <w:rsid w:val="004873B2"/>
    <w:rsid w:val="00492BF1"/>
    <w:rsid w:val="004A0A16"/>
    <w:rsid w:val="004A24F8"/>
    <w:rsid w:val="004A41F3"/>
    <w:rsid w:val="004A5E7D"/>
    <w:rsid w:val="004B00EA"/>
    <w:rsid w:val="004B27C7"/>
    <w:rsid w:val="004B4330"/>
    <w:rsid w:val="004B5874"/>
    <w:rsid w:val="004B6312"/>
    <w:rsid w:val="004B67C9"/>
    <w:rsid w:val="004B695E"/>
    <w:rsid w:val="004B70C9"/>
    <w:rsid w:val="004B7293"/>
    <w:rsid w:val="004C4FA6"/>
    <w:rsid w:val="004D37B0"/>
    <w:rsid w:val="004E19B2"/>
    <w:rsid w:val="004E48D9"/>
    <w:rsid w:val="004E5E5A"/>
    <w:rsid w:val="004E62FA"/>
    <w:rsid w:val="004F26E5"/>
    <w:rsid w:val="004F2CEE"/>
    <w:rsid w:val="004F69A4"/>
    <w:rsid w:val="004F7687"/>
    <w:rsid w:val="00501332"/>
    <w:rsid w:val="00507B20"/>
    <w:rsid w:val="00510EA2"/>
    <w:rsid w:val="00517F17"/>
    <w:rsid w:val="00521F25"/>
    <w:rsid w:val="005254D5"/>
    <w:rsid w:val="00525538"/>
    <w:rsid w:val="00526EBA"/>
    <w:rsid w:val="00527F1F"/>
    <w:rsid w:val="005436D1"/>
    <w:rsid w:val="0054384E"/>
    <w:rsid w:val="00547B61"/>
    <w:rsid w:val="0055474D"/>
    <w:rsid w:val="0055620A"/>
    <w:rsid w:val="005573D8"/>
    <w:rsid w:val="00557C63"/>
    <w:rsid w:val="00571A60"/>
    <w:rsid w:val="00574E38"/>
    <w:rsid w:val="00575E09"/>
    <w:rsid w:val="0057686D"/>
    <w:rsid w:val="00576F63"/>
    <w:rsid w:val="0058110D"/>
    <w:rsid w:val="0058388A"/>
    <w:rsid w:val="00585DC5"/>
    <w:rsid w:val="00587763"/>
    <w:rsid w:val="005970A6"/>
    <w:rsid w:val="0059798D"/>
    <w:rsid w:val="005A01CA"/>
    <w:rsid w:val="005A0A36"/>
    <w:rsid w:val="005A75C6"/>
    <w:rsid w:val="005B17F9"/>
    <w:rsid w:val="005B4EA1"/>
    <w:rsid w:val="005C55B6"/>
    <w:rsid w:val="005D4926"/>
    <w:rsid w:val="005D4A1B"/>
    <w:rsid w:val="005F2953"/>
    <w:rsid w:val="005F2A6F"/>
    <w:rsid w:val="006128A3"/>
    <w:rsid w:val="00613E73"/>
    <w:rsid w:val="0061572B"/>
    <w:rsid w:val="00615BCD"/>
    <w:rsid w:val="00621ABC"/>
    <w:rsid w:val="00621FC2"/>
    <w:rsid w:val="0062576F"/>
    <w:rsid w:val="00626AE0"/>
    <w:rsid w:val="006275DB"/>
    <w:rsid w:val="00631AE5"/>
    <w:rsid w:val="006403AC"/>
    <w:rsid w:val="006533A6"/>
    <w:rsid w:val="006675A4"/>
    <w:rsid w:val="0067083C"/>
    <w:rsid w:val="00672AD7"/>
    <w:rsid w:val="00673EA8"/>
    <w:rsid w:val="00674710"/>
    <w:rsid w:val="00677427"/>
    <w:rsid w:val="006827F0"/>
    <w:rsid w:val="00686972"/>
    <w:rsid w:val="00687BE1"/>
    <w:rsid w:val="00691AC7"/>
    <w:rsid w:val="00695DC1"/>
    <w:rsid w:val="006B3763"/>
    <w:rsid w:val="006B654C"/>
    <w:rsid w:val="006C16F2"/>
    <w:rsid w:val="006D4A81"/>
    <w:rsid w:val="006D6A4B"/>
    <w:rsid w:val="006E145D"/>
    <w:rsid w:val="006F0001"/>
    <w:rsid w:val="006F00A5"/>
    <w:rsid w:val="006F501C"/>
    <w:rsid w:val="006F6864"/>
    <w:rsid w:val="006F6A48"/>
    <w:rsid w:val="006F7A1F"/>
    <w:rsid w:val="007000EF"/>
    <w:rsid w:val="00704011"/>
    <w:rsid w:val="00723085"/>
    <w:rsid w:val="007332B5"/>
    <w:rsid w:val="00734CAD"/>
    <w:rsid w:val="00736B4E"/>
    <w:rsid w:val="00736BD9"/>
    <w:rsid w:val="007404E6"/>
    <w:rsid w:val="00741F81"/>
    <w:rsid w:val="007476E4"/>
    <w:rsid w:val="007502C1"/>
    <w:rsid w:val="00752466"/>
    <w:rsid w:val="00753F51"/>
    <w:rsid w:val="007704C9"/>
    <w:rsid w:val="007820D4"/>
    <w:rsid w:val="00783FCF"/>
    <w:rsid w:val="0079144A"/>
    <w:rsid w:val="0079389D"/>
    <w:rsid w:val="007974A4"/>
    <w:rsid w:val="007A1089"/>
    <w:rsid w:val="007A3C5B"/>
    <w:rsid w:val="007A4496"/>
    <w:rsid w:val="007A44B1"/>
    <w:rsid w:val="007B2EA9"/>
    <w:rsid w:val="007B3DFE"/>
    <w:rsid w:val="007B3DFF"/>
    <w:rsid w:val="007B4371"/>
    <w:rsid w:val="007B5DDD"/>
    <w:rsid w:val="007B6EB5"/>
    <w:rsid w:val="007C35C2"/>
    <w:rsid w:val="007C4149"/>
    <w:rsid w:val="007C663F"/>
    <w:rsid w:val="007C6BC5"/>
    <w:rsid w:val="007C7BE8"/>
    <w:rsid w:val="007D186A"/>
    <w:rsid w:val="007D6653"/>
    <w:rsid w:val="007D7AF9"/>
    <w:rsid w:val="007F0775"/>
    <w:rsid w:val="007F2C08"/>
    <w:rsid w:val="007F33C6"/>
    <w:rsid w:val="007F7178"/>
    <w:rsid w:val="007F7B0C"/>
    <w:rsid w:val="00803AFE"/>
    <w:rsid w:val="00807990"/>
    <w:rsid w:val="00816226"/>
    <w:rsid w:val="008209B7"/>
    <w:rsid w:val="008220EA"/>
    <w:rsid w:val="008241CD"/>
    <w:rsid w:val="00827BA3"/>
    <w:rsid w:val="00832D9C"/>
    <w:rsid w:val="00833D00"/>
    <w:rsid w:val="00835A05"/>
    <w:rsid w:val="008472BB"/>
    <w:rsid w:val="0084769C"/>
    <w:rsid w:val="00847F28"/>
    <w:rsid w:val="00857C03"/>
    <w:rsid w:val="00857CC3"/>
    <w:rsid w:val="00860FCF"/>
    <w:rsid w:val="00862C5C"/>
    <w:rsid w:val="008651E5"/>
    <w:rsid w:val="00871999"/>
    <w:rsid w:val="008768D9"/>
    <w:rsid w:val="00876D2C"/>
    <w:rsid w:val="00890354"/>
    <w:rsid w:val="00893FD4"/>
    <w:rsid w:val="0089569D"/>
    <w:rsid w:val="008B2A0D"/>
    <w:rsid w:val="008B7F69"/>
    <w:rsid w:val="008C2629"/>
    <w:rsid w:val="008C50B0"/>
    <w:rsid w:val="008C7E6F"/>
    <w:rsid w:val="008D7046"/>
    <w:rsid w:val="008E27C4"/>
    <w:rsid w:val="008E35DA"/>
    <w:rsid w:val="008E433F"/>
    <w:rsid w:val="008E6E4D"/>
    <w:rsid w:val="008F12C1"/>
    <w:rsid w:val="008F20B5"/>
    <w:rsid w:val="008F20B7"/>
    <w:rsid w:val="008F6C3B"/>
    <w:rsid w:val="00903101"/>
    <w:rsid w:val="00912BAD"/>
    <w:rsid w:val="009150B6"/>
    <w:rsid w:val="00921507"/>
    <w:rsid w:val="009323AD"/>
    <w:rsid w:val="00941AE6"/>
    <w:rsid w:val="00957558"/>
    <w:rsid w:val="00962F75"/>
    <w:rsid w:val="0096564E"/>
    <w:rsid w:val="0097735B"/>
    <w:rsid w:val="0098122A"/>
    <w:rsid w:val="00981F07"/>
    <w:rsid w:val="0098231D"/>
    <w:rsid w:val="0098410B"/>
    <w:rsid w:val="00986B65"/>
    <w:rsid w:val="00987146"/>
    <w:rsid w:val="009A24CB"/>
    <w:rsid w:val="009A274B"/>
    <w:rsid w:val="009A3267"/>
    <w:rsid w:val="009B19D6"/>
    <w:rsid w:val="009B5148"/>
    <w:rsid w:val="009C20F2"/>
    <w:rsid w:val="009C2CBF"/>
    <w:rsid w:val="009C3868"/>
    <w:rsid w:val="009C4CC0"/>
    <w:rsid w:val="009C51D9"/>
    <w:rsid w:val="009C62A4"/>
    <w:rsid w:val="009C66EB"/>
    <w:rsid w:val="009D1379"/>
    <w:rsid w:val="009D1725"/>
    <w:rsid w:val="009D29A5"/>
    <w:rsid w:val="009D6003"/>
    <w:rsid w:val="009D64A7"/>
    <w:rsid w:val="009E13B5"/>
    <w:rsid w:val="009E6363"/>
    <w:rsid w:val="009F5779"/>
    <w:rsid w:val="009F72E8"/>
    <w:rsid w:val="00A0032E"/>
    <w:rsid w:val="00A06871"/>
    <w:rsid w:val="00A10997"/>
    <w:rsid w:val="00A10EB7"/>
    <w:rsid w:val="00A14C38"/>
    <w:rsid w:val="00A1537C"/>
    <w:rsid w:val="00A21E89"/>
    <w:rsid w:val="00A3244E"/>
    <w:rsid w:val="00A32821"/>
    <w:rsid w:val="00A3295E"/>
    <w:rsid w:val="00A36678"/>
    <w:rsid w:val="00A423A8"/>
    <w:rsid w:val="00A450AF"/>
    <w:rsid w:val="00A617BE"/>
    <w:rsid w:val="00A871D0"/>
    <w:rsid w:val="00A914A2"/>
    <w:rsid w:val="00A917CF"/>
    <w:rsid w:val="00A92268"/>
    <w:rsid w:val="00A93B2F"/>
    <w:rsid w:val="00A977A8"/>
    <w:rsid w:val="00AA0045"/>
    <w:rsid w:val="00AA21EB"/>
    <w:rsid w:val="00AA2F6F"/>
    <w:rsid w:val="00AA4639"/>
    <w:rsid w:val="00AB1736"/>
    <w:rsid w:val="00AB27B6"/>
    <w:rsid w:val="00AB5958"/>
    <w:rsid w:val="00AC06CC"/>
    <w:rsid w:val="00AC55A5"/>
    <w:rsid w:val="00AD030A"/>
    <w:rsid w:val="00AD3525"/>
    <w:rsid w:val="00AD4D66"/>
    <w:rsid w:val="00AD6DF1"/>
    <w:rsid w:val="00AD7CA6"/>
    <w:rsid w:val="00AE1910"/>
    <w:rsid w:val="00AE4790"/>
    <w:rsid w:val="00AE5EE7"/>
    <w:rsid w:val="00AF29A8"/>
    <w:rsid w:val="00AF3D27"/>
    <w:rsid w:val="00AF4F7D"/>
    <w:rsid w:val="00AF667E"/>
    <w:rsid w:val="00B06FEF"/>
    <w:rsid w:val="00B13D31"/>
    <w:rsid w:val="00B24C0C"/>
    <w:rsid w:val="00B265FC"/>
    <w:rsid w:val="00B37A41"/>
    <w:rsid w:val="00B43C04"/>
    <w:rsid w:val="00B4565C"/>
    <w:rsid w:val="00B50FEA"/>
    <w:rsid w:val="00B5339F"/>
    <w:rsid w:val="00B630D8"/>
    <w:rsid w:val="00B6677D"/>
    <w:rsid w:val="00B67CD8"/>
    <w:rsid w:val="00B7622A"/>
    <w:rsid w:val="00B81007"/>
    <w:rsid w:val="00B81DE6"/>
    <w:rsid w:val="00B82027"/>
    <w:rsid w:val="00B87B18"/>
    <w:rsid w:val="00B90481"/>
    <w:rsid w:val="00B940A5"/>
    <w:rsid w:val="00BA0EB1"/>
    <w:rsid w:val="00BA53CE"/>
    <w:rsid w:val="00BA574A"/>
    <w:rsid w:val="00BB0B95"/>
    <w:rsid w:val="00BB408C"/>
    <w:rsid w:val="00BC08D3"/>
    <w:rsid w:val="00BC1069"/>
    <w:rsid w:val="00BD1284"/>
    <w:rsid w:val="00BD1A0E"/>
    <w:rsid w:val="00BD2CB7"/>
    <w:rsid w:val="00BE0C0F"/>
    <w:rsid w:val="00BE6716"/>
    <w:rsid w:val="00BF34AB"/>
    <w:rsid w:val="00BF4CF2"/>
    <w:rsid w:val="00BF7863"/>
    <w:rsid w:val="00C02C10"/>
    <w:rsid w:val="00C03663"/>
    <w:rsid w:val="00C06F72"/>
    <w:rsid w:val="00C154AD"/>
    <w:rsid w:val="00C270FC"/>
    <w:rsid w:val="00C32156"/>
    <w:rsid w:val="00C44C2A"/>
    <w:rsid w:val="00C475BC"/>
    <w:rsid w:val="00C52C4B"/>
    <w:rsid w:val="00C63FC3"/>
    <w:rsid w:val="00C651B6"/>
    <w:rsid w:val="00C67BFA"/>
    <w:rsid w:val="00C7167B"/>
    <w:rsid w:val="00C81396"/>
    <w:rsid w:val="00C82DD4"/>
    <w:rsid w:val="00C924D8"/>
    <w:rsid w:val="00C9672B"/>
    <w:rsid w:val="00C97B59"/>
    <w:rsid w:val="00CA65D1"/>
    <w:rsid w:val="00CC010D"/>
    <w:rsid w:val="00CC169C"/>
    <w:rsid w:val="00CC5EFE"/>
    <w:rsid w:val="00CC7BA4"/>
    <w:rsid w:val="00CC7F0A"/>
    <w:rsid w:val="00CD0B00"/>
    <w:rsid w:val="00CD3BE1"/>
    <w:rsid w:val="00CE1D4F"/>
    <w:rsid w:val="00CF2946"/>
    <w:rsid w:val="00D015A4"/>
    <w:rsid w:val="00D03A4E"/>
    <w:rsid w:val="00D10B05"/>
    <w:rsid w:val="00D13FDB"/>
    <w:rsid w:val="00D141A8"/>
    <w:rsid w:val="00D15C13"/>
    <w:rsid w:val="00D1770C"/>
    <w:rsid w:val="00D211CE"/>
    <w:rsid w:val="00D32F31"/>
    <w:rsid w:val="00D34506"/>
    <w:rsid w:val="00D3690B"/>
    <w:rsid w:val="00D44D97"/>
    <w:rsid w:val="00D53431"/>
    <w:rsid w:val="00D54920"/>
    <w:rsid w:val="00D628B0"/>
    <w:rsid w:val="00D67EFC"/>
    <w:rsid w:val="00D71767"/>
    <w:rsid w:val="00D80E4C"/>
    <w:rsid w:val="00D95BF7"/>
    <w:rsid w:val="00DA0314"/>
    <w:rsid w:val="00DA2487"/>
    <w:rsid w:val="00DA2A54"/>
    <w:rsid w:val="00DB4127"/>
    <w:rsid w:val="00DB5CD4"/>
    <w:rsid w:val="00DC64CF"/>
    <w:rsid w:val="00DD14F5"/>
    <w:rsid w:val="00DD6778"/>
    <w:rsid w:val="00DE6DAB"/>
    <w:rsid w:val="00DE7818"/>
    <w:rsid w:val="00DF2C72"/>
    <w:rsid w:val="00DF7AC9"/>
    <w:rsid w:val="00E02666"/>
    <w:rsid w:val="00E07A90"/>
    <w:rsid w:val="00E125B9"/>
    <w:rsid w:val="00E12E5C"/>
    <w:rsid w:val="00E13BA2"/>
    <w:rsid w:val="00E14D90"/>
    <w:rsid w:val="00E1622B"/>
    <w:rsid w:val="00E2578F"/>
    <w:rsid w:val="00E31EC8"/>
    <w:rsid w:val="00E36C51"/>
    <w:rsid w:val="00E44819"/>
    <w:rsid w:val="00E56372"/>
    <w:rsid w:val="00E56B82"/>
    <w:rsid w:val="00E576B5"/>
    <w:rsid w:val="00E6159C"/>
    <w:rsid w:val="00E65D46"/>
    <w:rsid w:val="00E74C35"/>
    <w:rsid w:val="00E75EDD"/>
    <w:rsid w:val="00E866A0"/>
    <w:rsid w:val="00E91529"/>
    <w:rsid w:val="00E91F0D"/>
    <w:rsid w:val="00E929A4"/>
    <w:rsid w:val="00E97E61"/>
    <w:rsid w:val="00EA11BE"/>
    <w:rsid w:val="00EA1505"/>
    <w:rsid w:val="00EA452D"/>
    <w:rsid w:val="00EB5ACF"/>
    <w:rsid w:val="00EB78AA"/>
    <w:rsid w:val="00EC085A"/>
    <w:rsid w:val="00EC3E5A"/>
    <w:rsid w:val="00EC4309"/>
    <w:rsid w:val="00ED0764"/>
    <w:rsid w:val="00ED52C5"/>
    <w:rsid w:val="00EE184A"/>
    <w:rsid w:val="00EE387D"/>
    <w:rsid w:val="00EE59E5"/>
    <w:rsid w:val="00EF0535"/>
    <w:rsid w:val="00EF2716"/>
    <w:rsid w:val="00EF2F85"/>
    <w:rsid w:val="00EF5C8B"/>
    <w:rsid w:val="00F05E90"/>
    <w:rsid w:val="00F06FC2"/>
    <w:rsid w:val="00F1560B"/>
    <w:rsid w:val="00F2114F"/>
    <w:rsid w:val="00F30F65"/>
    <w:rsid w:val="00F31400"/>
    <w:rsid w:val="00F32A4E"/>
    <w:rsid w:val="00F3705F"/>
    <w:rsid w:val="00F41D6A"/>
    <w:rsid w:val="00F426CA"/>
    <w:rsid w:val="00F52BCB"/>
    <w:rsid w:val="00F54675"/>
    <w:rsid w:val="00F608BC"/>
    <w:rsid w:val="00F60DD2"/>
    <w:rsid w:val="00F6122A"/>
    <w:rsid w:val="00F61903"/>
    <w:rsid w:val="00F74C35"/>
    <w:rsid w:val="00F76422"/>
    <w:rsid w:val="00F81B34"/>
    <w:rsid w:val="00F82669"/>
    <w:rsid w:val="00F82855"/>
    <w:rsid w:val="00F834A9"/>
    <w:rsid w:val="00F85D93"/>
    <w:rsid w:val="00F878E7"/>
    <w:rsid w:val="00F87CA3"/>
    <w:rsid w:val="00F90334"/>
    <w:rsid w:val="00F91EBF"/>
    <w:rsid w:val="00FB6443"/>
    <w:rsid w:val="00FC135F"/>
    <w:rsid w:val="00FC350E"/>
    <w:rsid w:val="00FC3F41"/>
    <w:rsid w:val="00FC76C3"/>
    <w:rsid w:val="00FC7801"/>
    <w:rsid w:val="00FD19B5"/>
    <w:rsid w:val="00FD2A97"/>
    <w:rsid w:val="00FD48F5"/>
    <w:rsid w:val="00FE1958"/>
    <w:rsid w:val="00FE2CEF"/>
    <w:rsid w:val="00FE442C"/>
    <w:rsid w:val="00FE6F83"/>
    <w:rsid w:val="00FF45FE"/>
    <w:rsid w:val="00FF518C"/>
    <w:rsid w:val="00FF5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D0215A"/>
  <w15:docId w15:val="{3ED74EB9-EEA6-46B4-84E6-B4450B56B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6F2"/>
  </w:style>
  <w:style w:type="paragraph" w:styleId="Heading1">
    <w:name w:val="heading 1"/>
    <w:basedOn w:val="Normal"/>
    <w:link w:val="Heading1Char"/>
    <w:uiPriority w:val="1"/>
    <w:qFormat/>
    <w:rsid w:val="00203A68"/>
    <w:pPr>
      <w:widowControl w:val="0"/>
      <w:autoSpaceDE w:val="0"/>
      <w:autoSpaceDN w:val="0"/>
      <w:spacing w:before="119" w:after="0" w:line="240" w:lineRule="auto"/>
      <w:ind w:left="1138" w:hanging="541"/>
      <w:outlineLvl w:val="0"/>
    </w:pPr>
    <w:rPr>
      <w:rFonts w:ascii="Times New Roman" w:eastAsia="Times New Roman" w:hAnsi="Times New Roman" w:cs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1A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7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D48C5"/>
    <w:pPr>
      <w:spacing w:after="200" w:line="276" w:lineRule="auto"/>
      <w:ind w:left="720"/>
      <w:contextualSpacing/>
    </w:pPr>
  </w:style>
  <w:style w:type="paragraph" w:styleId="BodyText">
    <w:name w:val="Body Text"/>
    <w:aliases w:val="Body Text Char Знак,Body Text Char Char Char Знак,Основной текст+таблица Char Знак,Основной текст+таблица Char Char Char Знак,Основной текст+таблица Char Char Char Char Char Char Знак,Body Text Char Char Char Char Знак"/>
    <w:basedOn w:val="Normal"/>
    <w:link w:val="BodyTextChar"/>
    <w:uiPriority w:val="1"/>
    <w:qFormat/>
    <w:rsid w:val="00587763"/>
    <w:pPr>
      <w:spacing w:after="0" w:line="240" w:lineRule="auto"/>
      <w:jc w:val="both"/>
    </w:pPr>
    <w:rPr>
      <w:rFonts w:ascii="Times New Roman" w:eastAsia="SimSun" w:hAnsi="Times New Roman" w:cs="Times New Roman"/>
      <w:sz w:val="24"/>
      <w:szCs w:val="20"/>
      <w:lang w:eastAsia="ru-RU"/>
    </w:rPr>
  </w:style>
  <w:style w:type="character" w:customStyle="1" w:styleId="BodyTextChar">
    <w:name w:val="Body Text Char"/>
    <w:aliases w:val="Body Text Char Знак Char,Body Text Char Char Char Знак Char,Основной текст+таблица Char Знак Char,Основной текст+таблица Char Char Char Знак Char,Основной текст+таблица Char Char Char Char Char Char Знак Char"/>
    <w:basedOn w:val="DefaultParagraphFont"/>
    <w:link w:val="BodyText"/>
    <w:uiPriority w:val="1"/>
    <w:rsid w:val="00587763"/>
    <w:rPr>
      <w:rFonts w:ascii="Times New Roman" w:eastAsia="SimSun" w:hAnsi="Times New Roman" w:cs="Times New Roman"/>
      <w:sz w:val="24"/>
      <w:szCs w:val="20"/>
      <w:lang w:eastAsia="ru-RU"/>
    </w:rPr>
  </w:style>
  <w:style w:type="paragraph" w:styleId="BodyText2">
    <w:name w:val="Body Text 2"/>
    <w:basedOn w:val="Normal"/>
    <w:link w:val="BodyText2Char"/>
    <w:uiPriority w:val="99"/>
    <w:unhideWhenUsed/>
    <w:rsid w:val="00FC135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FC135F"/>
  </w:style>
  <w:style w:type="paragraph" w:styleId="Caption">
    <w:name w:val="caption"/>
    <w:basedOn w:val="Normal"/>
    <w:next w:val="Normal"/>
    <w:qFormat/>
    <w:rsid w:val="00FC135F"/>
    <w:pPr>
      <w:spacing w:before="120" w:after="120" w:line="240" w:lineRule="auto"/>
      <w:jc w:val="both"/>
    </w:pPr>
    <w:rPr>
      <w:rFonts w:ascii="Times New Roman" w:eastAsia="Times New Roman" w:hAnsi="Times New Roman" w:cs="Times New Roman"/>
      <w:b/>
      <w:sz w:val="20"/>
      <w:szCs w:val="20"/>
      <w:lang w:eastAsia="ru-RU"/>
    </w:rPr>
  </w:style>
  <w:style w:type="table" w:styleId="TableGrid">
    <w:name w:val="Table Grid"/>
    <w:basedOn w:val="TableNormal"/>
    <w:uiPriority w:val="39"/>
    <w:rsid w:val="00FC13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04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4E6"/>
  </w:style>
  <w:style w:type="paragraph" w:styleId="Footer">
    <w:name w:val="footer"/>
    <w:basedOn w:val="Normal"/>
    <w:link w:val="FooterChar"/>
    <w:uiPriority w:val="99"/>
    <w:unhideWhenUsed/>
    <w:rsid w:val="007404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4E6"/>
  </w:style>
  <w:style w:type="paragraph" w:customStyle="1" w:styleId="BodyTextADB">
    <w:name w:val="Body Text ADB"/>
    <w:basedOn w:val="Normal"/>
    <w:rsid w:val="0098122A"/>
    <w:pPr>
      <w:numPr>
        <w:numId w:val="3"/>
      </w:numPr>
      <w:tabs>
        <w:tab w:val="center" w:pos="4536"/>
        <w:tab w:val="right" w:pos="9072"/>
      </w:tabs>
      <w:spacing w:before="120" w:after="120" w:line="240" w:lineRule="auto"/>
      <w:jc w:val="both"/>
    </w:pPr>
    <w:rPr>
      <w:rFonts w:ascii="Arial" w:eastAsia="PMingLiU" w:hAnsi="Arial" w:cs="Times New Roman"/>
      <w:szCs w:val="20"/>
      <w:lang w:val="en-GB" w:eastAsia="ru-RU"/>
    </w:rPr>
  </w:style>
  <w:style w:type="paragraph" w:customStyle="1" w:styleId="TableParagraph">
    <w:name w:val="Table Paragraph"/>
    <w:basedOn w:val="Normal"/>
    <w:uiPriority w:val="1"/>
    <w:qFormat/>
    <w:rsid w:val="00D54920"/>
    <w:pPr>
      <w:widowControl w:val="0"/>
      <w:autoSpaceDE w:val="0"/>
      <w:autoSpaceDN w:val="0"/>
      <w:spacing w:after="0" w:line="240" w:lineRule="auto"/>
      <w:ind w:left="107"/>
    </w:pPr>
    <w:rPr>
      <w:rFonts w:ascii="Carlito" w:eastAsia="Carlito" w:hAnsi="Carlito" w:cs="Carlito"/>
    </w:rPr>
  </w:style>
  <w:style w:type="table" w:customStyle="1" w:styleId="TableNormal1">
    <w:name w:val="Table Normal1"/>
    <w:uiPriority w:val="2"/>
    <w:semiHidden/>
    <w:unhideWhenUsed/>
    <w:qFormat/>
    <w:rsid w:val="005B17F9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5C55B6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5C55B6"/>
    <w:rPr>
      <w:color w:val="605E5C"/>
      <w:shd w:val="clear" w:color="auto" w:fill="E1DFDD"/>
    </w:rPr>
  </w:style>
  <w:style w:type="paragraph" w:styleId="FootnoteText">
    <w:name w:val="footnote text"/>
    <w:aliases w:val="Geneva 9,Font: Geneva 9,Boston 10,f,Testo nota a piè di pagina Carattere Carattere,Testo nota a piè di pagina Carattere,Testo nota a piè di pagina Carattere1 Carattere,Testo nota a piè di pagina Carattere Carattere Carattere Carattere,ft"/>
    <w:basedOn w:val="Normal"/>
    <w:link w:val="FootnoteTextChar"/>
    <w:unhideWhenUsed/>
    <w:qFormat/>
    <w:rsid w:val="005768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Geneva 9 Char,Font: Geneva 9 Char,Boston 10 Char,f Char,Testo nota a piè di pagina Carattere Carattere Char,Testo nota a piè di pagina Carattere Char,Testo nota a piè di pagina Carattere1 Carattere Char,ft Char"/>
    <w:basedOn w:val="DefaultParagraphFont"/>
    <w:link w:val="FootnoteText"/>
    <w:rsid w:val="0057686D"/>
    <w:rPr>
      <w:sz w:val="20"/>
      <w:szCs w:val="20"/>
    </w:rPr>
  </w:style>
  <w:style w:type="character" w:styleId="FootnoteReference">
    <w:name w:val="footnote reference"/>
    <w:aliases w:val="16 Point,Superscript 6 Point,ftref,Superscript 6 Point + 11 pt"/>
    <w:basedOn w:val="DefaultParagraphFont"/>
    <w:link w:val="Char2"/>
    <w:uiPriority w:val="99"/>
    <w:unhideWhenUsed/>
    <w:qFormat/>
    <w:rsid w:val="0057686D"/>
    <w:rPr>
      <w:vertAlign w:val="superscript"/>
    </w:rPr>
  </w:style>
  <w:style w:type="table" w:customStyle="1" w:styleId="TableNormal10">
    <w:name w:val="Table Normal1"/>
    <w:uiPriority w:val="2"/>
    <w:semiHidden/>
    <w:unhideWhenUsed/>
    <w:qFormat/>
    <w:rsid w:val="00D1770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1"/>
    <w:rsid w:val="00203A68"/>
    <w:rPr>
      <w:rFonts w:ascii="Times New Roman" w:eastAsia="Times New Roman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917C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1A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uiPriority w:val="1"/>
    <w:qFormat/>
    <w:rsid w:val="00571A60"/>
    <w:pPr>
      <w:widowControl w:val="0"/>
      <w:autoSpaceDE w:val="0"/>
      <w:autoSpaceDN w:val="0"/>
      <w:spacing w:before="35" w:after="0" w:line="240" w:lineRule="auto"/>
      <w:ind w:left="2400" w:right="2400"/>
      <w:jc w:val="center"/>
    </w:pPr>
    <w:rPr>
      <w:rFonts w:ascii="Carlito" w:eastAsia="Carlito" w:hAnsi="Carlito" w:cs="Carlito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"/>
    <w:rsid w:val="00571A60"/>
    <w:rPr>
      <w:rFonts w:ascii="Carlito" w:eastAsia="Carlito" w:hAnsi="Carlito" w:cs="Carlito"/>
      <w:b/>
      <w:bCs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3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3D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44C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C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C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C2A"/>
    <w:rPr>
      <w:b/>
      <w:bCs/>
      <w:sz w:val="20"/>
      <w:szCs w:val="20"/>
    </w:rPr>
  </w:style>
  <w:style w:type="paragraph" w:customStyle="1" w:styleId="BankNormal">
    <w:name w:val="BankNormal"/>
    <w:basedOn w:val="Normal"/>
    <w:rsid w:val="007F7178"/>
    <w:pPr>
      <w:spacing w:after="240"/>
    </w:pPr>
    <w:rPr>
      <w:rFonts w:eastAsiaTheme="minorEastAsia"/>
      <w:sz w:val="24"/>
      <w:lang w:val="en-US"/>
    </w:rPr>
  </w:style>
  <w:style w:type="paragraph" w:customStyle="1" w:styleId="Char2">
    <w:name w:val="Char2"/>
    <w:basedOn w:val="Normal"/>
    <w:link w:val="FootnoteReference"/>
    <w:uiPriority w:val="99"/>
    <w:rsid w:val="00FC350E"/>
    <w:pPr>
      <w:spacing w:line="240" w:lineRule="exact"/>
    </w:pPr>
    <w:rPr>
      <w:vertAlign w:val="superscript"/>
    </w:rPr>
  </w:style>
  <w:style w:type="paragraph" w:customStyle="1" w:styleId="Default">
    <w:name w:val="Default"/>
    <w:rsid w:val="00FC350E"/>
    <w:pPr>
      <w:autoSpaceDE w:val="0"/>
      <w:autoSpaceDN w:val="0"/>
      <w:adjustRightInd w:val="0"/>
    </w:pPr>
    <w:rPr>
      <w:rFonts w:ascii="Calibri" w:eastAsia="Batang" w:hAnsi="Calibri" w:cs="Calibri"/>
      <w:color w:val="000000"/>
      <w:sz w:val="24"/>
      <w:szCs w:val="24"/>
      <w:lang w:eastAsia="ko-KR"/>
    </w:rPr>
  </w:style>
  <w:style w:type="character" w:customStyle="1" w:styleId="ListParagraphChar">
    <w:name w:val="List Paragraph Char"/>
    <w:link w:val="ListParagraph"/>
    <w:uiPriority w:val="34"/>
    <w:rsid w:val="00FC350E"/>
  </w:style>
  <w:style w:type="paragraph" w:styleId="BodyTextIndent">
    <w:name w:val="Body Text Indent"/>
    <w:basedOn w:val="Normal"/>
    <w:link w:val="BodyTextIndentChar"/>
    <w:rsid w:val="00527F1F"/>
    <w:pPr>
      <w:spacing w:after="120"/>
      <w:ind w:left="283"/>
    </w:pPr>
    <w:rPr>
      <w:rFonts w:eastAsiaTheme="minorEastAsia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527F1F"/>
    <w:rPr>
      <w:rFonts w:eastAsiaTheme="minorEastAsia"/>
      <w:lang w:val="en-US"/>
    </w:rPr>
  </w:style>
  <w:style w:type="paragraph" w:styleId="Revision">
    <w:name w:val="Revision"/>
    <w:hidden/>
    <w:uiPriority w:val="99"/>
    <w:semiHidden/>
    <w:rsid w:val="009E13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un.org/Depts/ptd/about-us/un-supplier-code-conduct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47E45-7340-4587-976C-1B76E240A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9</Pages>
  <Words>2193</Words>
  <Characters>12506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noyat Khamraev</cp:lastModifiedBy>
  <cp:revision>36</cp:revision>
  <cp:lastPrinted>2021-04-30T01:46:00Z</cp:lastPrinted>
  <dcterms:created xsi:type="dcterms:W3CDTF">2021-04-26T06:22:00Z</dcterms:created>
  <dcterms:modified xsi:type="dcterms:W3CDTF">2021-04-30T01:52:00Z</dcterms:modified>
</cp:coreProperties>
</file>